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E0582C6" w14:textId="52B31970" w:rsidR="008C6CD0" w:rsidRDefault="009B6680" w:rsidP="008C6CD0">
      <w:pPr>
        <w:spacing w:before="240" w:beforeAutospacing="0"/>
        <w:rPr>
          <w:b/>
          <w:color w:val="007C6F"/>
          <w:sz w:val="36"/>
          <w:szCs w:val="36"/>
        </w:rPr>
      </w:pPr>
      <w:r>
        <w:rPr>
          <w:b/>
          <w:color w:val="007C6F"/>
          <w:sz w:val="36"/>
          <w:szCs w:val="36"/>
        </w:rPr>
        <w:t xml:space="preserve">Career </w:t>
      </w:r>
      <w:r w:rsidRPr="00D725A6">
        <w:rPr>
          <w:b/>
          <w:color w:val="007C6F"/>
          <w:sz w:val="36"/>
          <w:szCs w:val="36"/>
        </w:rPr>
        <w:t>Development</w:t>
      </w:r>
      <w:r>
        <w:rPr>
          <w:b/>
          <w:color w:val="007C6F"/>
          <w:sz w:val="36"/>
          <w:szCs w:val="36"/>
        </w:rPr>
        <w:t xml:space="preserve"> Fund</w:t>
      </w:r>
      <w:r w:rsidR="00190F7F">
        <w:rPr>
          <w:b/>
          <w:color w:val="007C6F"/>
          <w:sz w:val="36"/>
          <w:szCs w:val="36"/>
        </w:rPr>
        <w:t>:</w:t>
      </w:r>
      <w:r w:rsidR="00281AD8">
        <w:rPr>
          <w:b/>
          <w:color w:val="007C6F"/>
          <w:sz w:val="36"/>
          <w:szCs w:val="36"/>
        </w:rPr>
        <w:t xml:space="preserve"> </w:t>
      </w:r>
      <w:r w:rsidR="00F717AA" w:rsidRPr="0028243D">
        <w:rPr>
          <w:b/>
          <w:color w:val="007C6F"/>
          <w:sz w:val="36"/>
          <w:szCs w:val="36"/>
        </w:rPr>
        <w:t>Advertised</w:t>
      </w:r>
      <w:r w:rsidR="00F717AA">
        <w:rPr>
          <w:b/>
          <w:color w:val="007C6F"/>
          <w:sz w:val="36"/>
          <w:szCs w:val="36"/>
        </w:rPr>
        <w:t xml:space="preserve"> Call</w:t>
      </w:r>
      <w:r w:rsidR="0028243D">
        <w:rPr>
          <w:b/>
          <w:color w:val="007C6F"/>
          <w:sz w:val="36"/>
          <w:szCs w:val="36"/>
        </w:rPr>
        <w:t xml:space="preserve"> for </w:t>
      </w:r>
      <w:r w:rsidR="00834F94">
        <w:rPr>
          <w:b/>
          <w:color w:val="007C6F"/>
          <w:sz w:val="36"/>
          <w:szCs w:val="36"/>
        </w:rPr>
        <w:t>Travel Grant</w:t>
      </w:r>
    </w:p>
    <w:p w14:paraId="43433622" w14:textId="52D0780A" w:rsidR="004337B8" w:rsidRPr="004337B8" w:rsidRDefault="00445C20" w:rsidP="004337B8">
      <w:pPr>
        <w:spacing w:before="0" w:beforeAutospacing="0"/>
        <w:rPr>
          <w:bCs/>
          <w:color w:val="007C6F"/>
          <w:sz w:val="28"/>
          <w:szCs w:val="28"/>
        </w:rPr>
      </w:pPr>
      <w:r>
        <w:rPr>
          <w:bCs/>
          <w:color w:val="007C6F"/>
          <w:sz w:val="28"/>
          <w:szCs w:val="28"/>
        </w:rPr>
        <w:t>No Time to Wait 8 Conference</w:t>
      </w:r>
      <w:r w:rsidR="00967579">
        <w:rPr>
          <w:bCs/>
          <w:color w:val="007C6F"/>
          <w:sz w:val="28"/>
          <w:szCs w:val="28"/>
        </w:rPr>
        <w:t xml:space="preserve"> </w:t>
      </w:r>
      <w:r w:rsidR="00C70204">
        <w:rPr>
          <w:bCs/>
          <w:color w:val="007C6F"/>
          <w:sz w:val="28"/>
          <w:szCs w:val="28"/>
        </w:rPr>
        <w:t>2024</w:t>
      </w:r>
      <w:r w:rsidR="004B524D">
        <w:rPr>
          <w:bCs/>
          <w:color w:val="007C6F"/>
          <w:sz w:val="28"/>
          <w:szCs w:val="28"/>
        </w:rPr>
        <w:t xml:space="preserve"> </w:t>
      </w:r>
    </w:p>
    <w:p w14:paraId="2466BDCB" w14:textId="46FBF38A" w:rsidR="00967579" w:rsidRPr="00D725A6" w:rsidRDefault="00D725A6" w:rsidP="00967579">
      <w:pPr>
        <w:rPr>
          <w:sz w:val="22"/>
        </w:rPr>
      </w:pPr>
      <w:bookmarkStart w:id="0" w:name="_Hlk98237056"/>
      <w:r w:rsidRPr="00D725A6">
        <w:rPr>
          <w:sz w:val="22"/>
        </w:rPr>
        <w:t xml:space="preserve">The DPC is pleased to offer </w:t>
      </w:r>
      <w:r w:rsidR="008E56F5">
        <w:rPr>
          <w:sz w:val="22"/>
        </w:rPr>
        <w:t xml:space="preserve">a </w:t>
      </w:r>
      <w:r w:rsidRPr="00D725A6">
        <w:rPr>
          <w:sz w:val="22"/>
        </w:rPr>
        <w:t xml:space="preserve">Career Development Fund grant </w:t>
      </w:r>
      <w:r w:rsidR="00445C20" w:rsidRPr="00445C20">
        <w:rPr>
          <w:sz w:val="22"/>
        </w:rPr>
        <w:t>to support a DPC member attending the 8th edition of The No Time To Wait Conference (#NTTW8), taking place from September 11 to 13, 2024 at the ZKM | Center for Art and Media Karlsruhe.</w:t>
      </w:r>
      <w:bookmarkEnd w:id="0"/>
      <w:r w:rsidR="00445C20">
        <w:rPr>
          <w:sz w:val="22"/>
        </w:rPr>
        <w:t xml:space="preserve"> </w:t>
      </w:r>
      <w:r w:rsidR="00445C20" w:rsidRPr="00445C20">
        <w:rPr>
          <w:sz w:val="22"/>
        </w:rPr>
        <w:t>This grant will contribute funding to help with the costs of travel and accommodation, and more details are provided below.</w:t>
      </w:r>
      <w:r w:rsidRPr="00D725A6">
        <w:rPr>
          <w:sz w:val="22"/>
        </w:rPr>
        <w:t xml:space="preserve"> </w:t>
      </w:r>
    </w:p>
    <w:p w14:paraId="63CF6B8F" w14:textId="77777777" w:rsidR="00967579" w:rsidRPr="00D725A6" w:rsidRDefault="00967579" w:rsidP="00967579">
      <w:pPr>
        <w:spacing w:before="0" w:beforeAutospacing="0"/>
        <w:rPr>
          <w:b/>
          <w:bCs/>
          <w:sz w:val="22"/>
        </w:rPr>
      </w:pPr>
    </w:p>
    <w:p w14:paraId="4E1C30B9" w14:textId="5D12E1F4" w:rsidR="00A937E8" w:rsidRPr="00D725A6" w:rsidRDefault="00A937E8" w:rsidP="00135052">
      <w:pPr>
        <w:spacing w:before="0" w:beforeAutospacing="0"/>
        <w:rPr>
          <w:b/>
          <w:bCs/>
          <w:sz w:val="24"/>
          <w:szCs w:val="24"/>
        </w:rPr>
      </w:pPr>
      <w:bookmarkStart w:id="1" w:name="_Hlk68255507"/>
      <w:r w:rsidRPr="00D725A6">
        <w:rPr>
          <w:b/>
          <w:bCs/>
          <w:sz w:val="24"/>
          <w:szCs w:val="24"/>
        </w:rPr>
        <w:t xml:space="preserve">About </w:t>
      </w:r>
      <w:r w:rsidR="003A3597" w:rsidRPr="00D725A6">
        <w:rPr>
          <w:b/>
          <w:bCs/>
          <w:sz w:val="24"/>
          <w:szCs w:val="24"/>
        </w:rPr>
        <w:t xml:space="preserve">the </w:t>
      </w:r>
      <w:r w:rsidR="00445C20">
        <w:rPr>
          <w:b/>
          <w:bCs/>
          <w:sz w:val="24"/>
          <w:szCs w:val="24"/>
        </w:rPr>
        <w:t>No Time To Wait Conference</w:t>
      </w:r>
    </w:p>
    <w:p w14:paraId="70D5B78F" w14:textId="77777777" w:rsidR="00445C20" w:rsidRPr="00445C20" w:rsidRDefault="00445C20" w:rsidP="00445C20">
      <w:pPr>
        <w:spacing w:before="0" w:beforeAutospacing="0"/>
        <w:rPr>
          <w:sz w:val="22"/>
        </w:rPr>
      </w:pPr>
      <w:bookmarkStart w:id="2" w:name="_Hlk111196320"/>
      <w:bookmarkStart w:id="3" w:name="_Hlk110517767"/>
      <w:bookmarkStart w:id="4" w:name="_Hlk98239242"/>
      <w:bookmarkStart w:id="5" w:name="_Hlk68255946"/>
      <w:bookmarkStart w:id="6" w:name="_Hlk68255536"/>
      <w:bookmarkStart w:id="7" w:name="_Hlk111196307"/>
      <w:bookmarkEnd w:id="1"/>
      <w:r w:rsidRPr="00445C20">
        <w:rPr>
          <w:sz w:val="22"/>
        </w:rPr>
        <w:t xml:space="preserve">The </w:t>
      </w:r>
      <w:hyperlink r:id="rId11" w:history="1">
        <w:r w:rsidRPr="00445C20">
          <w:rPr>
            <w:rStyle w:val="Hyperlink"/>
            <w:sz w:val="22"/>
          </w:rPr>
          <w:t>No Time to Wait</w:t>
        </w:r>
      </w:hyperlink>
      <w:r w:rsidRPr="00445C20">
        <w:rPr>
          <w:sz w:val="22"/>
        </w:rPr>
        <w:t xml:space="preserve"> conference is back for its eighth edition, taking place from September 11 to 13, 2024 at the ZKM | Center for Art and Media Karlsruhe. No Time To Wait is a three-day conference dedicated to exploring open media, open standards, and digital audiovisual preservation. Organized by ZKM and MediaArea.net, this event is part of a conference series and represents the eighth installment since its inception in 2016. This event follows ZKM’s “Just in Time” conference (2022) on the status quo and future of electronic art preservation</w:t>
      </w:r>
      <w:bookmarkStart w:id="8" w:name="_Hlk111196371"/>
      <w:bookmarkEnd w:id="2"/>
      <w:r w:rsidRPr="00445C20">
        <w:rPr>
          <w:sz w:val="22"/>
        </w:rPr>
        <w:t>.</w:t>
      </w:r>
    </w:p>
    <w:bookmarkEnd w:id="3"/>
    <w:bookmarkEnd w:id="8"/>
    <w:p w14:paraId="51EFDAEA" w14:textId="77777777" w:rsidR="00445C20" w:rsidRPr="00445C20" w:rsidRDefault="00445C20" w:rsidP="00445C20">
      <w:pPr>
        <w:spacing w:before="0" w:beforeAutospacing="0"/>
        <w:rPr>
          <w:sz w:val="22"/>
        </w:rPr>
      </w:pPr>
      <w:r w:rsidRPr="00445C20">
        <w:rPr>
          <w:sz w:val="22"/>
        </w:rPr>
        <w:br/>
      </w:r>
      <w:bookmarkStart w:id="9" w:name="_Hlk111196387"/>
      <w:r w:rsidRPr="00445C20">
        <w:rPr>
          <w:sz w:val="22"/>
        </w:rPr>
        <w:t xml:space="preserve">The 2024 call for proposals is now open </w:t>
      </w:r>
      <w:hyperlink r:id="rId12" w:history="1">
        <w:r w:rsidRPr="00445C20">
          <w:rPr>
            <w:rStyle w:val="Hyperlink"/>
            <w:sz w:val="22"/>
          </w:rPr>
          <w:t>at this form</w:t>
        </w:r>
      </w:hyperlink>
      <w:r w:rsidRPr="00445C20">
        <w:rPr>
          <w:sz w:val="22"/>
        </w:rPr>
        <w:t xml:space="preserve">. To find out more, please visit the </w:t>
      </w:r>
      <w:hyperlink r:id="rId13" w:tgtFrame="_blank" w:history="1">
        <w:r w:rsidRPr="00445C20">
          <w:rPr>
            <w:rStyle w:val="Hyperlink"/>
            <w:sz w:val="22"/>
          </w:rPr>
          <w:t>No Time to Wait 8</w:t>
        </w:r>
      </w:hyperlink>
      <w:r w:rsidRPr="00445C20">
        <w:rPr>
          <w:sz w:val="22"/>
        </w:rPr>
        <w:t xml:space="preserve"> website, follow </w:t>
      </w:r>
      <w:hyperlink r:id="rId14" w:history="1">
        <w:r w:rsidRPr="00445C20">
          <w:rPr>
            <w:rStyle w:val="Hyperlink"/>
            <w:sz w:val="22"/>
          </w:rPr>
          <w:t>@nttwconf</w:t>
        </w:r>
      </w:hyperlink>
      <w:r w:rsidRPr="00445C20">
        <w:rPr>
          <w:sz w:val="22"/>
        </w:rPr>
        <w:t xml:space="preserve"> for news and updates, and the recommended hashtag is </w:t>
      </w:r>
      <w:hyperlink r:id="rId15" w:history="1">
        <w:r w:rsidRPr="00445C20">
          <w:rPr>
            <w:rStyle w:val="Hyperlink"/>
            <w:sz w:val="22"/>
          </w:rPr>
          <w:t>#nttw8</w:t>
        </w:r>
      </w:hyperlink>
      <w:r w:rsidRPr="00445C20">
        <w:rPr>
          <w:sz w:val="22"/>
        </w:rPr>
        <w:t>.</w:t>
      </w:r>
      <w:bookmarkStart w:id="10" w:name="_Hlk111196404"/>
      <w:bookmarkEnd w:id="9"/>
    </w:p>
    <w:bookmarkEnd w:id="4"/>
    <w:bookmarkEnd w:id="5"/>
    <w:bookmarkEnd w:id="6"/>
    <w:bookmarkEnd w:id="7"/>
    <w:bookmarkEnd w:id="10"/>
    <w:p w14:paraId="07AC2F96" w14:textId="73AA398C" w:rsidR="00967579" w:rsidRPr="00D725A6" w:rsidRDefault="00967579" w:rsidP="00967579">
      <w:pPr>
        <w:spacing w:before="0" w:beforeAutospacing="0"/>
        <w:rPr>
          <w:sz w:val="24"/>
          <w:szCs w:val="24"/>
        </w:rPr>
      </w:pPr>
    </w:p>
    <w:p w14:paraId="40AF5C91" w14:textId="1F37558B" w:rsidR="00A937E8" w:rsidRPr="00D725A6" w:rsidRDefault="00A937E8" w:rsidP="00A937E8">
      <w:pPr>
        <w:spacing w:before="0" w:beforeAutospacing="0"/>
        <w:rPr>
          <w:b/>
          <w:bCs/>
          <w:sz w:val="24"/>
          <w:szCs w:val="24"/>
        </w:rPr>
      </w:pPr>
      <w:r w:rsidRPr="00D725A6">
        <w:rPr>
          <w:b/>
          <w:bCs/>
          <w:sz w:val="24"/>
          <w:szCs w:val="24"/>
        </w:rPr>
        <w:t>About the Career Development Fund Grant</w:t>
      </w:r>
    </w:p>
    <w:p w14:paraId="7D7C14EC" w14:textId="4B97CA2A" w:rsidR="00C70204" w:rsidRPr="00C70204" w:rsidRDefault="00C70204" w:rsidP="00C70204">
      <w:pPr>
        <w:spacing w:before="0" w:beforeAutospacing="0" w:after="120" w:line="144" w:lineRule="atLeast"/>
        <w:rPr>
          <w:rFonts w:asciiTheme="minorHAnsi" w:hAnsiTheme="minorHAnsi" w:cstheme="minorHAnsi"/>
          <w:sz w:val="22"/>
        </w:rPr>
      </w:pPr>
      <w:bookmarkStart w:id="11" w:name="_Hlk89854956"/>
      <w:bookmarkStart w:id="12" w:name="_Hlk89688167"/>
      <w:r w:rsidRPr="00C70204">
        <w:rPr>
          <w:rFonts w:asciiTheme="minorHAnsi" w:hAnsiTheme="minorHAnsi" w:cstheme="minorHAnsi"/>
          <w:sz w:val="22"/>
        </w:rPr>
        <w:t>This CDF grant will provide funding to help with expenses incurred in attending the Archiving 2024 conference</w:t>
      </w:r>
      <w:r w:rsidR="00D862E2">
        <w:rPr>
          <w:rFonts w:asciiTheme="minorHAnsi" w:hAnsiTheme="minorHAnsi" w:cstheme="minorHAnsi"/>
          <w:sz w:val="22"/>
        </w:rPr>
        <w:t xml:space="preserve"> in person</w:t>
      </w:r>
      <w:r w:rsidRPr="00C70204">
        <w:rPr>
          <w:rFonts w:asciiTheme="minorHAnsi" w:hAnsiTheme="minorHAnsi" w:cstheme="minorHAnsi"/>
          <w:sz w:val="22"/>
        </w:rPr>
        <w:t>. This may be used towards any one or all of the following expenses:</w:t>
      </w:r>
    </w:p>
    <w:p w14:paraId="37BD3A8E" w14:textId="6B70749F" w:rsidR="00C70204" w:rsidRPr="00C70204" w:rsidRDefault="00C70204" w:rsidP="00C70204">
      <w:pPr>
        <w:numPr>
          <w:ilvl w:val="0"/>
          <w:numId w:val="24"/>
        </w:numPr>
        <w:spacing w:before="0" w:beforeAutospacing="0" w:line="144" w:lineRule="atLeast"/>
        <w:ind w:left="765" w:hanging="357"/>
        <w:rPr>
          <w:rFonts w:asciiTheme="minorHAnsi" w:hAnsiTheme="minorHAnsi" w:cstheme="minorHAnsi"/>
          <w:sz w:val="22"/>
        </w:rPr>
      </w:pPr>
      <w:r w:rsidRPr="00C70204">
        <w:rPr>
          <w:rFonts w:asciiTheme="minorHAnsi" w:hAnsiTheme="minorHAnsi" w:cstheme="minorHAnsi"/>
          <w:sz w:val="22"/>
        </w:rPr>
        <w:t xml:space="preserve">Hotel booking for up to </w:t>
      </w:r>
      <w:r w:rsidR="00445C20">
        <w:rPr>
          <w:rFonts w:asciiTheme="minorHAnsi" w:hAnsiTheme="minorHAnsi" w:cstheme="minorHAnsi"/>
          <w:sz w:val="22"/>
        </w:rPr>
        <w:t>three</w:t>
      </w:r>
      <w:r w:rsidRPr="00C70204">
        <w:rPr>
          <w:rFonts w:asciiTheme="minorHAnsi" w:hAnsiTheme="minorHAnsi" w:cstheme="minorHAnsi"/>
          <w:sz w:val="22"/>
        </w:rPr>
        <w:t xml:space="preserve"> nights (</w:t>
      </w:r>
      <w:r w:rsidR="00D310D5">
        <w:rPr>
          <w:rFonts w:asciiTheme="minorHAnsi" w:hAnsiTheme="minorHAnsi" w:cstheme="minorHAnsi"/>
          <w:sz w:val="22"/>
        </w:rPr>
        <w:t>Tuesday</w:t>
      </w:r>
      <w:r w:rsidRPr="00C70204">
        <w:rPr>
          <w:rFonts w:asciiTheme="minorHAnsi" w:hAnsiTheme="minorHAnsi" w:cstheme="minorHAnsi"/>
          <w:sz w:val="22"/>
        </w:rPr>
        <w:t xml:space="preserve"> </w:t>
      </w:r>
      <w:r w:rsidR="00D310D5">
        <w:rPr>
          <w:rFonts w:asciiTheme="minorHAnsi" w:hAnsiTheme="minorHAnsi" w:cstheme="minorHAnsi"/>
          <w:sz w:val="22"/>
        </w:rPr>
        <w:t>10</w:t>
      </w:r>
      <w:r w:rsidRPr="00C70204">
        <w:rPr>
          <w:rFonts w:asciiTheme="minorHAnsi" w:hAnsiTheme="minorHAnsi" w:cstheme="minorHAnsi"/>
          <w:sz w:val="22"/>
        </w:rPr>
        <w:t xml:space="preserve">th </w:t>
      </w:r>
      <w:r w:rsidR="00D310D5">
        <w:rPr>
          <w:rFonts w:asciiTheme="minorHAnsi" w:hAnsiTheme="minorHAnsi" w:cstheme="minorHAnsi"/>
          <w:sz w:val="22"/>
        </w:rPr>
        <w:t>September</w:t>
      </w:r>
      <w:r w:rsidR="00AA5877">
        <w:rPr>
          <w:rFonts w:asciiTheme="minorHAnsi" w:hAnsiTheme="minorHAnsi" w:cstheme="minorHAnsi"/>
          <w:sz w:val="22"/>
        </w:rPr>
        <w:t xml:space="preserve"> </w:t>
      </w:r>
      <w:r w:rsidRPr="00C70204">
        <w:rPr>
          <w:rFonts w:asciiTheme="minorHAnsi" w:hAnsiTheme="minorHAnsi" w:cstheme="minorHAnsi"/>
          <w:sz w:val="22"/>
        </w:rPr>
        <w:t>– Friday 1</w:t>
      </w:r>
      <w:r w:rsidR="00D310D5">
        <w:rPr>
          <w:rFonts w:asciiTheme="minorHAnsi" w:hAnsiTheme="minorHAnsi" w:cstheme="minorHAnsi"/>
          <w:sz w:val="22"/>
        </w:rPr>
        <w:t>3</w:t>
      </w:r>
      <w:r w:rsidRPr="00C70204">
        <w:rPr>
          <w:rFonts w:asciiTheme="minorHAnsi" w:hAnsiTheme="minorHAnsi" w:cstheme="minorHAnsi"/>
          <w:sz w:val="22"/>
        </w:rPr>
        <w:t xml:space="preserve">th </w:t>
      </w:r>
      <w:r w:rsidR="00D310D5">
        <w:rPr>
          <w:rFonts w:asciiTheme="minorHAnsi" w:hAnsiTheme="minorHAnsi" w:cstheme="minorHAnsi"/>
          <w:sz w:val="22"/>
        </w:rPr>
        <w:t>September</w:t>
      </w:r>
      <w:r w:rsidRPr="00C70204">
        <w:rPr>
          <w:rFonts w:asciiTheme="minorHAnsi" w:hAnsiTheme="minorHAnsi" w:cstheme="minorHAnsi"/>
          <w:sz w:val="22"/>
        </w:rPr>
        <w:t xml:space="preserve">) based on </w:t>
      </w:r>
      <w:r w:rsidR="00D310D5" w:rsidRPr="00D310D5">
        <w:rPr>
          <w:rFonts w:asciiTheme="minorHAnsi" w:hAnsiTheme="minorHAnsi" w:cstheme="minorHAnsi"/>
          <w:sz w:val="22"/>
        </w:rPr>
        <w:t>preferred hotels list provided by organizers</w:t>
      </w:r>
    </w:p>
    <w:p w14:paraId="717C288F" w14:textId="3717ADBE" w:rsidR="00C70204" w:rsidRDefault="00C70204" w:rsidP="00C70204">
      <w:pPr>
        <w:numPr>
          <w:ilvl w:val="0"/>
          <w:numId w:val="24"/>
        </w:numPr>
        <w:spacing w:before="0" w:beforeAutospacing="0" w:line="144" w:lineRule="atLeast"/>
        <w:ind w:left="765" w:hanging="357"/>
        <w:rPr>
          <w:rFonts w:asciiTheme="minorHAnsi" w:hAnsiTheme="minorHAnsi" w:cstheme="minorHAnsi"/>
          <w:sz w:val="22"/>
        </w:rPr>
      </w:pPr>
      <w:r w:rsidRPr="00C70204">
        <w:rPr>
          <w:rFonts w:asciiTheme="minorHAnsi" w:hAnsiTheme="minorHAnsi" w:cstheme="minorHAnsi"/>
          <w:sz w:val="22"/>
        </w:rPr>
        <w:t>Contribution towards travel expenses</w:t>
      </w:r>
    </w:p>
    <w:p w14:paraId="4F3FA4F2" w14:textId="77777777" w:rsidR="00D310D5" w:rsidRDefault="00D310D5" w:rsidP="00D310D5">
      <w:pPr>
        <w:spacing w:before="0" w:beforeAutospacing="0" w:line="144" w:lineRule="atLeast"/>
        <w:rPr>
          <w:rFonts w:asciiTheme="minorHAnsi" w:hAnsiTheme="minorHAnsi" w:cstheme="minorHAnsi"/>
          <w:sz w:val="22"/>
        </w:rPr>
      </w:pPr>
    </w:p>
    <w:p w14:paraId="2B1F25DA" w14:textId="7219E434" w:rsidR="00D310D5" w:rsidRPr="00C70204" w:rsidRDefault="00D310D5" w:rsidP="00D310D5">
      <w:pPr>
        <w:spacing w:before="0" w:beforeAutospacing="0" w:line="144" w:lineRule="atLeast"/>
        <w:rPr>
          <w:rFonts w:asciiTheme="minorHAnsi" w:hAnsiTheme="minorHAnsi" w:cstheme="minorHAnsi"/>
          <w:sz w:val="22"/>
        </w:rPr>
      </w:pPr>
      <w:r w:rsidRPr="00D310D5">
        <w:rPr>
          <w:rFonts w:asciiTheme="minorHAnsi" w:hAnsiTheme="minorHAnsi" w:cstheme="minorHAnsi"/>
          <w:sz w:val="22"/>
        </w:rPr>
        <w:t>The amount of funding is at the discretion of the review panel and will be explicitly stated in the grant offer letter to successful applicants.</w:t>
      </w:r>
    </w:p>
    <w:bookmarkEnd w:id="11"/>
    <w:bookmarkEnd w:id="12"/>
    <w:p w14:paraId="24C32B36" w14:textId="77777777" w:rsidR="00D725A6" w:rsidRPr="00D725A6" w:rsidRDefault="00D725A6" w:rsidP="00B71E06">
      <w:pPr>
        <w:spacing w:before="240" w:beforeAutospacing="0" w:line="144" w:lineRule="atLeast"/>
        <w:rPr>
          <w:rFonts w:cs="Tahoma"/>
          <w:b/>
          <w:color w:val="007D6F"/>
          <w:sz w:val="24"/>
          <w:szCs w:val="24"/>
        </w:rPr>
      </w:pPr>
      <w:r w:rsidRPr="00D725A6">
        <w:rPr>
          <w:rFonts w:cs="Tahoma"/>
          <w:b/>
          <w:color w:val="007D6F"/>
          <w:sz w:val="24"/>
          <w:szCs w:val="24"/>
        </w:rPr>
        <w:t>Eligibility:</w:t>
      </w:r>
    </w:p>
    <w:p w14:paraId="6E5D891C" w14:textId="168046EC" w:rsidR="00D725A6" w:rsidRPr="00D725A6" w:rsidRDefault="00D725A6" w:rsidP="00C00025">
      <w:pPr>
        <w:spacing w:before="0" w:beforeAutospacing="0" w:afterLines="120" w:after="288"/>
        <w:rPr>
          <w:sz w:val="22"/>
        </w:rPr>
      </w:pPr>
      <w:bookmarkStart w:id="13" w:name="_Hlk65056549"/>
      <w:r w:rsidRPr="00D725A6">
        <w:rPr>
          <w:sz w:val="22"/>
        </w:rPr>
        <w:t xml:space="preserve">All DPC Members are eligible for this Career Development Fund grant. Grant applications are invited from officers, staff and affiliates of the organizations listed as members of the DPC on the Coalition’s website: </w:t>
      </w:r>
      <w:hyperlink r:id="rId16" w:history="1">
        <w:r w:rsidRPr="00D725A6">
          <w:rPr>
            <w:rStyle w:val="Hyperlink"/>
            <w:sz w:val="22"/>
          </w:rPr>
          <w:t>https://www.dpconline.org/about/members</w:t>
        </w:r>
      </w:hyperlink>
      <w:r w:rsidRPr="00D725A6">
        <w:rPr>
          <w:sz w:val="22"/>
        </w:rPr>
        <w:t>.</w:t>
      </w:r>
      <w:r w:rsidR="00AA5877">
        <w:rPr>
          <w:sz w:val="22"/>
        </w:rPr>
        <w:t xml:space="preserve"> </w:t>
      </w:r>
      <w:r w:rsidRPr="00D725A6">
        <w:rPr>
          <w:sz w:val="22"/>
        </w:rPr>
        <w:t xml:space="preserve"> </w:t>
      </w:r>
    </w:p>
    <w:p w14:paraId="4059785F" w14:textId="3392A7C0" w:rsidR="00C70204" w:rsidRDefault="00C70204" w:rsidP="00C00025">
      <w:pPr>
        <w:spacing w:before="0" w:beforeAutospacing="0" w:afterLines="120" w:after="288"/>
        <w:rPr>
          <w:b/>
          <w:bCs/>
          <w:sz w:val="22"/>
        </w:rPr>
      </w:pPr>
      <w:r w:rsidRPr="00C70204">
        <w:rPr>
          <w:b/>
          <w:bCs/>
          <w:sz w:val="22"/>
        </w:rPr>
        <w:t xml:space="preserve">Please note that only one application can be made per DPC Member per advertised grant opportunity. </w:t>
      </w:r>
      <w:r w:rsidRPr="00C70204">
        <w:rPr>
          <w:sz w:val="22"/>
        </w:rPr>
        <w:t xml:space="preserve">In other words, a DPC member organization may submit one application—for one applicant—for this advertised travel grant for </w:t>
      </w:r>
      <w:r w:rsidR="00D310D5">
        <w:rPr>
          <w:sz w:val="22"/>
        </w:rPr>
        <w:t>NTTW 8</w:t>
      </w:r>
      <w:r w:rsidRPr="00C70204">
        <w:rPr>
          <w:sz w:val="22"/>
        </w:rPr>
        <w:t xml:space="preserve"> (e.g., one application for one staff member representing the DPC member organization). The main DPC Member contact will have final approval for who may apply on behalf of their organization, and applicants should take steps to ensure they are not inadvertently competing with colleagues.</w:t>
      </w:r>
      <w:r w:rsidRPr="00C70204">
        <w:rPr>
          <w:b/>
          <w:bCs/>
          <w:sz w:val="22"/>
        </w:rPr>
        <w:t xml:space="preserve"> </w:t>
      </w:r>
    </w:p>
    <w:bookmarkEnd w:id="13"/>
    <w:p w14:paraId="2EC29341" w14:textId="77777777" w:rsidR="00C70204" w:rsidRPr="00C70204" w:rsidRDefault="00C70204" w:rsidP="00C00025">
      <w:pPr>
        <w:spacing w:before="0" w:beforeAutospacing="0" w:afterLines="120" w:after="288"/>
        <w:rPr>
          <w:sz w:val="22"/>
        </w:rPr>
      </w:pPr>
      <w:r w:rsidRPr="00C70204">
        <w:rPr>
          <w:sz w:val="22"/>
        </w:rPr>
        <w:t>Individuals associated with consortia or funded through agencies that are members of the DPC are eligible. However, they must confirm their application with the main DPC contact within the agency before applying. The DPC may pass the details of applications to the main DPC contact within these organizations as part of their assessment.</w:t>
      </w:r>
    </w:p>
    <w:p w14:paraId="575FB5EE" w14:textId="77777777" w:rsidR="00C70204" w:rsidRPr="00C70204" w:rsidRDefault="00C70204" w:rsidP="00C00025">
      <w:pPr>
        <w:spacing w:before="0" w:beforeAutospacing="0" w:afterLines="120" w:after="288"/>
        <w:rPr>
          <w:sz w:val="22"/>
        </w:rPr>
      </w:pPr>
      <w:r w:rsidRPr="00C70204">
        <w:rPr>
          <w:sz w:val="22"/>
        </w:rPr>
        <w:t>Honorary Personal Members of the DPC are eligible to apply for this grant.</w:t>
      </w:r>
    </w:p>
    <w:p w14:paraId="017D39F4" w14:textId="77777777" w:rsidR="00C70204" w:rsidRPr="00C70204" w:rsidRDefault="00C70204" w:rsidP="00C00025">
      <w:pPr>
        <w:spacing w:before="0" w:beforeAutospacing="0" w:afterLines="120" w:after="288"/>
        <w:rPr>
          <w:sz w:val="22"/>
        </w:rPr>
      </w:pPr>
      <w:r w:rsidRPr="00C70204">
        <w:rPr>
          <w:sz w:val="22"/>
        </w:rPr>
        <w:t>Allied Organizations are not eligible to apply for this grant.</w:t>
      </w:r>
    </w:p>
    <w:p w14:paraId="70C38D96" w14:textId="1AB6975A" w:rsidR="00C70204" w:rsidRPr="00C70204" w:rsidRDefault="00C70204" w:rsidP="00C00025">
      <w:pPr>
        <w:spacing w:before="0" w:beforeAutospacing="0"/>
        <w:rPr>
          <w:b/>
          <w:bCs/>
          <w:sz w:val="22"/>
        </w:rPr>
      </w:pPr>
      <w:r w:rsidRPr="00C70204">
        <w:rPr>
          <w:b/>
          <w:bCs/>
          <w:sz w:val="22"/>
        </w:rPr>
        <w:lastRenderedPageBreak/>
        <w:t xml:space="preserve">Please note this DPC Career Development Fund grant is not available to non-members. </w:t>
      </w:r>
      <w:r w:rsidRPr="00C70204">
        <w:rPr>
          <w:bCs/>
          <w:sz w:val="22"/>
        </w:rPr>
        <w:t xml:space="preserve">Prospective members are eligible if their membership application is approved by the grant application deadline of 07:00 UTC on </w:t>
      </w:r>
      <w:r w:rsidR="00D310D5">
        <w:rPr>
          <w:bCs/>
          <w:sz w:val="22"/>
        </w:rPr>
        <w:t>4</w:t>
      </w:r>
      <w:r w:rsidRPr="00C70204">
        <w:rPr>
          <w:bCs/>
          <w:sz w:val="22"/>
        </w:rPr>
        <w:t xml:space="preserve">th </w:t>
      </w:r>
      <w:r w:rsidR="00D310D5">
        <w:rPr>
          <w:bCs/>
          <w:sz w:val="22"/>
        </w:rPr>
        <w:t>June</w:t>
      </w:r>
      <w:r w:rsidRPr="00C70204">
        <w:rPr>
          <w:bCs/>
          <w:sz w:val="22"/>
        </w:rPr>
        <w:t xml:space="preserve"> 2024. For information about joining, see </w:t>
      </w:r>
      <w:hyperlink r:id="rId17" w:history="1">
        <w:r w:rsidRPr="00C70204">
          <w:rPr>
            <w:rStyle w:val="Hyperlink"/>
            <w:bCs/>
            <w:sz w:val="22"/>
          </w:rPr>
          <w:t>https://www.dpconline.org/about/join-us</w:t>
        </w:r>
      </w:hyperlink>
      <w:r w:rsidRPr="00C70204">
        <w:rPr>
          <w:bCs/>
          <w:sz w:val="22"/>
        </w:rPr>
        <w:t>.</w:t>
      </w:r>
    </w:p>
    <w:p w14:paraId="232CA489" w14:textId="77777777" w:rsidR="00D725A6" w:rsidRPr="00D725A6" w:rsidRDefault="00D725A6" w:rsidP="00D725A6">
      <w:pPr>
        <w:spacing w:before="240" w:beforeAutospacing="0" w:line="144" w:lineRule="atLeast"/>
        <w:rPr>
          <w:rFonts w:cs="Tahoma"/>
          <w:b/>
          <w:color w:val="007D6F"/>
          <w:sz w:val="24"/>
          <w:szCs w:val="24"/>
        </w:rPr>
      </w:pPr>
      <w:r w:rsidRPr="00D725A6">
        <w:rPr>
          <w:rFonts w:cs="Tahoma"/>
          <w:b/>
          <w:color w:val="007D6F"/>
          <w:sz w:val="24"/>
          <w:szCs w:val="24"/>
        </w:rPr>
        <w:t xml:space="preserve">Conditions of Grant: </w:t>
      </w:r>
    </w:p>
    <w:p w14:paraId="4124D99E" w14:textId="77777777" w:rsidR="00C70204" w:rsidRPr="00C70204" w:rsidRDefault="00C70204" w:rsidP="00C00025">
      <w:pPr>
        <w:spacing w:before="0" w:beforeAutospacing="0" w:after="120"/>
        <w:rPr>
          <w:rFonts w:cs="Tahoma"/>
          <w:sz w:val="22"/>
        </w:rPr>
      </w:pPr>
      <w:r w:rsidRPr="00C70204">
        <w:rPr>
          <w:rFonts w:cs="Tahoma"/>
          <w:sz w:val="22"/>
        </w:rPr>
        <w:t>It is our aim that the grant will primarily deliver benefits to an identifiable DPC member organization, but that there should also be a benefit to the broader DPC community. Therefore, recipients will be asked to produce outputs that will help disseminate the information or skills they have learned for the wider benefit of the DPC Membership. Outputs will be proportionate to the size of the grant awarded. For this grant, it may include, but is not limited to, a blog post on the DPC website and/or coverage of an event (e.g., Twitter, LinkedIn) or another output discussed with the Training and Grants Manager subsequent to the award.</w:t>
      </w:r>
    </w:p>
    <w:p w14:paraId="3DBD5D23" w14:textId="77777777" w:rsidR="00C70204" w:rsidRPr="00C70204" w:rsidRDefault="00C70204" w:rsidP="00C00025">
      <w:pPr>
        <w:spacing w:before="0" w:beforeAutospacing="0" w:after="120"/>
        <w:rPr>
          <w:rFonts w:cs="Tahoma"/>
          <w:sz w:val="22"/>
        </w:rPr>
      </w:pPr>
      <w:r w:rsidRPr="00C70204">
        <w:rPr>
          <w:rFonts w:cs="Tahoma"/>
          <w:sz w:val="22"/>
        </w:rPr>
        <w:t>We recommend that any member organization which supports an application discusses appropriate outcomes and benefits for the institution before submission.</w:t>
      </w:r>
    </w:p>
    <w:p w14:paraId="6D7C791B" w14:textId="77777777" w:rsidR="00D725A6" w:rsidRPr="00D725A6" w:rsidRDefault="00D725A6" w:rsidP="00D725A6">
      <w:pPr>
        <w:spacing w:before="240" w:beforeAutospacing="0" w:line="144" w:lineRule="atLeast"/>
        <w:rPr>
          <w:rFonts w:cs="Tahoma"/>
          <w:b/>
          <w:color w:val="007D6F"/>
          <w:sz w:val="24"/>
          <w:szCs w:val="24"/>
        </w:rPr>
      </w:pPr>
      <w:r w:rsidRPr="00D725A6">
        <w:rPr>
          <w:rFonts w:cs="Tahoma"/>
          <w:b/>
          <w:color w:val="007D6F"/>
          <w:sz w:val="24"/>
          <w:szCs w:val="24"/>
        </w:rPr>
        <w:t>How to Apply:</w:t>
      </w:r>
    </w:p>
    <w:p w14:paraId="5B3EEE6D" w14:textId="3D10E777" w:rsidR="00D725A6" w:rsidRPr="00D725A6" w:rsidRDefault="00D725A6" w:rsidP="00C00025">
      <w:pPr>
        <w:spacing w:before="0" w:beforeAutospacing="0" w:after="120"/>
        <w:rPr>
          <w:sz w:val="22"/>
        </w:rPr>
      </w:pPr>
      <w:r w:rsidRPr="00D725A6">
        <w:rPr>
          <w:sz w:val="22"/>
        </w:rPr>
        <w:t xml:space="preserve">The form below should be used to apply for the advertised grant from the DPC Career Development Fund to attend the </w:t>
      </w:r>
      <w:r w:rsidR="00D310D5">
        <w:rPr>
          <w:sz w:val="22"/>
        </w:rPr>
        <w:t>No Time To Wait 8</w:t>
      </w:r>
      <w:r>
        <w:rPr>
          <w:sz w:val="22"/>
        </w:rPr>
        <w:t xml:space="preserve"> </w:t>
      </w:r>
      <w:r w:rsidR="00C70204">
        <w:rPr>
          <w:sz w:val="22"/>
        </w:rPr>
        <w:t>2024</w:t>
      </w:r>
      <w:r w:rsidRPr="00D725A6">
        <w:rPr>
          <w:sz w:val="22"/>
        </w:rPr>
        <w:t xml:space="preserve"> Conference</w:t>
      </w:r>
      <w:r w:rsidR="00C70204">
        <w:rPr>
          <w:sz w:val="22"/>
        </w:rPr>
        <w:t xml:space="preserve"> taking place in </w:t>
      </w:r>
      <w:r w:rsidR="00D310D5" w:rsidRPr="00D310D5">
        <w:rPr>
          <w:sz w:val="22"/>
        </w:rPr>
        <w:t>Karlsruhe</w:t>
      </w:r>
      <w:r w:rsidR="00C70204">
        <w:rPr>
          <w:sz w:val="22"/>
        </w:rPr>
        <w:t xml:space="preserve">, </w:t>
      </w:r>
      <w:r w:rsidR="00D310D5">
        <w:rPr>
          <w:sz w:val="22"/>
        </w:rPr>
        <w:t>Germany</w:t>
      </w:r>
      <w:r w:rsidRPr="00D725A6">
        <w:rPr>
          <w:sz w:val="22"/>
        </w:rPr>
        <w:t>.</w:t>
      </w:r>
      <w:r w:rsidR="00C70204">
        <w:rPr>
          <w:sz w:val="22"/>
        </w:rPr>
        <w:t xml:space="preserve"> </w:t>
      </w:r>
      <w:r w:rsidR="00D310D5">
        <w:rPr>
          <w:sz w:val="22"/>
        </w:rPr>
        <w:t>11</w:t>
      </w:r>
      <w:r w:rsidR="00C70204">
        <w:rPr>
          <w:sz w:val="22"/>
        </w:rPr>
        <w:t>-1</w:t>
      </w:r>
      <w:r w:rsidR="00D310D5">
        <w:rPr>
          <w:sz w:val="22"/>
        </w:rPr>
        <w:t>3</w:t>
      </w:r>
      <w:r w:rsidR="00C70204">
        <w:rPr>
          <w:sz w:val="22"/>
        </w:rPr>
        <w:t xml:space="preserve"> </w:t>
      </w:r>
      <w:r w:rsidR="00D310D5">
        <w:rPr>
          <w:sz w:val="22"/>
        </w:rPr>
        <w:t>September</w:t>
      </w:r>
      <w:r w:rsidR="00C70204">
        <w:rPr>
          <w:sz w:val="22"/>
        </w:rPr>
        <w:t xml:space="preserve"> 2024.</w:t>
      </w:r>
      <w:r w:rsidRPr="00D725A6">
        <w:rPr>
          <w:sz w:val="22"/>
        </w:rPr>
        <w:t xml:space="preserve"> </w:t>
      </w:r>
    </w:p>
    <w:p w14:paraId="184DC1EA" w14:textId="1CC6DED2" w:rsidR="00D725A6" w:rsidRPr="00D725A6" w:rsidRDefault="00D725A6" w:rsidP="00C00025">
      <w:pPr>
        <w:spacing w:before="0" w:beforeAutospacing="0" w:after="120"/>
        <w:rPr>
          <w:sz w:val="22"/>
        </w:rPr>
      </w:pPr>
      <w:r w:rsidRPr="00D725A6">
        <w:rPr>
          <w:rFonts w:cs="Calibri"/>
          <w:color w:val="201F1E"/>
          <w:sz w:val="22"/>
        </w:rPr>
        <w:t>All sections of the application form should be completed and returned to the Training and Grants Manager (</w:t>
      </w:r>
      <w:hyperlink r:id="rId18" w:history="1">
        <w:r w:rsidRPr="00D725A6">
          <w:rPr>
            <w:rStyle w:val="Hyperlink"/>
            <w:rFonts w:cs="Calibri"/>
            <w:sz w:val="22"/>
          </w:rPr>
          <w:t>amy.currie@dpconline.org</w:t>
        </w:r>
      </w:hyperlink>
      <w:r w:rsidRPr="00D725A6">
        <w:rPr>
          <w:rFonts w:cs="Calibri"/>
          <w:color w:val="201F1E"/>
          <w:sz w:val="22"/>
        </w:rPr>
        <w:t xml:space="preserve">), accompanied by explicit approval for attendance from a supervisor via email or attached letter, </w:t>
      </w:r>
      <w:r w:rsidRPr="00D725A6">
        <w:rPr>
          <w:sz w:val="22"/>
        </w:rPr>
        <w:t xml:space="preserve">by </w:t>
      </w:r>
      <w:r w:rsidR="00C70204" w:rsidRPr="00C70204">
        <w:rPr>
          <w:b/>
          <w:bCs/>
          <w:sz w:val="22"/>
        </w:rPr>
        <w:t xml:space="preserve">07:00 UTC on Tuesday, </w:t>
      </w:r>
      <w:r w:rsidR="00D310D5">
        <w:rPr>
          <w:b/>
          <w:bCs/>
          <w:sz w:val="22"/>
        </w:rPr>
        <w:t>4</w:t>
      </w:r>
      <w:r w:rsidR="00C70204" w:rsidRPr="00C70204">
        <w:rPr>
          <w:b/>
          <w:bCs/>
          <w:sz w:val="22"/>
        </w:rPr>
        <w:t xml:space="preserve">th </w:t>
      </w:r>
      <w:r w:rsidR="00D310D5">
        <w:rPr>
          <w:b/>
          <w:bCs/>
          <w:sz w:val="22"/>
        </w:rPr>
        <w:t>June</w:t>
      </w:r>
      <w:r w:rsidR="00C70204" w:rsidRPr="00C70204">
        <w:rPr>
          <w:b/>
          <w:bCs/>
          <w:sz w:val="22"/>
        </w:rPr>
        <w:t xml:space="preserve"> 2024</w:t>
      </w:r>
      <w:r w:rsidR="00AA5877">
        <w:rPr>
          <w:b/>
          <w:bCs/>
          <w:sz w:val="22"/>
        </w:rPr>
        <w:t xml:space="preserve"> </w:t>
      </w:r>
      <w:hyperlink r:id="rId19" w:history="1">
        <w:r w:rsidRPr="00D725A6">
          <w:rPr>
            <w:rStyle w:val="Hyperlink"/>
            <w:sz w:val="22"/>
          </w:rPr>
          <w:t>(click here to see in local time)</w:t>
        </w:r>
      </w:hyperlink>
      <w:r w:rsidRPr="00D725A6">
        <w:rPr>
          <w:sz w:val="22"/>
        </w:rPr>
        <w:t>.</w:t>
      </w:r>
    </w:p>
    <w:p w14:paraId="7A14DA36" w14:textId="77777777" w:rsidR="00D725A6" w:rsidRPr="00D725A6" w:rsidRDefault="00D725A6" w:rsidP="00C00025">
      <w:pPr>
        <w:spacing w:before="0" w:beforeAutospacing="0" w:after="120"/>
        <w:rPr>
          <w:sz w:val="22"/>
        </w:rPr>
      </w:pPr>
      <w:r w:rsidRPr="00D725A6">
        <w:rPr>
          <w:sz w:val="22"/>
        </w:rPr>
        <w:t xml:space="preserve">The information provided in the form will be used by the selection committee to assess the applicant’s eligibility (Section 2) and the impact attendance will have on the applicant’s professional development and the digital preservation work of their organization (Section 3). </w:t>
      </w:r>
    </w:p>
    <w:p w14:paraId="50016953" w14:textId="77777777" w:rsidR="00C70204" w:rsidRPr="00DF2CCC" w:rsidRDefault="00C70204" w:rsidP="00C00025">
      <w:pPr>
        <w:spacing w:before="0" w:beforeAutospacing="0" w:after="120"/>
        <w:rPr>
          <w:rFonts w:asciiTheme="minorHAnsi" w:hAnsiTheme="minorHAnsi" w:cstheme="minorHAnsi"/>
          <w:sz w:val="22"/>
        </w:rPr>
      </w:pPr>
      <w:bookmarkStart w:id="14" w:name="_Hlk89856805"/>
      <w:bookmarkStart w:id="15" w:name="_Hlk89856818"/>
      <w:r w:rsidRPr="00DF2CCC">
        <w:rPr>
          <w:rFonts w:asciiTheme="minorHAnsi" w:hAnsiTheme="minorHAnsi" w:cstheme="minorHAnsi"/>
          <w:sz w:val="22"/>
        </w:rPr>
        <w:t xml:space="preserve">Applications will be reviewed by a selection committee on the above criteria whose decision is final. The selection committee will be formed by the Head of Training and Skills, the Training and Grants Manager, and at least one member of the DPC’s Workforce Development Sub-Committee with no conflicts of interest. </w:t>
      </w:r>
    </w:p>
    <w:p w14:paraId="613280BF" w14:textId="4CEAAB1B" w:rsidR="00C70204" w:rsidRPr="00DF2CCC" w:rsidRDefault="00C70204" w:rsidP="00C00025">
      <w:pPr>
        <w:spacing w:before="0" w:beforeAutospacing="0" w:after="120"/>
        <w:rPr>
          <w:rFonts w:asciiTheme="minorHAnsi" w:hAnsiTheme="minorHAnsi" w:cstheme="minorHAnsi"/>
          <w:b/>
          <w:bCs/>
          <w:sz w:val="22"/>
        </w:rPr>
      </w:pPr>
      <w:r w:rsidRPr="00DF2CCC">
        <w:rPr>
          <w:rFonts w:asciiTheme="minorHAnsi" w:hAnsiTheme="minorHAnsi" w:cstheme="minorHAnsi"/>
          <w:sz w:val="22"/>
        </w:rPr>
        <w:t xml:space="preserve">Successful applicants will be notified on or before </w:t>
      </w:r>
      <w:r w:rsidR="00D310D5">
        <w:rPr>
          <w:rFonts w:asciiTheme="minorHAnsi" w:hAnsiTheme="minorHAnsi" w:cstheme="minorHAnsi"/>
          <w:b/>
          <w:bCs/>
          <w:sz w:val="22"/>
        </w:rPr>
        <w:t>2nd</w:t>
      </w:r>
      <w:r w:rsidRPr="00DF2CCC">
        <w:rPr>
          <w:rFonts w:asciiTheme="minorHAnsi" w:hAnsiTheme="minorHAnsi" w:cstheme="minorHAnsi"/>
          <w:b/>
          <w:bCs/>
          <w:sz w:val="22"/>
        </w:rPr>
        <w:t xml:space="preserve"> </w:t>
      </w:r>
      <w:r w:rsidR="00D310D5">
        <w:rPr>
          <w:rFonts w:asciiTheme="minorHAnsi" w:hAnsiTheme="minorHAnsi" w:cstheme="minorHAnsi"/>
          <w:b/>
          <w:bCs/>
          <w:sz w:val="22"/>
        </w:rPr>
        <w:t>July</w:t>
      </w:r>
      <w:r w:rsidRPr="00DF2CCC">
        <w:rPr>
          <w:rFonts w:asciiTheme="minorHAnsi" w:hAnsiTheme="minorHAnsi" w:cstheme="minorHAnsi"/>
          <w:b/>
          <w:bCs/>
          <w:sz w:val="22"/>
        </w:rPr>
        <w:t xml:space="preserve"> 202</w:t>
      </w:r>
      <w:r>
        <w:rPr>
          <w:rFonts w:asciiTheme="minorHAnsi" w:hAnsiTheme="minorHAnsi" w:cstheme="minorHAnsi"/>
          <w:b/>
          <w:bCs/>
          <w:sz w:val="22"/>
        </w:rPr>
        <w:t>4</w:t>
      </w:r>
      <w:r w:rsidRPr="00DF2CCC">
        <w:rPr>
          <w:rFonts w:asciiTheme="minorHAnsi" w:hAnsiTheme="minorHAnsi" w:cstheme="minorHAnsi"/>
          <w:b/>
          <w:bCs/>
          <w:sz w:val="22"/>
        </w:rPr>
        <w:t xml:space="preserve">. </w:t>
      </w:r>
    </w:p>
    <w:p w14:paraId="6982194B" w14:textId="77777777" w:rsidR="00C70204" w:rsidRPr="00DF2CCC" w:rsidRDefault="00C70204" w:rsidP="00C00025">
      <w:pPr>
        <w:spacing w:before="0" w:beforeAutospacing="0" w:after="120"/>
        <w:rPr>
          <w:rFonts w:asciiTheme="minorHAnsi" w:hAnsiTheme="minorHAnsi" w:cstheme="minorHAnsi"/>
          <w:sz w:val="22"/>
        </w:rPr>
      </w:pPr>
      <w:r w:rsidRPr="00DF2CCC">
        <w:rPr>
          <w:rFonts w:asciiTheme="minorHAnsi" w:hAnsiTheme="minorHAnsi" w:cstheme="minorHAnsi"/>
          <w:sz w:val="22"/>
        </w:rPr>
        <w:t xml:space="preserve">For any questions relating to this grant programme, please email </w:t>
      </w:r>
      <w:hyperlink r:id="rId20" w:history="1">
        <w:r w:rsidRPr="00DF2CCC">
          <w:rPr>
            <w:rStyle w:val="Hyperlink"/>
            <w:rFonts w:asciiTheme="minorHAnsi" w:hAnsiTheme="minorHAnsi" w:cstheme="minorHAnsi"/>
            <w:sz w:val="22"/>
          </w:rPr>
          <w:t>amy.currie@dpconline.org</w:t>
        </w:r>
      </w:hyperlink>
      <w:r w:rsidRPr="00DF2CCC">
        <w:rPr>
          <w:rFonts w:asciiTheme="minorHAnsi" w:hAnsiTheme="minorHAnsi" w:cstheme="minorHAnsi"/>
          <w:sz w:val="22"/>
        </w:rPr>
        <w:t>.</w:t>
      </w:r>
    </w:p>
    <w:p w14:paraId="2AEE1808" w14:textId="77777777" w:rsidR="00D725A6" w:rsidRPr="00D725A6" w:rsidRDefault="00D725A6" w:rsidP="00D725A6">
      <w:pPr>
        <w:spacing w:before="360" w:beforeAutospacing="0" w:line="144" w:lineRule="atLeast"/>
        <w:rPr>
          <w:rFonts w:cs="Tahoma"/>
          <w:b/>
          <w:color w:val="007D6F"/>
          <w:sz w:val="24"/>
          <w:szCs w:val="24"/>
        </w:rPr>
      </w:pPr>
      <w:r w:rsidRPr="00D725A6">
        <w:rPr>
          <w:rFonts w:cs="Tahoma"/>
          <w:b/>
          <w:color w:val="007D6F"/>
          <w:sz w:val="24"/>
          <w:szCs w:val="24"/>
        </w:rPr>
        <w:t>Acknowledgements:</w:t>
      </w:r>
    </w:p>
    <w:bookmarkEnd w:id="14"/>
    <w:bookmarkEnd w:id="15"/>
    <w:p w14:paraId="1B6A37C1" w14:textId="098CE8ED" w:rsidR="00C70204" w:rsidRPr="00C70204" w:rsidRDefault="00C70204" w:rsidP="00C70204">
      <w:pPr>
        <w:spacing w:before="0" w:beforeAutospacing="0"/>
        <w:rPr>
          <w:rFonts w:cs="Calibri"/>
          <w:color w:val="201F1E"/>
          <w:sz w:val="22"/>
        </w:rPr>
      </w:pPr>
      <w:r w:rsidRPr="00C70204">
        <w:rPr>
          <w:rFonts w:cs="Calibri"/>
          <w:color w:val="201F1E"/>
          <w:sz w:val="22"/>
        </w:rPr>
        <w:t xml:space="preserve">The Career Development Fund is sponsored by the DPC’s Supporters who recognize the benefit and seek to support a connected and trained digital preservation workforce. We gratefully acknowledge their financial support to this programme and ask applicants to acknowledge that support in any communications that result. At the time of writing, the Career Development Fund is supported by </w:t>
      </w:r>
      <w:r w:rsidR="00D310D5" w:rsidRPr="00D310D5">
        <w:rPr>
          <w:rFonts w:cs="Calibri"/>
          <w:color w:val="201F1E"/>
          <w:sz w:val="22"/>
        </w:rPr>
        <w:t>Arkivum, Artefactual Systems Inc., boxxe, Cerabyte, Evolved Binary, Ex Libris, Iron Mountain, Libnova, Max Communications, Preservica and Simon P Wilson</w:t>
      </w:r>
      <w:r w:rsidRPr="00C70204">
        <w:rPr>
          <w:rFonts w:cs="Calibri"/>
          <w:color w:val="201F1E"/>
          <w:sz w:val="22"/>
        </w:rPr>
        <w:t>. </w:t>
      </w:r>
      <w:hyperlink r:id="rId21" w:tgtFrame="_blank" w:tooltip="https://www.dpconline.org/about/commercial-supporters" w:history="1">
        <w:r w:rsidRPr="00C70204">
          <w:rPr>
            <w:rStyle w:val="Hyperlink"/>
            <w:rFonts w:cs="Calibri"/>
            <w:sz w:val="22"/>
          </w:rPr>
          <w:t>A full list of supporters is online here</w:t>
        </w:r>
      </w:hyperlink>
      <w:r w:rsidRPr="00C70204">
        <w:rPr>
          <w:rFonts w:cs="Calibri"/>
          <w:color w:val="201F1E"/>
          <w:sz w:val="22"/>
        </w:rPr>
        <w:t>.</w:t>
      </w:r>
    </w:p>
    <w:p w14:paraId="672427A5" w14:textId="6844B59C" w:rsidR="0028243D" w:rsidRDefault="00D725A6" w:rsidP="00D725A6">
      <w:pPr>
        <w:spacing w:before="0" w:beforeAutospacing="0"/>
        <w:rPr>
          <w:b/>
          <w:color w:val="007C6F"/>
          <w:sz w:val="36"/>
          <w:szCs w:val="36"/>
        </w:rPr>
      </w:pPr>
      <w:r>
        <w:rPr>
          <w:b/>
          <w:color w:val="007C6F"/>
          <w:sz w:val="36"/>
          <w:szCs w:val="36"/>
        </w:rPr>
        <w:br w:type="page"/>
      </w:r>
      <w:r w:rsidR="0028243D">
        <w:rPr>
          <w:b/>
          <w:color w:val="007C6F"/>
          <w:sz w:val="36"/>
          <w:szCs w:val="36"/>
        </w:rPr>
        <w:lastRenderedPageBreak/>
        <w:t>Career Development Fund: Application Form for Advertised Call</w:t>
      </w:r>
    </w:p>
    <w:p w14:paraId="7111D123" w14:textId="7A176A59" w:rsidR="0028243D" w:rsidRPr="004337B8" w:rsidRDefault="00834F94" w:rsidP="00637CAD">
      <w:pPr>
        <w:spacing w:before="0" w:beforeAutospacing="0" w:after="120"/>
        <w:rPr>
          <w:bCs/>
          <w:color w:val="007C6F"/>
          <w:sz w:val="28"/>
          <w:szCs w:val="28"/>
        </w:rPr>
      </w:pPr>
      <w:r>
        <w:rPr>
          <w:bCs/>
          <w:color w:val="007C6F"/>
          <w:sz w:val="28"/>
          <w:szCs w:val="28"/>
        </w:rPr>
        <w:t>No Time To Wait Conference 8</w:t>
      </w:r>
      <w:r w:rsidR="00437E44">
        <w:rPr>
          <w:bCs/>
          <w:color w:val="007C6F"/>
          <w:sz w:val="28"/>
          <w:szCs w:val="28"/>
        </w:rPr>
        <w:t xml:space="preserve"> </w:t>
      </w:r>
      <w:r w:rsidR="00C70204">
        <w:rPr>
          <w:bCs/>
          <w:color w:val="007C6F"/>
          <w:sz w:val="28"/>
          <w:szCs w:val="28"/>
        </w:rPr>
        <w:t>2024</w:t>
      </w:r>
    </w:p>
    <w:p w14:paraId="69751B28" w14:textId="232CFECB" w:rsidR="00E204E0" w:rsidRPr="00E204E0" w:rsidRDefault="00C70204" w:rsidP="00AA5877">
      <w:pPr>
        <w:spacing w:before="0" w:beforeAutospacing="0" w:after="120"/>
        <w:rPr>
          <w:szCs w:val="20"/>
        </w:rPr>
      </w:pPr>
      <w:r w:rsidRPr="00E204E0">
        <w:rPr>
          <w:szCs w:val="20"/>
        </w:rPr>
        <w:t xml:space="preserve">The following form should be used by staff at DPC member organizations to apply for the advertised </w:t>
      </w:r>
      <w:r w:rsidR="00834F94">
        <w:rPr>
          <w:szCs w:val="20"/>
        </w:rPr>
        <w:t>No Time To Wait 8</w:t>
      </w:r>
      <w:r w:rsidR="00AA5877" w:rsidRPr="00E204E0">
        <w:rPr>
          <w:szCs w:val="20"/>
        </w:rPr>
        <w:t xml:space="preserve"> 2024</w:t>
      </w:r>
      <w:r w:rsidRPr="00E204E0">
        <w:rPr>
          <w:szCs w:val="20"/>
        </w:rPr>
        <w:t xml:space="preserve"> Career Development Fund grant. </w:t>
      </w:r>
    </w:p>
    <w:p w14:paraId="765DD386" w14:textId="61D2A79D" w:rsidR="00AA5877" w:rsidRPr="00E204E0" w:rsidRDefault="00C70204" w:rsidP="00AA5877">
      <w:pPr>
        <w:spacing w:before="0" w:beforeAutospacing="0" w:after="120"/>
        <w:rPr>
          <w:szCs w:val="20"/>
        </w:rPr>
      </w:pPr>
      <w:r w:rsidRPr="00E204E0">
        <w:rPr>
          <w:szCs w:val="20"/>
        </w:rPr>
        <w:t xml:space="preserve">Information provided will be used by the selection committee to assess the applicant’s eligibility (Section 2) and the impact attendance will have on the applicant’s professional development and the digital preservation work of their organization (Section 3). </w:t>
      </w:r>
    </w:p>
    <w:p w14:paraId="24337A0E" w14:textId="6AE9CAB2" w:rsidR="00C70204" w:rsidRPr="00E204E0" w:rsidRDefault="00C70204" w:rsidP="00C70204">
      <w:pPr>
        <w:spacing w:before="0" w:beforeAutospacing="0" w:after="120"/>
        <w:rPr>
          <w:szCs w:val="20"/>
        </w:rPr>
      </w:pPr>
      <w:r w:rsidRPr="00E204E0">
        <w:rPr>
          <w:szCs w:val="20"/>
        </w:rPr>
        <w:t xml:space="preserve">All sections should be completed and the form </w:t>
      </w:r>
      <w:r w:rsidRPr="00E204E0">
        <w:rPr>
          <w:szCs w:val="20"/>
          <w:u w:val="single"/>
        </w:rPr>
        <w:t>returned with explicit approval for attendance</w:t>
      </w:r>
      <w:r w:rsidRPr="00E204E0">
        <w:rPr>
          <w:szCs w:val="20"/>
        </w:rPr>
        <w:t xml:space="preserve"> via email or attached letter, to Amy Currie (</w:t>
      </w:r>
      <w:hyperlink r:id="rId22" w:history="1">
        <w:r w:rsidRPr="00E204E0">
          <w:rPr>
            <w:rStyle w:val="Hyperlink"/>
            <w:szCs w:val="20"/>
          </w:rPr>
          <w:t>amy.currie@dpconline.org</w:t>
        </w:r>
      </w:hyperlink>
      <w:r w:rsidRPr="00E204E0">
        <w:rPr>
          <w:szCs w:val="20"/>
        </w:rPr>
        <w:t xml:space="preserve">) by </w:t>
      </w:r>
      <w:r w:rsidRPr="00E204E0">
        <w:rPr>
          <w:b/>
          <w:bCs/>
          <w:szCs w:val="20"/>
        </w:rPr>
        <w:t xml:space="preserve">07:00 UTC on Tuesday, </w:t>
      </w:r>
      <w:r w:rsidR="00834F94">
        <w:rPr>
          <w:b/>
          <w:bCs/>
          <w:szCs w:val="20"/>
        </w:rPr>
        <w:t>4</w:t>
      </w:r>
      <w:r w:rsidRPr="00E204E0">
        <w:rPr>
          <w:b/>
          <w:bCs/>
          <w:szCs w:val="20"/>
        </w:rPr>
        <w:t xml:space="preserve">th </w:t>
      </w:r>
      <w:r w:rsidR="00834F94">
        <w:rPr>
          <w:b/>
          <w:bCs/>
          <w:szCs w:val="20"/>
        </w:rPr>
        <w:t>June</w:t>
      </w:r>
      <w:r w:rsidRPr="00E204E0">
        <w:rPr>
          <w:b/>
          <w:bCs/>
          <w:szCs w:val="20"/>
        </w:rPr>
        <w:t xml:space="preserve"> 2024 </w:t>
      </w:r>
      <w:r w:rsidRPr="00E204E0">
        <w:rPr>
          <w:szCs w:val="20"/>
        </w:rPr>
        <w:t>(</w:t>
      </w:r>
      <w:hyperlink r:id="rId23" w:history="1">
        <w:r w:rsidRPr="00E204E0">
          <w:rPr>
            <w:rStyle w:val="Hyperlink"/>
            <w:szCs w:val="20"/>
          </w:rPr>
          <w:t>click here to see your local time</w:t>
        </w:r>
      </w:hyperlink>
      <w:r w:rsidRPr="00E204E0">
        <w:rPr>
          <w:szCs w:val="20"/>
        </w:rPr>
        <w:t>).</w:t>
      </w:r>
      <w:r w:rsidR="001B14F9">
        <w:rPr>
          <w:szCs w:val="20"/>
        </w:rPr>
        <w:t xml:space="preserve"> </w:t>
      </w:r>
      <w:r w:rsidRPr="00E204E0">
        <w:rPr>
          <w:szCs w:val="20"/>
        </w:rPr>
        <w:t xml:space="preserve">For more details about eligibility and criteria for DPC grants, please read the </w:t>
      </w:r>
      <w:hyperlink r:id="rId24" w:history="1">
        <w:r w:rsidRPr="00E204E0">
          <w:rPr>
            <w:rStyle w:val="Hyperlink"/>
            <w:szCs w:val="20"/>
          </w:rPr>
          <w:t>full Career Development Fund Guidelines</w:t>
        </w:r>
      </w:hyperlink>
      <w:r w:rsidRPr="00E204E0">
        <w:rPr>
          <w:szCs w:val="20"/>
        </w:rPr>
        <w:t>.</w:t>
      </w:r>
    </w:p>
    <w:p w14:paraId="7D11D852" w14:textId="77777777" w:rsidR="00C70204" w:rsidRDefault="00C70204" w:rsidP="00E204E0">
      <w:pPr>
        <w:pStyle w:val="ListParagraph"/>
        <w:numPr>
          <w:ilvl w:val="0"/>
          <w:numId w:val="16"/>
        </w:numPr>
        <w:spacing w:before="240" w:beforeAutospacing="0"/>
        <w:ind w:left="357" w:hanging="357"/>
        <w:rPr>
          <w:b/>
          <w:color w:val="007C6F"/>
          <w:sz w:val="22"/>
        </w:rPr>
      </w:pPr>
      <w:r w:rsidRPr="00F9142F">
        <w:rPr>
          <w:b/>
          <w:color w:val="007C6F"/>
          <w:sz w:val="22"/>
        </w:rPr>
        <w:t>Personal Information</w:t>
      </w:r>
    </w:p>
    <w:p w14:paraId="30A4C570" w14:textId="77777777" w:rsidR="00C70204" w:rsidRPr="00F9142F" w:rsidRDefault="00C70204" w:rsidP="00C70204">
      <w:pPr>
        <w:pStyle w:val="ListParagraph"/>
        <w:ind w:left="360"/>
        <w:rPr>
          <w:b/>
          <w:color w:val="007C6F"/>
          <w:sz w:val="22"/>
        </w:rPr>
      </w:pPr>
    </w:p>
    <w:tbl>
      <w:tblPr>
        <w:tblStyle w:val="TableGrid"/>
        <w:tblW w:w="5000" w:type="pct"/>
        <w:tblLook w:val="04A0" w:firstRow="1" w:lastRow="0" w:firstColumn="1" w:lastColumn="0" w:noHBand="0" w:noVBand="1"/>
      </w:tblPr>
      <w:tblGrid>
        <w:gridCol w:w="1836"/>
        <w:gridCol w:w="7900"/>
      </w:tblGrid>
      <w:tr w:rsidR="00C70204" w14:paraId="534A48C7" w14:textId="77777777" w:rsidTr="00CF2815">
        <w:tc>
          <w:tcPr>
            <w:tcW w:w="943" w:type="pct"/>
            <w:shd w:val="clear" w:color="auto" w:fill="F2F2F2" w:themeFill="background1" w:themeFillShade="F2"/>
            <w:tcMar>
              <w:top w:w="28" w:type="dxa"/>
              <w:bottom w:w="28" w:type="dxa"/>
            </w:tcMar>
            <w:vAlign w:val="center"/>
          </w:tcPr>
          <w:p w14:paraId="3C373912" w14:textId="77777777" w:rsidR="00C70204" w:rsidRDefault="00C70204" w:rsidP="00CF2815">
            <w:pPr>
              <w:jc w:val="right"/>
              <w:rPr>
                <w:b/>
              </w:rPr>
            </w:pPr>
            <w:r>
              <w:rPr>
                <w:b/>
              </w:rPr>
              <w:t>Name</w:t>
            </w:r>
          </w:p>
        </w:tc>
        <w:tc>
          <w:tcPr>
            <w:tcW w:w="4057" w:type="pct"/>
            <w:tcMar>
              <w:top w:w="28" w:type="dxa"/>
              <w:bottom w:w="28" w:type="dxa"/>
            </w:tcMar>
          </w:tcPr>
          <w:p w14:paraId="2D954A25" w14:textId="77777777" w:rsidR="00C70204" w:rsidRPr="00A46F07" w:rsidRDefault="00C70204" w:rsidP="00CF2815"/>
        </w:tc>
      </w:tr>
      <w:tr w:rsidR="00C70204" w14:paraId="609F240F" w14:textId="77777777" w:rsidTr="00CF2815">
        <w:tc>
          <w:tcPr>
            <w:tcW w:w="943" w:type="pct"/>
            <w:shd w:val="clear" w:color="auto" w:fill="F2F2F2" w:themeFill="background1" w:themeFillShade="F2"/>
            <w:tcMar>
              <w:top w:w="28" w:type="dxa"/>
              <w:bottom w:w="28" w:type="dxa"/>
            </w:tcMar>
            <w:vAlign w:val="center"/>
          </w:tcPr>
          <w:p w14:paraId="63D6E43D" w14:textId="77777777" w:rsidR="00C70204" w:rsidRDefault="00C70204" w:rsidP="00CF2815">
            <w:pPr>
              <w:jc w:val="right"/>
              <w:rPr>
                <w:b/>
              </w:rPr>
            </w:pPr>
            <w:r>
              <w:rPr>
                <w:b/>
              </w:rPr>
              <w:t>Job Title</w:t>
            </w:r>
          </w:p>
        </w:tc>
        <w:tc>
          <w:tcPr>
            <w:tcW w:w="4057" w:type="pct"/>
            <w:tcMar>
              <w:top w:w="28" w:type="dxa"/>
              <w:bottom w:w="28" w:type="dxa"/>
            </w:tcMar>
          </w:tcPr>
          <w:p w14:paraId="45FEF238" w14:textId="77777777" w:rsidR="00C70204" w:rsidRPr="00A46F07" w:rsidRDefault="00C70204" w:rsidP="00CF2815"/>
        </w:tc>
      </w:tr>
      <w:tr w:rsidR="00C70204" w14:paraId="63304CA9" w14:textId="77777777" w:rsidTr="00CF2815">
        <w:tc>
          <w:tcPr>
            <w:tcW w:w="943" w:type="pct"/>
            <w:shd w:val="clear" w:color="auto" w:fill="F2F2F2" w:themeFill="background1" w:themeFillShade="F2"/>
            <w:tcMar>
              <w:top w:w="28" w:type="dxa"/>
              <w:bottom w:w="28" w:type="dxa"/>
            </w:tcMar>
            <w:vAlign w:val="center"/>
          </w:tcPr>
          <w:p w14:paraId="54374BDC" w14:textId="77777777" w:rsidR="00C70204" w:rsidRDefault="00C70204" w:rsidP="00CF2815">
            <w:pPr>
              <w:jc w:val="right"/>
              <w:rPr>
                <w:b/>
              </w:rPr>
            </w:pPr>
            <w:r>
              <w:rPr>
                <w:b/>
              </w:rPr>
              <w:t>Contract Type</w:t>
            </w:r>
          </w:p>
        </w:tc>
        <w:tc>
          <w:tcPr>
            <w:tcW w:w="4057" w:type="pct"/>
            <w:tcMar>
              <w:top w:w="28" w:type="dxa"/>
              <w:bottom w:w="28" w:type="dxa"/>
            </w:tcMar>
          </w:tcPr>
          <w:p w14:paraId="7B22743E" w14:textId="553101B8" w:rsidR="00DE328D" w:rsidRDefault="00000000" w:rsidP="00DE328D">
            <w:pPr>
              <w:spacing w:before="240" w:beforeAutospacing="0" w:after="120"/>
              <w:rPr>
                <w:szCs w:val="20"/>
              </w:rPr>
            </w:pPr>
            <w:sdt>
              <w:sdtPr>
                <w:rPr>
                  <w:szCs w:val="20"/>
                </w:rPr>
                <w:id w:val="680777352"/>
                <w14:checkbox>
                  <w14:checked w14:val="0"/>
                  <w14:checkedState w14:val="2612" w14:font="MS Gothic"/>
                  <w14:uncheckedState w14:val="2610" w14:font="MS Gothic"/>
                </w14:checkbox>
              </w:sdtPr>
              <w:sdtContent>
                <w:r w:rsidR="00DE328D" w:rsidRPr="00D24F4A">
                  <w:rPr>
                    <w:rFonts w:ascii="MS Gothic" w:eastAsia="MS Gothic" w:hAnsi="MS Gothic" w:hint="eastAsia"/>
                    <w:szCs w:val="20"/>
                  </w:rPr>
                  <w:t>☐</w:t>
                </w:r>
              </w:sdtContent>
            </w:sdt>
            <w:r w:rsidR="00DE328D" w:rsidRPr="00D24F4A">
              <w:rPr>
                <w:szCs w:val="20"/>
              </w:rPr>
              <w:t xml:space="preserve"> Permanent      </w:t>
            </w:r>
            <w:sdt>
              <w:sdtPr>
                <w:rPr>
                  <w:szCs w:val="20"/>
                </w:rPr>
                <w:id w:val="-14999794"/>
                <w14:checkbox>
                  <w14:checked w14:val="0"/>
                  <w14:checkedState w14:val="2612" w14:font="MS Gothic"/>
                  <w14:uncheckedState w14:val="2610" w14:font="MS Gothic"/>
                </w14:checkbox>
              </w:sdtPr>
              <w:sdtContent>
                <w:r w:rsidR="0086782C">
                  <w:rPr>
                    <w:rFonts w:ascii="MS Gothic" w:eastAsia="MS Gothic" w:hAnsi="MS Gothic" w:hint="eastAsia"/>
                    <w:szCs w:val="20"/>
                  </w:rPr>
                  <w:t>☐</w:t>
                </w:r>
              </w:sdtContent>
            </w:sdt>
            <w:r w:rsidR="00DE328D" w:rsidRPr="00D24F4A">
              <w:rPr>
                <w:szCs w:val="20"/>
              </w:rPr>
              <w:t xml:space="preserve"> Short-term      </w:t>
            </w:r>
            <w:sdt>
              <w:sdtPr>
                <w:rPr>
                  <w:szCs w:val="20"/>
                </w:rPr>
                <w:id w:val="-1864827202"/>
                <w14:checkbox>
                  <w14:checked w14:val="0"/>
                  <w14:checkedState w14:val="2612" w14:font="MS Gothic"/>
                  <w14:uncheckedState w14:val="2610" w14:font="MS Gothic"/>
                </w14:checkbox>
              </w:sdtPr>
              <w:sdtContent>
                <w:r w:rsidR="00DE328D" w:rsidRPr="00D24F4A">
                  <w:rPr>
                    <w:rFonts w:ascii="MS Gothic" w:eastAsia="MS Gothic" w:hAnsi="MS Gothic" w:hint="eastAsia"/>
                    <w:szCs w:val="20"/>
                  </w:rPr>
                  <w:t>☐</w:t>
                </w:r>
              </w:sdtContent>
            </w:sdt>
            <w:r w:rsidR="00DE328D" w:rsidRPr="00D24F4A">
              <w:rPr>
                <w:szCs w:val="20"/>
              </w:rPr>
              <w:t xml:space="preserve"> Project Staff     </w:t>
            </w:r>
          </w:p>
          <w:p w14:paraId="73D26967" w14:textId="77777777" w:rsidR="00DE328D" w:rsidRPr="00D24F4A" w:rsidRDefault="00000000" w:rsidP="00DE328D">
            <w:pPr>
              <w:spacing w:before="120" w:beforeAutospacing="0" w:after="120"/>
              <w:rPr>
                <w:szCs w:val="20"/>
              </w:rPr>
            </w:pPr>
            <w:sdt>
              <w:sdtPr>
                <w:rPr>
                  <w:szCs w:val="20"/>
                </w:rPr>
                <w:id w:val="915973821"/>
                <w14:checkbox>
                  <w14:checked w14:val="0"/>
                  <w14:checkedState w14:val="2612" w14:font="MS Gothic"/>
                  <w14:uncheckedState w14:val="2610" w14:font="MS Gothic"/>
                </w14:checkbox>
              </w:sdtPr>
              <w:sdtContent>
                <w:r w:rsidR="00DE328D" w:rsidRPr="00D24F4A">
                  <w:rPr>
                    <w:rFonts w:ascii="MS Gothic" w:eastAsia="MS Gothic" w:hAnsi="MS Gothic" w:hint="eastAsia"/>
                    <w:szCs w:val="20"/>
                  </w:rPr>
                  <w:t>☐</w:t>
                </w:r>
              </w:sdtContent>
            </w:sdt>
            <w:r w:rsidR="00DE328D" w:rsidRPr="00D24F4A">
              <w:rPr>
                <w:szCs w:val="20"/>
              </w:rPr>
              <w:t xml:space="preserve"> Other</w:t>
            </w:r>
            <w:r w:rsidR="00DE328D">
              <w:rPr>
                <w:szCs w:val="20"/>
              </w:rPr>
              <w:t xml:space="preserve">: </w:t>
            </w:r>
          </w:p>
          <w:p w14:paraId="6A22906C" w14:textId="77777777" w:rsidR="00DE328D" w:rsidRDefault="00DE328D" w:rsidP="00DE328D">
            <w:pPr>
              <w:spacing w:before="0" w:beforeAutospacing="0"/>
              <w:rPr>
                <w:sz w:val="18"/>
                <w:szCs w:val="20"/>
              </w:rPr>
            </w:pPr>
          </w:p>
          <w:p w14:paraId="4B0B70C0" w14:textId="1D08306E" w:rsidR="00DE328D" w:rsidRPr="006F3531" w:rsidRDefault="00DE328D" w:rsidP="00DE328D">
            <w:pPr>
              <w:spacing w:before="0" w:beforeAutospacing="0"/>
              <w:rPr>
                <w:szCs w:val="20"/>
              </w:rPr>
            </w:pPr>
            <w:r w:rsidRPr="006F3531">
              <w:rPr>
                <w:szCs w:val="20"/>
              </w:rPr>
              <w:t xml:space="preserve">If </w:t>
            </w:r>
            <w:r w:rsidRPr="006F3531">
              <w:rPr>
                <w:szCs w:val="20"/>
                <w:lang w:val="en-GB"/>
              </w:rPr>
              <w:t>you are temporary</w:t>
            </w:r>
            <w:r w:rsidR="0086782C">
              <w:rPr>
                <w:szCs w:val="20"/>
                <w:lang w:val="en-GB"/>
              </w:rPr>
              <w:t xml:space="preserve">, </w:t>
            </w:r>
            <w:r w:rsidRPr="006F3531">
              <w:rPr>
                <w:szCs w:val="20"/>
                <w:lang w:val="en-GB"/>
              </w:rPr>
              <w:t>fixed</w:t>
            </w:r>
            <w:r w:rsidR="0086782C">
              <w:rPr>
                <w:szCs w:val="20"/>
                <w:lang w:val="en-GB"/>
              </w:rPr>
              <w:t>, or short-</w:t>
            </w:r>
            <w:r w:rsidRPr="006F3531">
              <w:rPr>
                <w:szCs w:val="20"/>
                <w:lang w:val="en-GB"/>
              </w:rPr>
              <w:t xml:space="preserve">term, will </w:t>
            </w:r>
            <w:r w:rsidRPr="006F3531">
              <w:rPr>
                <w:szCs w:val="20"/>
              </w:rPr>
              <w:t xml:space="preserve">you still be employed or associated with the DPC </w:t>
            </w:r>
            <w:r>
              <w:rPr>
                <w:szCs w:val="20"/>
              </w:rPr>
              <w:t>M</w:t>
            </w:r>
            <w:r w:rsidRPr="006F3531">
              <w:rPr>
                <w:szCs w:val="20"/>
              </w:rPr>
              <w:t xml:space="preserve">ember organization at the time of the </w:t>
            </w:r>
            <w:r w:rsidR="00385A51">
              <w:rPr>
                <w:szCs w:val="20"/>
              </w:rPr>
              <w:t>NTTW 8</w:t>
            </w:r>
            <w:r w:rsidRPr="006F3531">
              <w:rPr>
                <w:szCs w:val="20"/>
              </w:rPr>
              <w:t xml:space="preserve"> Conference, on </w:t>
            </w:r>
            <w:r w:rsidR="00385A51">
              <w:rPr>
                <w:szCs w:val="20"/>
              </w:rPr>
              <w:t>11-13</w:t>
            </w:r>
            <w:r w:rsidRPr="006F3531">
              <w:rPr>
                <w:szCs w:val="20"/>
              </w:rPr>
              <w:t xml:space="preserve"> </w:t>
            </w:r>
            <w:r w:rsidR="00385A51">
              <w:rPr>
                <w:szCs w:val="20"/>
              </w:rPr>
              <w:t>September</w:t>
            </w:r>
            <w:r w:rsidRPr="006F3531">
              <w:rPr>
                <w:szCs w:val="20"/>
              </w:rPr>
              <w:t xml:space="preserve"> 2024</w:t>
            </w:r>
            <w:r>
              <w:rPr>
                <w:szCs w:val="20"/>
              </w:rPr>
              <w:t>?</w:t>
            </w:r>
            <w:r w:rsidRPr="006F3531">
              <w:rPr>
                <w:szCs w:val="20"/>
              </w:rPr>
              <w:t xml:space="preserve"> </w:t>
            </w:r>
          </w:p>
          <w:p w14:paraId="10F156B6" w14:textId="77777777" w:rsidR="00DE328D" w:rsidRDefault="00000000" w:rsidP="00DE328D">
            <w:pPr>
              <w:spacing w:before="120" w:beforeAutospacing="0" w:after="120"/>
              <w:rPr>
                <w:szCs w:val="20"/>
              </w:rPr>
            </w:pPr>
            <w:sdt>
              <w:sdtPr>
                <w:rPr>
                  <w:szCs w:val="20"/>
                </w:rPr>
                <w:id w:val="1215320274"/>
                <w14:checkbox>
                  <w14:checked w14:val="0"/>
                  <w14:checkedState w14:val="2612" w14:font="MS Gothic"/>
                  <w14:uncheckedState w14:val="2610" w14:font="MS Gothic"/>
                </w14:checkbox>
              </w:sdtPr>
              <w:sdtContent>
                <w:r w:rsidR="00DE328D" w:rsidRPr="00D24F4A">
                  <w:rPr>
                    <w:rFonts w:ascii="MS Gothic" w:eastAsia="MS Gothic" w:hAnsi="MS Gothic" w:hint="eastAsia"/>
                    <w:szCs w:val="20"/>
                  </w:rPr>
                  <w:t>☐</w:t>
                </w:r>
              </w:sdtContent>
            </w:sdt>
            <w:r w:rsidR="00DE328D" w:rsidRPr="00D24F4A">
              <w:rPr>
                <w:szCs w:val="20"/>
              </w:rPr>
              <w:t xml:space="preserve"> </w:t>
            </w:r>
            <w:r w:rsidR="00DE328D">
              <w:rPr>
                <w:szCs w:val="20"/>
              </w:rPr>
              <w:t>Yes</w:t>
            </w:r>
            <w:r w:rsidR="00DE328D" w:rsidRPr="00D24F4A">
              <w:rPr>
                <w:szCs w:val="20"/>
              </w:rPr>
              <w:t xml:space="preserve">      </w:t>
            </w:r>
            <w:sdt>
              <w:sdtPr>
                <w:rPr>
                  <w:szCs w:val="20"/>
                </w:rPr>
                <w:id w:val="-483388742"/>
                <w14:checkbox>
                  <w14:checked w14:val="0"/>
                  <w14:checkedState w14:val="2612" w14:font="MS Gothic"/>
                  <w14:uncheckedState w14:val="2610" w14:font="MS Gothic"/>
                </w14:checkbox>
              </w:sdtPr>
              <w:sdtContent>
                <w:r w:rsidR="00DE328D" w:rsidRPr="00D24F4A">
                  <w:rPr>
                    <w:rFonts w:ascii="MS Gothic" w:eastAsia="MS Gothic" w:hAnsi="MS Gothic" w:hint="eastAsia"/>
                    <w:szCs w:val="20"/>
                  </w:rPr>
                  <w:t>☐</w:t>
                </w:r>
              </w:sdtContent>
            </w:sdt>
            <w:r w:rsidR="00DE328D" w:rsidRPr="00D24F4A">
              <w:rPr>
                <w:szCs w:val="20"/>
              </w:rPr>
              <w:t xml:space="preserve"> </w:t>
            </w:r>
            <w:r w:rsidR="00DE328D">
              <w:rPr>
                <w:szCs w:val="20"/>
              </w:rPr>
              <w:t>No</w:t>
            </w:r>
            <w:r w:rsidR="00DE328D" w:rsidRPr="00D24F4A">
              <w:rPr>
                <w:szCs w:val="20"/>
              </w:rPr>
              <w:t xml:space="preserve">      </w:t>
            </w:r>
            <w:sdt>
              <w:sdtPr>
                <w:rPr>
                  <w:szCs w:val="20"/>
                </w:rPr>
                <w:id w:val="-1132315672"/>
                <w14:checkbox>
                  <w14:checked w14:val="0"/>
                  <w14:checkedState w14:val="2612" w14:font="MS Gothic"/>
                  <w14:uncheckedState w14:val="2610" w14:font="MS Gothic"/>
                </w14:checkbox>
              </w:sdtPr>
              <w:sdtContent>
                <w:r w:rsidR="00DE328D" w:rsidRPr="00D24F4A">
                  <w:rPr>
                    <w:rFonts w:ascii="MS Gothic" w:eastAsia="MS Gothic" w:hAnsi="MS Gothic" w:hint="eastAsia"/>
                    <w:szCs w:val="20"/>
                  </w:rPr>
                  <w:t>☐</w:t>
                </w:r>
              </w:sdtContent>
            </w:sdt>
            <w:r w:rsidR="00DE328D" w:rsidRPr="00D24F4A">
              <w:rPr>
                <w:szCs w:val="20"/>
              </w:rPr>
              <w:t xml:space="preserve"> </w:t>
            </w:r>
            <w:r w:rsidR="00DE328D">
              <w:rPr>
                <w:szCs w:val="20"/>
              </w:rPr>
              <w:t>Not Sure:</w:t>
            </w:r>
            <w:r w:rsidR="00DE328D" w:rsidRPr="00D24F4A">
              <w:rPr>
                <w:szCs w:val="20"/>
              </w:rPr>
              <w:t xml:space="preserve">     </w:t>
            </w:r>
          </w:p>
          <w:p w14:paraId="2440C0C7" w14:textId="77777777" w:rsidR="00E204E0" w:rsidRPr="00A46F07" w:rsidRDefault="00E204E0" w:rsidP="00AA5877">
            <w:pPr>
              <w:spacing w:before="0" w:beforeAutospacing="0"/>
            </w:pPr>
          </w:p>
        </w:tc>
      </w:tr>
      <w:tr w:rsidR="00C70204" w14:paraId="696C531A" w14:textId="77777777" w:rsidTr="00CF2815">
        <w:tc>
          <w:tcPr>
            <w:tcW w:w="943" w:type="pct"/>
            <w:shd w:val="clear" w:color="auto" w:fill="F2F2F2" w:themeFill="background1" w:themeFillShade="F2"/>
            <w:tcMar>
              <w:top w:w="28" w:type="dxa"/>
              <w:bottom w:w="28" w:type="dxa"/>
            </w:tcMar>
            <w:vAlign w:val="center"/>
          </w:tcPr>
          <w:p w14:paraId="4EF9DC57" w14:textId="77777777" w:rsidR="00C70204" w:rsidRDefault="00C70204" w:rsidP="00CF2815">
            <w:pPr>
              <w:jc w:val="right"/>
              <w:rPr>
                <w:b/>
              </w:rPr>
            </w:pPr>
            <w:r>
              <w:rPr>
                <w:b/>
              </w:rPr>
              <w:t>Line Manager</w:t>
            </w:r>
          </w:p>
        </w:tc>
        <w:tc>
          <w:tcPr>
            <w:tcW w:w="4057" w:type="pct"/>
            <w:tcMar>
              <w:top w:w="28" w:type="dxa"/>
              <w:bottom w:w="28" w:type="dxa"/>
            </w:tcMar>
          </w:tcPr>
          <w:p w14:paraId="6286D37D" w14:textId="77777777" w:rsidR="00C70204" w:rsidRPr="00A46F07" w:rsidRDefault="00C70204" w:rsidP="00CF2815"/>
        </w:tc>
      </w:tr>
      <w:tr w:rsidR="00C70204" w14:paraId="0B07F6D9" w14:textId="77777777" w:rsidTr="00CF2815">
        <w:tc>
          <w:tcPr>
            <w:tcW w:w="943" w:type="pct"/>
            <w:shd w:val="clear" w:color="auto" w:fill="F2F2F2" w:themeFill="background1" w:themeFillShade="F2"/>
            <w:tcMar>
              <w:top w:w="28" w:type="dxa"/>
              <w:bottom w:w="28" w:type="dxa"/>
            </w:tcMar>
            <w:vAlign w:val="center"/>
          </w:tcPr>
          <w:p w14:paraId="7BBCED79" w14:textId="77777777" w:rsidR="00C70204" w:rsidRDefault="00C70204" w:rsidP="00CF2815">
            <w:pPr>
              <w:jc w:val="right"/>
              <w:rPr>
                <w:b/>
              </w:rPr>
            </w:pPr>
            <w:r>
              <w:rPr>
                <w:b/>
              </w:rPr>
              <w:t>Organization</w:t>
            </w:r>
          </w:p>
        </w:tc>
        <w:tc>
          <w:tcPr>
            <w:tcW w:w="4057" w:type="pct"/>
            <w:tcMar>
              <w:top w:w="28" w:type="dxa"/>
              <w:bottom w:w="28" w:type="dxa"/>
            </w:tcMar>
          </w:tcPr>
          <w:p w14:paraId="19EF43C7" w14:textId="77777777" w:rsidR="00C70204" w:rsidRPr="00A46F07" w:rsidRDefault="00C70204" w:rsidP="00CF2815"/>
        </w:tc>
      </w:tr>
      <w:tr w:rsidR="00C70204" w14:paraId="5FEA7A02" w14:textId="77777777" w:rsidTr="00CF2815">
        <w:tc>
          <w:tcPr>
            <w:tcW w:w="943" w:type="pct"/>
            <w:shd w:val="clear" w:color="auto" w:fill="F2F2F2" w:themeFill="background1" w:themeFillShade="F2"/>
            <w:tcMar>
              <w:top w:w="28" w:type="dxa"/>
              <w:bottom w:w="28" w:type="dxa"/>
            </w:tcMar>
            <w:vAlign w:val="center"/>
          </w:tcPr>
          <w:p w14:paraId="4B95963C" w14:textId="77777777" w:rsidR="00C70204" w:rsidRDefault="00C70204" w:rsidP="00CF2815">
            <w:pPr>
              <w:jc w:val="right"/>
              <w:rPr>
                <w:b/>
              </w:rPr>
            </w:pPr>
            <w:r>
              <w:rPr>
                <w:b/>
              </w:rPr>
              <w:t>Email</w:t>
            </w:r>
          </w:p>
        </w:tc>
        <w:tc>
          <w:tcPr>
            <w:tcW w:w="4057" w:type="pct"/>
            <w:tcMar>
              <w:top w:w="28" w:type="dxa"/>
              <w:bottom w:w="28" w:type="dxa"/>
            </w:tcMar>
          </w:tcPr>
          <w:p w14:paraId="44B14680" w14:textId="77777777" w:rsidR="00C70204" w:rsidRPr="00A46F07" w:rsidRDefault="00C70204" w:rsidP="00CF2815"/>
        </w:tc>
      </w:tr>
      <w:tr w:rsidR="00C70204" w14:paraId="2185DD3D" w14:textId="77777777" w:rsidTr="00CF2815">
        <w:tc>
          <w:tcPr>
            <w:tcW w:w="943" w:type="pct"/>
            <w:shd w:val="clear" w:color="auto" w:fill="F2F2F2" w:themeFill="background1" w:themeFillShade="F2"/>
            <w:tcMar>
              <w:top w:w="28" w:type="dxa"/>
              <w:bottom w:w="28" w:type="dxa"/>
            </w:tcMar>
            <w:vAlign w:val="center"/>
          </w:tcPr>
          <w:p w14:paraId="415792F1" w14:textId="77777777" w:rsidR="00C70204" w:rsidRDefault="00C70204" w:rsidP="00CF2815">
            <w:pPr>
              <w:jc w:val="right"/>
              <w:rPr>
                <w:b/>
              </w:rPr>
            </w:pPr>
            <w:r>
              <w:rPr>
                <w:b/>
              </w:rPr>
              <w:t>Telephone</w:t>
            </w:r>
          </w:p>
        </w:tc>
        <w:tc>
          <w:tcPr>
            <w:tcW w:w="4057" w:type="pct"/>
            <w:tcMar>
              <w:top w:w="28" w:type="dxa"/>
              <w:bottom w:w="28" w:type="dxa"/>
            </w:tcMar>
          </w:tcPr>
          <w:p w14:paraId="57ACF6D3" w14:textId="77777777" w:rsidR="00C70204" w:rsidRPr="00A46F07" w:rsidRDefault="00C70204" w:rsidP="00CF2815"/>
        </w:tc>
      </w:tr>
      <w:tr w:rsidR="00C70204" w14:paraId="680B0E4F" w14:textId="77777777" w:rsidTr="00CF2815">
        <w:tc>
          <w:tcPr>
            <w:tcW w:w="943" w:type="pct"/>
            <w:shd w:val="clear" w:color="auto" w:fill="F2F2F2" w:themeFill="background1" w:themeFillShade="F2"/>
            <w:tcMar>
              <w:top w:w="28" w:type="dxa"/>
              <w:bottom w:w="28" w:type="dxa"/>
            </w:tcMar>
            <w:vAlign w:val="center"/>
          </w:tcPr>
          <w:p w14:paraId="278525CF" w14:textId="77777777" w:rsidR="00C70204" w:rsidRDefault="00C70204" w:rsidP="00CF2815">
            <w:pPr>
              <w:jc w:val="right"/>
              <w:rPr>
                <w:b/>
              </w:rPr>
            </w:pPr>
            <w:r>
              <w:rPr>
                <w:b/>
              </w:rPr>
              <w:t>Twitter Username</w:t>
            </w:r>
          </w:p>
        </w:tc>
        <w:tc>
          <w:tcPr>
            <w:tcW w:w="4057" w:type="pct"/>
            <w:tcMar>
              <w:top w:w="28" w:type="dxa"/>
              <w:bottom w:w="28" w:type="dxa"/>
            </w:tcMar>
          </w:tcPr>
          <w:p w14:paraId="3A0835F7" w14:textId="77777777" w:rsidR="00C70204" w:rsidRPr="00A46F07" w:rsidRDefault="00C70204" w:rsidP="00CF2815"/>
        </w:tc>
      </w:tr>
      <w:tr w:rsidR="00C70204" w14:paraId="54AAA357" w14:textId="77777777" w:rsidTr="00CF2815">
        <w:tc>
          <w:tcPr>
            <w:tcW w:w="943" w:type="pct"/>
            <w:shd w:val="clear" w:color="auto" w:fill="F2F2F2" w:themeFill="background1" w:themeFillShade="F2"/>
            <w:tcMar>
              <w:top w:w="28" w:type="dxa"/>
              <w:bottom w:w="28" w:type="dxa"/>
            </w:tcMar>
            <w:vAlign w:val="center"/>
          </w:tcPr>
          <w:p w14:paraId="0B30D4C7" w14:textId="77777777" w:rsidR="00C70204" w:rsidRDefault="00C70204" w:rsidP="00CF2815">
            <w:pPr>
              <w:jc w:val="right"/>
              <w:rPr>
                <w:b/>
              </w:rPr>
            </w:pPr>
            <w:r>
              <w:rPr>
                <w:b/>
              </w:rPr>
              <w:t>Address</w:t>
            </w:r>
          </w:p>
          <w:p w14:paraId="6B5F953B" w14:textId="77777777" w:rsidR="00C70204" w:rsidRDefault="00C70204" w:rsidP="00CF2815">
            <w:pPr>
              <w:rPr>
                <w:b/>
              </w:rPr>
            </w:pPr>
          </w:p>
        </w:tc>
        <w:tc>
          <w:tcPr>
            <w:tcW w:w="4057" w:type="pct"/>
            <w:tcMar>
              <w:top w:w="28" w:type="dxa"/>
              <w:bottom w:w="28" w:type="dxa"/>
            </w:tcMar>
          </w:tcPr>
          <w:p w14:paraId="4CECE873" w14:textId="77777777" w:rsidR="00C70204" w:rsidRDefault="00C70204" w:rsidP="00CF2815"/>
          <w:p w14:paraId="379E72E6" w14:textId="77777777" w:rsidR="00C70204" w:rsidRPr="00A46F07" w:rsidRDefault="00C70204" w:rsidP="00CF2815"/>
        </w:tc>
      </w:tr>
    </w:tbl>
    <w:p w14:paraId="31492CE1" w14:textId="77777777" w:rsidR="00C70204" w:rsidRPr="007D20E5" w:rsidRDefault="00C70204" w:rsidP="00C70204">
      <w:pPr>
        <w:pStyle w:val="ListParagraph"/>
        <w:numPr>
          <w:ilvl w:val="0"/>
          <w:numId w:val="16"/>
        </w:numPr>
        <w:rPr>
          <w:sz w:val="22"/>
        </w:rPr>
      </w:pPr>
      <w:r>
        <w:rPr>
          <w:b/>
          <w:color w:val="007C6F"/>
          <w:sz w:val="22"/>
        </w:rPr>
        <w:t>Eligibility</w:t>
      </w:r>
    </w:p>
    <w:p w14:paraId="5F4B7945" w14:textId="77777777" w:rsidR="00C70204" w:rsidRPr="007D20E5" w:rsidRDefault="00C70204" w:rsidP="00C70204">
      <w:pPr>
        <w:pStyle w:val="ListParagraph"/>
      </w:pPr>
    </w:p>
    <w:tbl>
      <w:tblPr>
        <w:tblStyle w:val="TableGrid"/>
        <w:tblW w:w="5000" w:type="pct"/>
        <w:tblLook w:val="04A0" w:firstRow="1" w:lastRow="0" w:firstColumn="1" w:lastColumn="0" w:noHBand="0" w:noVBand="1"/>
      </w:tblPr>
      <w:tblGrid>
        <w:gridCol w:w="9736"/>
      </w:tblGrid>
      <w:tr w:rsidR="00C70204" w14:paraId="388EE1B5" w14:textId="77777777" w:rsidTr="00CF2815">
        <w:tc>
          <w:tcPr>
            <w:tcW w:w="5000" w:type="pct"/>
            <w:shd w:val="clear" w:color="auto" w:fill="F2F2F2" w:themeFill="background1" w:themeFillShade="F2"/>
            <w:tcMar>
              <w:top w:w="28" w:type="dxa"/>
              <w:bottom w:w="28" w:type="dxa"/>
            </w:tcMar>
          </w:tcPr>
          <w:p w14:paraId="6D783B7B" w14:textId="77777777" w:rsidR="00C70204" w:rsidRDefault="00C70204" w:rsidP="00CF2815">
            <w:pPr>
              <w:rPr>
                <w:b/>
              </w:rPr>
            </w:pPr>
            <w:r>
              <w:rPr>
                <w:b/>
              </w:rPr>
              <w:t>Relationship to DPC</w:t>
            </w:r>
          </w:p>
        </w:tc>
      </w:tr>
      <w:tr w:rsidR="00C70204" w14:paraId="192AB729" w14:textId="77777777" w:rsidTr="00CF2815">
        <w:tc>
          <w:tcPr>
            <w:tcW w:w="5000" w:type="pct"/>
            <w:tcMar>
              <w:top w:w="28" w:type="dxa"/>
              <w:bottom w:w="28" w:type="dxa"/>
            </w:tcMar>
          </w:tcPr>
          <w:p w14:paraId="5C75B8B1" w14:textId="77777777" w:rsidR="00C70204" w:rsidRDefault="00000000" w:rsidP="00CF2815">
            <w:pPr>
              <w:rPr>
                <w:szCs w:val="20"/>
              </w:rPr>
            </w:pPr>
            <w:sdt>
              <w:sdtPr>
                <w:rPr>
                  <w:szCs w:val="20"/>
                </w:rPr>
                <w:id w:val="-502975975"/>
                <w14:checkbox>
                  <w14:checked w14:val="0"/>
                  <w14:checkedState w14:val="2612" w14:font="MS Gothic"/>
                  <w14:uncheckedState w14:val="2610" w14:font="MS Gothic"/>
                </w14:checkbox>
              </w:sdtPr>
              <w:sdtContent>
                <w:r w:rsidR="00C70204" w:rsidRPr="00D24F4A">
                  <w:rPr>
                    <w:rFonts w:ascii="MS Gothic" w:eastAsia="MS Gothic" w:hAnsi="MS Gothic" w:hint="eastAsia"/>
                    <w:szCs w:val="20"/>
                  </w:rPr>
                  <w:t>☐</w:t>
                </w:r>
              </w:sdtContent>
            </w:sdt>
            <w:r w:rsidR="00C70204" w:rsidRPr="00D24F4A">
              <w:rPr>
                <w:szCs w:val="20"/>
              </w:rPr>
              <w:t xml:space="preserve"> Full Member    </w:t>
            </w:r>
            <w:sdt>
              <w:sdtPr>
                <w:rPr>
                  <w:szCs w:val="20"/>
                </w:rPr>
                <w:id w:val="-1812399768"/>
                <w14:checkbox>
                  <w14:checked w14:val="0"/>
                  <w14:checkedState w14:val="2612" w14:font="MS Gothic"/>
                  <w14:uncheckedState w14:val="2610" w14:font="MS Gothic"/>
                </w14:checkbox>
              </w:sdtPr>
              <w:sdtContent>
                <w:r w:rsidR="00C70204" w:rsidRPr="00D24F4A">
                  <w:rPr>
                    <w:rFonts w:ascii="MS Gothic" w:eastAsia="MS Gothic" w:hAnsi="MS Gothic" w:hint="eastAsia"/>
                    <w:szCs w:val="20"/>
                  </w:rPr>
                  <w:t>☐</w:t>
                </w:r>
              </w:sdtContent>
            </w:sdt>
            <w:r w:rsidR="00C70204" w:rsidRPr="00D24F4A">
              <w:rPr>
                <w:szCs w:val="20"/>
              </w:rPr>
              <w:t xml:space="preserve"> Associate Member    </w:t>
            </w:r>
            <w:sdt>
              <w:sdtPr>
                <w:rPr>
                  <w:szCs w:val="20"/>
                </w:rPr>
                <w:id w:val="-26564126"/>
                <w14:checkbox>
                  <w14:checked w14:val="0"/>
                  <w14:checkedState w14:val="2612" w14:font="MS Gothic"/>
                  <w14:uncheckedState w14:val="2610" w14:font="MS Gothic"/>
                </w14:checkbox>
              </w:sdtPr>
              <w:sdtContent>
                <w:r w:rsidR="00C70204" w:rsidRPr="00D24F4A">
                  <w:rPr>
                    <w:rFonts w:ascii="MS Gothic" w:eastAsia="MS Gothic" w:hAnsi="MS Gothic" w:hint="eastAsia"/>
                    <w:szCs w:val="20"/>
                  </w:rPr>
                  <w:t>☐</w:t>
                </w:r>
              </w:sdtContent>
            </w:sdt>
            <w:r w:rsidR="00C70204" w:rsidRPr="00D24F4A">
              <w:rPr>
                <w:szCs w:val="20"/>
              </w:rPr>
              <w:t xml:space="preserve"> Allied    </w:t>
            </w:r>
            <w:sdt>
              <w:sdtPr>
                <w:rPr>
                  <w:szCs w:val="20"/>
                </w:rPr>
                <w:id w:val="1571620213"/>
                <w14:checkbox>
                  <w14:checked w14:val="0"/>
                  <w14:checkedState w14:val="2612" w14:font="MS Gothic"/>
                  <w14:uncheckedState w14:val="2610" w14:font="MS Gothic"/>
                </w14:checkbox>
              </w:sdtPr>
              <w:sdtContent>
                <w:r w:rsidR="00C70204" w:rsidRPr="00D24F4A">
                  <w:rPr>
                    <w:rFonts w:ascii="MS Gothic" w:eastAsia="MS Gothic" w:hAnsi="MS Gothic" w:hint="eastAsia"/>
                    <w:szCs w:val="20"/>
                  </w:rPr>
                  <w:t>☐</w:t>
                </w:r>
              </w:sdtContent>
            </w:sdt>
            <w:r w:rsidR="00C70204" w:rsidRPr="00D24F4A">
              <w:rPr>
                <w:szCs w:val="20"/>
              </w:rPr>
              <w:t xml:space="preserve"> Personal/Individual </w:t>
            </w:r>
          </w:p>
          <w:p w14:paraId="2B3B3345" w14:textId="77777777" w:rsidR="00C70204" w:rsidRPr="00477F4A" w:rsidRDefault="00000000" w:rsidP="00CF2815">
            <w:pPr>
              <w:spacing w:before="120" w:beforeAutospacing="0" w:after="120"/>
              <w:rPr>
                <w:szCs w:val="20"/>
              </w:rPr>
            </w:pPr>
            <w:sdt>
              <w:sdtPr>
                <w:rPr>
                  <w:szCs w:val="20"/>
                </w:rPr>
                <w:id w:val="-1728681690"/>
                <w14:checkbox>
                  <w14:checked w14:val="0"/>
                  <w14:checkedState w14:val="2612" w14:font="MS Gothic"/>
                  <w14:uncheckedState w14:val="2610" w14:font="MS Gothic"/>
                </w14:checkbox>
              </w:sdtPr>
              <w:sdtContent>
                <w:r w:rsidR="00C70204" w:rsidRPr="00D24F4A">
                  <w:rPr>
                    <w:rFonts w:ascii="MS Gothic" w:eastAsia="MS Gothic" w:hAnsi="MS Gothic" w:hint="eastAsia"/>
                    <w:szCs w:val="20"/>
                  </w:rPr>
                  <w:t>☐</w:t>
                </w:r>
              </w:sdtContent>
            </w:sdt>
            <w:r w:rsidR="00C70204" w:rsidRPr="00D24F4A">
              <w:rPr>
                <w:szCs w:val="20"/>
              </w:rPr>
              <w:t xml:space="preserve"> Prospective</w:t>
            </w:r>
            <w:r w:rsidR="00C70204">
              <w:rPr>
                <w:szCs w:val="20"/>
              </w:rPr>
              <w:t>* (please note p</w:t>
            </w:r>
            <w:r w:rsidR="00C70204" w:rsidRPr="00477F4A">
              <w:rPr>
                <w:szCs w:val="20"/>
              </w:rPr>
              <w:t>rospective members are</w:t>
            </w:r>
            <w:r w:rsidR="00C70204">
              <w:rPr>
                <w:szCs w:val="20"/>
              </w:rPr>
              <w:t xml:space="preserve"> only</w:t>
            </w:r>
            <w:r w:rsidR="00C70204" w:rsidRPr="00477F4A">
              <w:rPr>
                <w:szCs w:val="20"/>
              </w:rPr>
              <w:t xml:space="preserve"> eligible if their </w:t>
            </w:r>
            <w:r w:rsidR="00C70204">
              <w:rPr>
                <w:szCs w:val="20"/>
              </w:rPr>
              <w:t xml:space="preserve">submitted DPC </w:t>
            </w:r>
            <w:r w:rsidR="00C70204" w:rsidRPr="00477F4A">
              <w:rPr>
                <w:szCs w:val="20"/>
              </w:rPr>
              <w:t>membership application is approved by the grant application deadline</w:t>
            </w:r>
            <w:r w:rsidR="00C70204">
              <w:rPr>
                <w:szCs w:val="20"/>
              </w:rPr>
              <w:t>)</w:t>
            </w:r>
          </w:p>
        </w:tc>
      </w:tr>
      <w:tr w:rsidR="00C70204" w14:paraId="117D1720" w14:textId="77777777" w:rsidTr="00CF2815">
        <w:tc>
          <w:tcPr>
            <w:tcW w:w="5000" w:type="pct"/>
            <w:shd w:val="clear" w:color="auto" w:fill="F2F2F2"/>
            <w:tcMar>
              <w:top w:w="28" w:type="dxa"/>
              <w:bottom w:w="28" w:type="dxa"/>
            </w:tcMar>
          </w:tcPr>
          <w:p w14:paraId="16C15240" w14:textId="77777777" w:rsidR="00C70204" w:rsidRPr="00A46F07" w:rsidRDefault="00C70204" w:rsidP="00CF2815">
            <w:pPr>
              <w:rPr>
                <w:b/>
              </w:rPr>
            </w:pPr>
            <w:r>
              <w:rPr>
                <w:b/>
              </w:rPr>
              <w:t>Previous scholarships/grants received from DPC</w:t>
            </w:r>
          </w:p>
        </w:tc>
      </w:tr>
      <w:tr w:rsidR="00C70204" w14:paraId="1CA7F9B9" w14:textId="77777777" w:rsidTr="00CF2815">
        <w:tc>
          <w:tcPr>
            <w:tcW w:w="5000" w:type="pct"/>
            <w:tcMar>
              <w:top w:w="28" w:type="dxa"/>
              <w:bottom w:w="28" w:type="dxa"/>
            </w:tcMar>
          </w:tcPr>
          <w:p w14:paraId="06ECF11C" w14:textId="77777777" w:rsidR="00C70204" w:rsidRDefault="00C70204" w:rsidP="00CF2815">
            <w:pPr>
              <w:spacing w:before="0" w:beforeAutospacing="0"/>
            </w:pPr>
          </w:p>
          <w:p w14:paraId="4AEA616A" w14:textId="77777777" w:rsidR="00C70204" w:rsidRPr="00A46F07" w:rsidRDefault="00C70204" w:rsidP="00CF2815">
            <w:pPr>
              <w:spacing w:before="0" w:beforeAutospacing="0"/>
            </w:pPr>
          </w:p>
        </w:tc>
      </w:tr>
      <w:tr w:rsidR="00C70204" w14:paraId="46951A35" w14:textId="77777777" w:rsidTr="00CF2815">
        <w:tc>
          <w:tcPr>
            <w:tcW w:w="5000" w:type="pct"/>
            <w:shd w:val="clear" w:color="auto" w:fill="F2F2F2" w:themeFill="background1" w:themeFillShade="F2"/>
            <w:tcMar>
              <w:top w:w="28" w:type="dxa"/>
              <w:bottom w:w="28" w:type="dxa"/>
            </w:tcMar>
          </w:tcPr>
          <w:p w14:paraId="7323FC5B" w14:textId="77777777" w:rsidR="00C70204" w:rsidRPr="00834C3A" w:rsidRDefault="00C70204" w:rsidP="00CF2815">
            <w:pPr>
              <w:rPr>
                <w:b/>
              </w:rPr>
            </w:pPr>
            <w:r>
              <w:rPr>
                <w:b/>
              </w:rPr>
              <w:t>Number of years</w:t>
            </w:r>
            <w:r w:rsidRPr="00834C3A">
              <w:rPr>
                <w:b/>
              </w:rPr>
              <w:t xml:space="preserve"> </w:t>
            </w:r>
            <w:r>
              <w:rPr>
                <w:b/>
              </w:rPr>
              <w:t>working in a digital preservation related role(s)</w:t>
            </w:r>
          </w:p>
        </w:tc>
      </w:tr>
      <w:tr w:rsidR="00C70204" w14:paraId="58101330" w14:textId="77777777" w:rsidTr="00CF2815">
        <w:tc>
          <w:tcPr>
            <w:tcW w:w="5000" w:type="pct"/>
            <w:tcMar>
              <w:top w:w="28" w:type="dxa"/>
              <w:bottom w:w="28" w:type="dxa"/>
            </w:tcMar>
          </w:tcPr>
          <w:p w14:paraId="611B3380" w14:textId="77777777" w:rsidR="00C70204" w:rsidRDefault="00000000" w:rsidP="00CF2815">
            <w:pPr>
              <w:spacing w:before="120" w:beforeAutospacing="0" w:after="120"/>
              <w:rPr>
                <w:szCs w:val="20"/>
              </w:rPr>
            </w:pPr>
            <w:sdt>
              <w:sdtPr>
                <w:rPr>
                  <w:szCs w:val="20"/>
                </w:rPr>
                <w:id w:val="1058444301"/>
                <w14:checkbox>
                  <w14:checked w14:val="0"/>
                  <w14:checkedState w14:val="2612" w14:font="MS Gothic"/>
                  <w14:uncheckedState w14:val="2610" w14:font="MS Gothic"/>
                </w14:checkbox>
              </w:sdtPr>
              <w:sdtContent>
                <w:r w:rsidR="00C70204" w:rsidRPr="00D24F4A">
                  <w:rPr>
                    <w:rFonts w:ascii="MS Gothic" w:eastAsia="MS Gothic" w:hAnsi="MS Gothic" w:hint="eastAsia"/>
                    <w:szCs w:val="20"/>
                  </w:rPr>
                  <w:t>☐</w:t>
                </w:r>
              </w:sdtContent>
            </w:sdt>
            <w:r w:rsidR="00C70204" w:rsidRPr="00D24F4A">
              <w:rPr>
                <w:szCs w:val="20"/>
              </w:rPr>
              <w:t xml:space="preserve"> </w:t>
            </w:r>
            <w:r w:rsidR="00C70204">
              <w:rPr>
                <w:szCs w:val="20"/>
              </w:rPr>
              <w:t>Less than a year</w:t>
            </w:r>
            <w:r w:rsidR="00C70204" w:rsidRPr="00D24F4A">
              <w:rPr>
                <w:szCs w:val="20"/>
              </w:rPr>
              <w:t xml:space="preserve">    </w:t>
            </w:r>
            <w:r w:rsidR="00C70204">
              <w:rPr>
                <w:szCs w:val="20"/>
              </w:rPr>
              <w:t xml:space="preserve"> </w:t>
            </w:r>
            <w:sdt>
              <w:sdtPr>
                <w:rPr>
                  <w:szCs w:val="20"/>
                </w:rPr>
                <w:id w:val="66398792"/>
                <w14:checkbox>
                  <w14:checked w14:val="0"/>
                  <w14:checkedState w14:val="2612" w14:font="MS Gothic"/>
                  <w14:uncheckedState w14:val="2610" w14:font="MS Gothic"/>
                </w14:checkbox>
              </w:sdtPr>
              <w:sdtContent>
                <w:r w:rsidR="00C70204" w:rsidRPr="00D24F4A">
                  <w:rPr>
                    <w:rFonts w:ascii="MS Gothic" w:eastAsia="MS Gothic" w:hAnsi="MS Gothic" w:hint="eastAsia"/>
                    <w:szCs w:val="20"/>
                  </w:rPr>
                  <w:t>☐</w:t>
                </w:r>
              </w:sdtContent>
            </w:sdt>
            <w:r w:rsidR="00C70204" w:rsidRPr="00D24F4A">
              <w:rPr>
                <w:szCs w:val="20"/>
              </w:rPr>
              <w:t xml:space="preserve"> </w:t>
            </w:r>
            <w:r w:rsidR="00C70204">
              <w:rPr>
                <w:szCs w:val="20"/>
              </w:rPr>
              <w:t>1 to 5 years</w:t>
            </w:r>
            <w:r w:rsidR="00C70204" w:rsidRPr="00D24F4A">
              <w:rPr>
                <w:szCs w:val="20"/>
              </w:rPr>
              <w:t xml:space="preserve">    </w:t>
            </w:r>
            <w:r w:rsidR="00C70204">
              <w:rPr>
                <w:szCs w:val="20"/>
              </w:rPr>
              <w:t xml:space="preserve"> </w:t>
            </w:r>
            <w:sdt>
              <w:sdtPr>
                <w:rPr>
                  <w:szCs w:val="20"/>
                </w:rPr>
                <w:id w:val="1377974634"/>
                <w14:checkbox>
                  <w14:checked w14:val="0"/>
                  <w14:checkedState w14:val="2612" w14:font="MS Gothic"/>
                  <w14:uncheckedState w14:val="2610" w14:font="MS Gothic"/>
                </w14:checkbox>
              </w:sdtPr>
              <w:sdtContent>
                <w:r w:rsidR="00C70204" w:rsidRPr="00D24F4A">
                  <w:rPr>
                    <w:rFonts w:ascii="MS Gothic" w:eastAsia="MS Gothic" w:hAnsi="MS Gothic" w:hint="eastAsia"/>
                    <w:szCs w:val="20"/>
                  </w:rPr>
                  <w:t>☐</w:t>
                </w:r>
              </w:sdtContent>
            </w:sdt>
            <w:r w:rsidR="00C70204" w:rsidRPr="00D24F4A">
              <w:rPr>
                <w:szCs w:val="20"/>
              </w:rPr>
              <w:t xml:space="preserve"> </w:t>
            </w:r>
            <w:r w:rsidR="00C70204">
              <w:rPr>
                <w:szCs w:val="20"/>
              </w:rPr>
              <w:t xml:space="preserve">More than 5 years     </w:t>
            </w:r>
          </w:p>
          <w:p w14:paraId="1A054AB7" w14:textId="24E5703A" w:rsidR="00C70204" w:rsidRDefault="00000000" w:rsidP="00CF2815">
            <w:pPr>
              <w:spacing w:before="0" w:beforeAutospacing="0"/>
              <w:contextualSpacing/>
            </w:pPr>
            <w:sdt>
              <w:sdtPr>
                <w:rPr>
                  <w:szCs w:val="20"/>
                </w:rPr>
                <w:id w:val="816777880"/>
                <w14:checkbox>
                  <w14:checked w14:val="0"/>
                  <w14:checkedState w14:val="2612" w14:font="MS Gothic"/>
                  <w14:uncheckedState w14:val="2610" w14:font="MS Gothic"/>
                </w14:checkbox>
              </w:sdtPr>
              <w:sdtContent>
                <w:r w:rsidR="00C70204" w:rsidRPr="00D24F4A">
                  <w:rPr>
                    <w:rFonts w:ascii="MS Gothic" w:eastAsia="MS Gothic" w:hAnsi="MS Gothic" w:hint="eastAsia"/>
                    <w:szCs w:val="20"/>
                  </w:rPr>
                  <w:t>☐</w:t>
                </w:r>
              </w:sdtContent>
            </w:sdt>
            <w:r w:rsidR="00C70204" w:rsidRPr="00D24F4A">
              <w:rPr>
                <w:szCs w:val="20"/>
              </w:rPr>
              <w:t xml:space="preserve"> </w:t>
            </w:r>
            <w:r w:rsidR="00C70204">
              <w:rPr>
                <w:szCs w:val="20"/>
              </w:rPr>
              <w:t>Other:</w:t>
            </w:r>
          </w:p>
        </w:tc>
      </w:tr>
      <w:tr w:rsidR="00C70204" w14:paraId="1DE61A18" w14:textId="77777777" w:rsidTr="00CF2815">
        <w:trPr>
          <w:trHeight w:val="619"/>
        </w:trPr>
        <w:tc>
          <w:tcPr>
            <w:tcW w:w="5000" w:type="pct"/>
            <w:shd w:val="clear" w:color="auto" w:fill="F2F2F2" w:themeFill="background1" w:themeFillShade="F2"/>
            <w:tcMar>
              <w:top w:w="28" w:type="dxa"/>
              <w:bottom w:w="28" w:type="dxa"/>
            </w:tcMar>
          </w:tcPr>
          <w:p w14:paraId="7BBD07ED" w14:textId="77777777" w:rsidR="00C70204" w:rsidRDefault="00C70204" w:rsidP="00CF2815">
            <w:pPr>
              <w:spacing w:before="120" w:beforeAutospacing="0" w:after="120"/>
              <w:rPr>
                <w:szCs w:val="20"/>
              </w:rPr>
            </w:pPr>
            <w:r w:rsidRPr="006E268D">
              <w:rPr>
                <w:b/>
              </w:rPr>
              <w:lastRenderedPageBreak/>
              <w:t xml:space="preserve">Relevance of current role to the topic(s) covered by this grant opportunity (e.g., to the conference theme, sessions, courses, etc.) </w:t>
            </w:r>
            <w:r w:rsidRPr="006E268D">
              <w:rPr>
                <w:bCs/>
              </w:rPr>
              <w:t>[max. 100 words]</w:t>
            </w:r>
          </w:p>
        </w:tc>
      </w:tr>
      <w:tr w:rsidR="00C70204" w14:paraId="1BD3D976" w14:textId="77777777" w:rsidTr="00CF2815">
        <w:tc>
          <w:tcPr>
            <w:tcW w:w="5000" w:type="pct"/>
            <w:tcMar>
              <w:top w:w="28" w:type="dxa"/>
              <w:bottom w:w="28" w:type="dxa"/>
            </w:tcMar>
          </w:tcPr>
          <w:p w14:paraId="1F83BC19" w14:textId="1703A80E" w:rsidR="00C70204" w:rsidRDefault="00C70204" w:rsidP="003E07CC">
            <w:pPr>
              <w:spacing w:before="120" w:beforeAutospacing="0" w:after="120"/>
              <w:rPr>
                <w:szCs w:val="20"/>
              </w:rPr>
            </w:pPr>
          </w:p>
        </w:tc>
      </w:tr>
      <w:tr w:rsidR="00C70204" w14:paraId="1F343CE7" w14:textId="77777777" w:rsidTr="00CF2815">
        <w:tc>
          <w:tcPr>
            <w:tcW w:w="5000" w:type="pct"/>
            <w:shd w:val="clear" w:color="auto" w:fill="F2F2F2" w:themeFill="background1" w:themeFillShade="F2"/>
            <w:tcMar>
              <w:top w:w="28" w:type="dxa"/>
              <w:bottom w:w="28" w:type="dxa"/>
            </w:tcMar>
          </w:tcPr>
          <w:p w14:paraId="294A3732" w14:textId="77777777" w:rsidR="00C70204" w:rsidRPr="000827D8" w:rsidRDefault="00C70204" w:rsidP="00CF2815">
            <w:pPr>
              <w:spacing w:before="0" w:beforeAutospacing="0"/>
              <w:contextualSpacing/>
              <w:rPr>
                <w:b/>
              </w:rPr>
            </w:pPr>
            <w:r w:rsidRPr="00834C3A">
              <w:rPr>
                <w:b/>
              </w:rPr>
              <w:t xml:space="preserve">Previous </w:t>
            </w:r>
            <w:r>
              <w:rPr>
                <w:b/>
              </w:rPr>
              <w:t>d</w:t>
            </w:r>
            <w:r w:rsidRPr="00834C3A">
              <w:rPr>
                <w:b/>
              </w:rPr>
              <w:t xml:space="preserve">igital </w:t>
            </w:r>
            <w:r>
              <w:rPr>
                <w:b/>
              </w:rPr>
              <w:t>p</w:t>
            </w:r>
            <w:r w:rsidRPr="00834C3A">
              <w:rPr>
                <w:b/>
              </w:rPr>
              <w:t xml:space="preserve">reservation </w:t>
            </w:r>
            <w:r>
              <w:rPr>
                <w:b/>
              </w:rPr>
              <w:t>related e</w:t>
            </w:r>
            <w:r w:rsidRPr="00834C3A">
              <w:rPr>
                <w:b/>
              </w:rPr>
              <w:t xml:space="preserve">vents </w:t>
            </w:r>
            <w:r>
              <w:rPr>
                <w:b/>
              </w:rPr>
              <w:t>a</w:t>
            </w:r>
            <w:r w:rsidRPr="00834C3A">
              <w:rPr>
                <w:b/>
              </w:rPr>
              <w:t>ttended (</w:t>
            </w:r>
            <w:r>
              <w:rPr>
                <w:b/>
              </w:rPr>
              <w:t>e.g., t</w:t>
            </w:r>
            <w:r w:rsidRPr="00834C3A">
              <w:rPr>
                <w:b/>
              </w:rPr>
              <w:t xml:space="preserve">raining, </w:t>
            </w:r>
            <w:r>
              <w:rPr>
                <w:b/>
              </w:rPr>
              <w:t>w</w:t>
            </w:r>
            <w:r w:rsidRPr="00834C3A">
              <w:rPr>
                <w:b/>
              </w:rPr>
              <w:t xml:space="preserve">orkshops, </w:t>
            </w:r>
            <w:r>
              <w:rPr>
                <w:b/>
              </w:rPr>
              <w:t>b</w:t>
            </w:r>
            <w:r w:rsidRPr="00834C3A">
              <w:rPr>
                <w:b/>
              </w:rPr>
              <w:t xml:space="preserve">riefing </w:t>
            </w:r>
            <w:r>
              <w:rPr>
                <w:b/>
              </w:rPr>
              <w:t>d</w:t>
            </w:r>
            <w:r w:rsidRPr="00834C3A">
              <w:rPr>
                <w:b/>
              </w:rPr>
              <w:t xml:space="preserve">ays, </w:t>
            </w:r>
            <w:r>
              <w:rPr>
                <w:b/>
              </w:rPr>
              <w:t>c</w:t>
            </w:r>
            <w:r w:rsidRPr="00834C3A">
              <w:rPr>
                <w:b/>
              </w:rPr>
              <w:t>onferences</w:t>
            </w:r>
            <w:r>
              <w:rPr>
                <w:b/>
              </w:rPr>
              <w:t>, etc.</w:t>
            </w:r>
            <w:r w:rsidRPr="00834C3A">
              <w:rPr>
                <w:b/>
              </w:rPr>
              <w:t>)</w:t>
            </w:r>
          </w:p>
        </w:tc>
      </w:tr>
      <w:tr w:rsidR="00C70204" w14:paraId="7BEE36CD" w14:textId="77777777" w:rsidTr="00CF2815">
        <w:tc>
          <w:tcPr>
            <w:tcW w:w="5000" w:type="pct"/>
            <w:tcMar>
              <w:top w:w="28" w:type="dxa"/>
              <w:bottom w:w="28" w:type="dxa"/>
            </w:tcMar>
          </w:tcPr>
          <w:p w14:paraId="32112530" w14:textId="77777777" w:rsidR="00C70204" w:rsidRDefault="00C70204" w:rsidP="00CF2815">
            <w:pPr>
              <w:spacing w:before="0" w:beforeAutospacing="0"/>
              <w:contextualSpacing/>
            </w:pPr>
          </w:p>
          <w:p w14:paraId="56CC6FEA" w14:textId="77777777" w:rsidR="00C70204" w:rsidRDefault="00C70204" w:rsidP="00CF2815">
            <w:pPr>
              <w:spacing w:before="0" w:beforeAutospacing="0"/>
              <w:contextualSpacing/>
            </w:pPr>
          </w:p>
        </w:tc>
      </w:tr>
      <w:tr w:rsidR="003E07CC" w14:paraId="772B8B59" w14:textId="77777777" w:rsidTr="003E07CC">
        <w:tc>
          <w:tcPr>
            <w:tcW w:w="5000" w:type="pct"/>
            <w:shd w:val="clear" w:color="auto" w:fill="F2F2F2" w:themeFill="background1" w:themeFillShade="F2"/>
            <w:tcMar>
              <w:top w:w="28" w:type="dxa"/>
              <w:bottom w:w="28" w:type="dxa"/>
            </w:tcMar>
          </w:tcPr>
          <w:p w14:paraId="5F3E6167" w14:textId="7922DD71" w:rsidR="003E07CC" w:rsidRDefault="003E07CC" w:rsidP="00CF2815">
            <w:pPr>
              <w:spacing w:before="0" w:beforeAutospacing="0"/>
              <w:contextualSpacing/>
            </w:pPr>
            <w:r w:rsidRPr="003E07CC">
              <w:rPr>
                <w:b/>
                <w:bCs/>
              </w:rPr>
              <w:t>Funding</w:t>
            </w:r>
            <w:r>
              <w:t xml:space="preserve"> </w:t>
            </w:r>
            <w:r w:rsidRPr="00D24F4A">
              <w:rPr>
                <w:b/>
                <w:szCs w:val="20"/>
              </w:rPr>
              <w:t xml:space="preserve">Requested </w:t>
            </w:r>
            <w:r>
              <w:rPr>
                <w:b/>
                <w:szCs w:val="20"/>
              </w:rPr>
              <w:t xml:space="preserve">for </w:t>
            </w:r>
            <w:r w:rsidRPr="00D24F4A">
              <w:rPr>
                <w:b/>
                <w:szCs w:val="20"/>
              </w:rPr>
              <w:t xml:space="preserve">(please </w:t>
            </w:r>
            <w:r>
              <w:rPr>
                <w:b/>
                <w:szCs w:val="20"/>
              </w:rPr>
              <w:t>indicate below the level of support you require to attend</w:t>
            </w:r>
            <w:r w:rsidR="00D578BF">
              <w:rPr>
                <w:b/>
                <w:szCs w:val="20"/>
              </w:rPr>
              <w:t xml:space="preserve"> NTTW 8 in person</w:t>
            </w:r>
            <w:r>
              <w:rPr>
                <w:b/>
                <w:szCs w:val="20"/>
              </w:rPr>
              <w:t>)</w:t>
            </w:r>
            <w:r w:rsidRPr="00D24F4A">
              <w:rPr>
                <w:b/>
                <w:szCs w:val="20"/>
              </w:rPr>
              <w:t>:</w:t>
            </w:r>
          </w:p>
        </w:tc>
      </w:tr>
      <w:tr w:rsidR="003E07CC" w14:paraId="486021CD" w14:textId="77777777" w:rsidTr="00CF2815">
        <w:tc>
          <w:tcPr>
            <w:tcW w:w="5000" w:type="pct"/>
            <w:tcMar>
              <w:top w:w="28" w:type="dxa"/>
              <w:bottom w:w="28" w:type="dxa"/>
            </w:tcMar>
          </w:tcPr>
          <w:p w14:paraId="0252EF77" w14:textId="77777777" w:rsidR="00D578BF" w:rsidRPr="00D24F4A" w:rsidRDefault="00000000" w:rsidP="00D578BF">
            <w:pPr>
              <w:spacing w:before="60" w:beforeAutospacing="0" w:after="120"/>
              <w:rPr>
                <w:szCs w:val="20"/>
              </w:rPr>
            </w:pPr>
            <w:sdt>
              <w:sdtPr>
                <w:rPr>
                  <w:szCs w:val="20"/>
                </w:rPr>
                <w:id w:val="1723795840"/>
                <w14:checkbox>
                  <w14:checked w14:val="0"/>
                  <w14:checkedState w14:val="2612" w14:font="MS Gothic"/>
                  <w14:uncheckedState w14:val="2610" w14:font="MS Gothic"/>
                </w14:checkbox>
              </w:sdtPr>
              <w:sdtContent>
                <w:r w:rsidR="00D578BF" w:rsidRPr="00D24F4A">
                  <w:rPr>
                    <w:rFonts w:ascii="MS Gothic" w:eastAsia="MS Gothic" w:hAnsi="MS Gothic" w:hint="eastAsia"/>
                    <w:szCs w:val="20"/>
                  </w:rPr>
                  <w:t>☐</w:t>
                </w:r>
              </w:sdtContent>
            </w:sdt>
            <w:r w:rsidR="00D578BF" w:rsidRPr="00D24F4A">
              <w:rPr>
                <w:szCs w:val="20"/>
              </w:rPr>
              <w:t xml:space="preserve"> </w:t>
            </w:r>
            <w:r w:rsidR="00D578BF">
              <w:rPr>
                <w:szCs w:val="20"/>
              </w:rPr>
              <w:t xml:space="preserve">Contribution towards travel expenses </w:t>
            </w:r>
          </w:p>
          <w:p w14:paraId="2A907236" w14:textId="77777777" w:rsidR="003E07CC" w:rsidRDefault="00000000" w:rsidP="00D578BF">
            <w:pPr>
              <w:spacing w:before="0" w:beforeAutospacing="0"/>
              <w:contextualSpacing/>
              <w:rPr>
                <w:szCs w:val="20"/>
              </w:rPr>
            </w:pPr>
            <w:sdt>
              <w:sdtPr>
                <w:rPr>
                  <w:szCs w:val="20"/>
                </w:rPr>
                <w:id w:val="-238943404"/>
                <w14:checkbox>
                  <w14:checked w14:val="0"/>
                  <w14:checkedState w14:val="2612" w14:font="MS Gothic"/>
                  <w14:uncheckedState w14:val="2610" w14:font="MS Gothic"/>
                </w14:checkbox>
              </w:sdtPr>
              <w:sdtContent>
                <w:r w:rsidR="00D578BF" w:rsidRPr="00D24F4A">
                  <w:rPr>
                    <w:rFonts w:ascii="MS Gothic" w:eastAsia="MS Gothic" w:hAnsi="MS Gothic" w:hint="eastAsia"/>
                    <w:szCs w:val="20"/>
                  </w:rPr>
                  <w:t>☐</w:t>
                </w:r>
              </w:sdtContent>
            </w:sdt>
            <w:r w:rsidR="00D578BF" w:rsidRPr="00D24F4A">
              <w:rPr>
                <w:szCs w:val="20"/>
              </w:rPr>
              <w:t xml:space="preserve"> </w:t>
            </w:r>
            <w:r w:rsidR="00D578BF">
              <w:rPr>
                <w:szCs w:val="20"/>
              </w:rPr>
              <w:t>Hotel booking (</w:t>
            </w:r>
            <w:r w:rsidR="00D578BF" w:rsidRPr="003E07CC">
              <w:rPr>
                <w:szCs w:val="20"/>
              </w:rPr>
              <w:t>for up to three nights</w:t>
            </w:r>
            <w:r w:rsidR="00D578BF">
              <w:rPr>
                <w:szCs w:val="20"/>
              </w:rPr>
              <w:t xml:space="preserve">, </w:t>
            </w:r>
            <w:r w:rsidR="00D578BF" w:rsidRPr="003E07CC">
              <w:rPr>
                <w:szCs w:val="20"/>
              </w:rPr>
              <w:t>Tuesday 10th September – Friday 13th September)</w:t>
            </w:r>
          </w:p>
          <w:p w14:paraId="73B02AA0" w14:textId="42B95B8E" w:rsidR="00D578BF" w:rsidRDefault="00D578BF" w:rsidP="00D578BF">
            <w:pPr>
              <w:spacing w:before="0" w:beforeAutospacing="0"/>
              <w:contextualSpacing/>
            </w:pPr>
          </w:p>
        </w:tc>
      </w:tr>
      <w:tr w:rsidR="00C70204" w14:paraId="6B986F87" w14:textId="77777777" w:rsidTr="00CF2815">
        <w:tc>
          <w:tcPr>
            <w:tcW w:w="5000" w:type="pct"/>
            <w:shd w:val="clear" w:color="auto" w:fill="F2F2F2" w:themeFill="background1" w:themeFillShade="F2"/>
            <w:tcMar>
              <w:top w:w="28" w:type="dxa"/>
              <w:bottom w:w="28" w:type="dxa"/>
            </w:tcMar>
          </w:tcPr>
          <w:p w14:paraId="7CB94BA8" w14:textId="77777777" w:rsidR="00C70204" w:rsidRDefault="00C70204" w:rsidP="00CF2815">
            <w:pPr>
              <w:rPr>
                <w:b/>
              </w:rPr>
            </w:pPr>
            <w:r>
              <w:rPr>
                <w:b/>
                <w:szCs w:val="20"/>
              </w:rPr>
              <w:t>Financial Need: Please</w:t>
            </w:r>
            <w:r w:rsidRPr="00F87DD2">
              <w:rPr>
                <w:b/>
                <w:szCs w:val="20"/>
              </w:rPr>
              <w:t xml:space="preserve"> </w:t>
            </w:r>
            <w:r>
              <w:rPr>
                <w:b/>
                <w:szCs w:val="20"/>
              </w:rPr>
              <w:t>describe</w:t>
            </w:r>
            <w:r w:rsidRPr="00F87DD2">
              <w:rPr>
                <w:b/>
                <w:szCs w:val="20"/>
              </w:rPr>
              <w:t xml:space="preserve"> why</w:t>
            </w:r>
            <w:r>
              <w:rPr>
                <w:b/>
                <w:szCs w:val="20"/>
              </w:rPr>
              <w:t xml:space="preserve"> you are requesting this grant funding</w:t>
            </w:r>
            <w:r w:rsidRPr="00F87DD2">
              <w:rPr>
                <w:b/>
                <w:szCs w:val="20"/>
              </w:rPr>
              <w:t>, providing evidence where possible (e.g., organization’s travel policy, details of previous unsuccessful applications, other colleagues who are attending, additional barriers)</w:t>
            </w:r>
            <w:r>
              <w:rPr>
                <w:b/>
                <w:szCs w:val="20"/>
              </w:rPr>
              <w:t xml:space="preserve"> </w:t>
            </w:r>
            <w:r>
              <w:rPr>
                <w:bCs/>
                <w:szCs w:val="20"/>
              </w:rPr>
              <w:t>[max. 100 words]</w:t>
            </w:r>
          </w:p>
        </w:tc>
      </w:tr>
      <w:tr w:rsidR="00C70204" w14:paraId="394AE71E" w14:textId="77777777" w:rsidTr="00CF2815">
        <w:tc>
          <w:tcPr>
            <w:tcW w:w="5000" w:type="pct"/>
            <w:shd w:val="clear" w:color="auto" w:fill="auto"/>
            <w:tcMar>
              <w:top w:w="28" w:type="dxa"/>
              <w:bottom w:w="28" w:type="dxa"/>
            </w:tcMar>
          </w:tcPr>
          <w:p w14:paraId="51FB85DA" w14:textId="77777777" w:rsidR="00C70204" w:rsidRDefault="00C70204" w:rsidP="00CF2815">
            <w:pPr>
              <w:spacing w:before="0" w:beforeAutospacing="0" w:after="120"/>
              <w:rPr>
                <w:b/>
              </w:rPr>
            </w:pPr>
          </w:p>
        </w:tc>
      </w:tr>
      <w:tr w:rsidR="00C70204" w14:paraId="26088E03" w14:textId="77777777" w:rsidTr="00CF2815">
        <w:tc>
          <w:tcPr>
            <w:tcW w:w="5000" w:type="pct"/>
            <w:shd w:val="clear" w:color="auto" w:fill="F2F2F2" w:themeFill="background1" w:themeFillShade="F2"/>
            <w:tcMar>
              <w:top w:w="28" w:type="dxa"/>
              <w:bottom w:w="28" w:type="dxa"/>
            </w:tcMar>
          </w:tcPr>
          <w:p w14:paraId="09914B75" w14:textId="77777777" w:rsidR="00C70204" w:rsidRPr="00834C3A" w:rsidRDefault="00C70204" w:rsidP="00CF2815">
            <w:pPr>
              <w:rPr>
                <w:b/>
              </w:rPr>
            </w:pPr>
            <w:r>
              <w:rPr>
                <w:b/>
              </w:rPr>
              <w:t>Link to your blog, or previous examples of blogging (if possible)</w:t>
            </w:r>
          </w:p>
        </w:tc>
      </w:tr>
      <w:tr w:rsidR="00C70204" w14:paraId="1B044E02" w14:textId="77777777" w:rsidTr="00CF2815">
        <w:tc>
          <w:tcPr>
            <w:tcW w:w="5000" w:type="pct"/>
            <w:tcMar>
              <w:top w:w="28" w:type="dxa"/>
              <w:bottom w:w="28" w:type="dxa"/>
            </w:tcMar>
          </w:tcPr>
          <w:p w14:paraId="076A7B2E" w14:textId="77777777" w:rsidR="00C70204" w:rsidRDefault="00C70204" w:rsidP="00CF2815">
            <w:pPr>
              <w:spacing w:before="0" w:beforeAutospacing="0"/>
            </w:pPr>
          </w:p>
        </w:tc>
      </w:tr>
    </w:tbl>
    <w:p w14:paraId="0F316258" w14:textId="77777777" w:rsidR="00C70204" w:rsidRDefault="00C70204" w:rsidP="00C70204">
      <w:pPr>
        <w:pStyle w:val="ListParagraph"/>
        <w:numPr>
          <w:ilvl w:val="0"/>
          <w:numId w:val="16"/>
        </w:numPr>
        <w:rPr>
          <w:b/>
          <w:color w:val="007C6F"/>
          <w:sz w:val="22"/>
        </w:rPr>
      </w:pPr>
      <w:r>
        <w:rPr>
          <w:b/>
          <w:color w:val="007C6F"/>
          <w:sz w:val="22"/>
        </w:rPr>
        <w:t>Relevance and Potential Impact of Event</w:t>
      </w:r>
    </w:p>
    <w:p w14:paraId="7496859C" w14:textId="77777777" w:rsidR="00C70204" w:rsidRPr="0007296A" w:rsidRDefault="00C70204" w:rsidP="00C70204">
      <w:pPr>
        <w:pStyle w:val="ListParagraph"/>
        <w:ind w:left="360"/>
        <w:rPr>
          <w:b/>
          <w:color w:val="007C6F"/>
          <w:sz w:val="22"/>
        </w:rPr>
      </w:pPr>
    </w:p>
    <w:tbl>
      <w:tblPr>
        <w:tblStyle w:val="TableGrid"/>
        <w:tblW w:w="5000" w:type="pct"/>
        <w:tblLook w:val="04A0" w:firstRow="1" w:lastRow="0" w:firstColumn="1" w:lastColumn="0" w:noHBand="0" w:noVBand="1"/>
      </w:tblPr>
      <w:tblGrid>
        <w:gridCol w:w="9736"/>
      </w:tblGrid>
      <w:tr w:rsidR="00C70204" w14:paraId="40A34B8A" w14:textId="77777777" w:rsidTr="00CF2815">
        <w:tc>
          <w:tcPr>
            <w:tcW w:w="5000" w:type="pct"/>
            <w:shd w:val="clear" w:color="auto" w:fill="F2F2F2" w:themeFill="background1" w:themeFillShade="F2"/>
          </w:tcPr>
          <w:p w14:paraId="4D90A1FD" w14:textId="77777777" w:rsidR="00C70204" w:rsidRPr="00A46F07" w:rsidRDefault="00C70204" w:rsidP="00CF2815">
            <w:pPr>
              <w:rPr>
                <w:b/>
              </w:rPr>
            </w:pPr>
            <w:r>
              <w:rPr>
                <w:b/>
              </w:rPr>
              <w:t xml:space="preserve">Describe the relevance of your role to your organizations’ digital preservation aims </w:t>
            </w:r>
            <w:r w:rsidRPr="000E30E4">
              <w:rPr>
                <w:bCs/>
              </w:rPr>
              <w:t>[max. 300 words]</w:t>
            </w:r>
          </w:p>
        </w:tc>
      </w:tr>
      <w:tr w:rsidR="00C70204" w14:paraId="14118949" w14:textId="77777777" w:rsidTr="00CF2815">
        <w:tc>
          <w:tcPr>
            <w:tcW w:w="5000" w:type="pct"/>
          </w:tcPr>
          <w:p w14:paraId="5395C4CC" w14:textId="77777777" w:rsidR="00C70204" w:rsidRDefault="00C70204" w:rsidP="00CF2815"/>
          <w:p w14:paraId="33ABB3E1" w14:textId="77777777" w:rsidR="00C70204" w:rsidRDefault="00C70204" w:rsidP="00CF2815"/>
          <w:p w14:paraId="5D209C8C" w14:textId="77777777" w:rsidR="00C70204" w:rsidRDefault="00C70204" w:rsidP="00CF2815"/>
          <w:p w14:paraId="47229095" w14:textId="77777777" w:rsidR="00C70204" w:rsidRPr="00A46F07" w:rsidRDefault="00C70204" w:rsidP="00CF2815"/>
        </w:tc>
      </w:tr>
    </w:tbl>
    <w:p w14:paraId="7FCC713C" w14:textId="77777777" w:rsidR="00C70204" w:rsidRPr="00A46F07" w:rsidRDefault="00C70204" w:rsidP="00C70204">
      <w:pPr>
        <w:rPr>
          <w:sz w:val="16"/>
          <w:szCs w:val="16"/>
        </w:rPr>
      </w:pPr>
    </w:p>
    <w:tbl>
      <w:tblPr>
        <w:tblStyle w:val="TableGrid"/>
        <w:tblW w:w="5000" w:type="pct"/>
        <w:tblLook w:val="04A0" w:firstRow="1" w:lastRow="0" w:firstColumn="1" w:lastColumn="0" w:noHBand="0" w:noVBand="1"/>
      </w:tblPr>
      <w:tblGrid>
        <w:gridCol w:w="9736"/>
      </w:tblGrid>
      <w:tr w:rsidR="00C70204" w14:paraId="4A59C010" w14:textId="77777777" w:rsidTr="00CF2815">
        <w:tc>
          <w:tcPr>
            <w:tcW w:w="5000" w:type="pct"/>
            <w:shd w:val="clear" w:color="auto" w:fill="F2F2F2" w:themeFill="background1" w:themeFillShade="F2"/>
          </w:tcPr>
          <w:p w14:paraId="61210215" w14:textId="77777777" w:rsidR="00C70204" w:rsidRPr="00BA09D4" w:rsidRDefault="00C70204" w:rsidP="00CF2815">
            <w:pPr>
              <w:rPr>
                <w:b/>
              </w:rPr>
            </w:pPr>
            <w:r>
              <w:rPr>
                <w:b/>
              </w:rPr>
              <w:t xml:space="preserve">How will attending the development opportunity further your own professional development? </w:t>
            </w:r>
            <w:r w:rsidRPr="000E30E4">
              <w:rPr>
                <w:bCs/>
              </w:rPr>
              <w:t>[max. 300 words]</w:t>
            </w:r>
          </w:p>
        </w:tc>
      </w:tr>
      <w:tr w:rsidR="00C70204" w14:paraId="6F9E32C1" w14:textId="77777777" w:rsidTr="00CF2815">
        <w:tc>
          <w:tcPr>
            <w:tcW w:w="5000" w:type="pct"/>
          </w:tcPr>
          <w:p w14:paraId="7029F6E2" w14:textId="77777777" w:rsidR="00C70204" w:rsidRDefault="00C70204" w:rsidP="00CF2815"/>
          <w:p w14:paraId="14F12A79" w14:textId="77777777" w:rsidR="00C70204" w:rsidRDefault="00C70204" w:rsidP="00CF2815"/>
          <w:p w14:paraId="02F72CDE" w14:textId="77777777" w:rsidR="00C70204" w:rsidRDefault="00C70204" w:rsidP="00CF2815"/>
          <w:p w14:paraId="5F80EA02" w14:textId="77777777" w:rsidR="00C70204" w:rsidRPr="00A46F07" w:rsidRDefault="00C70204" w:rsidP="00CF2815"/>
        </w:tc>
      </w:tr>
    </w:tbl>
    <w:p w14:paraId="230E19C4" w14:textId="77777777" w:rsidR="00C70204" w:rsidRPr="00A46F07" w:rsidRDefault="00C70204" w:rsidP="00C70204">
      <w:pPr>
        <w:rPr>
          <w:sz w:val="16"/>
          <w:szCs w:val="16"/>
        </w:rPr>
      </w:pPr>
    </w:p>
    <w:tbl>
      <w:tblPr>
        <w:tblStyle w:val="TableGrid"/>
        <w:tblW w:w="5000" w:type="pct"/>
        <w:tblLook w:val="04A0" w:firstRow="1" w:lastRow="0" w:firstColumn="1" w:lastColumn="0" w:noHBand="0" w:noVBand="1"/>
      </w:tblPr>
      <w:tblGrid>
        <w:gridCol w:w="9736"/>
      </w:tblGrid>
      <w:tr w:rsidR="00C70204" w14:paraId="4E76C650" w14:textId="77777777" w:rsidTr="00CF2815">
        <w:tc>
          <w:tcPr>
            <w:tcW w:w="5000" w:type="pct"/>
            <w:shd w:val="clear" w:color="auto" w:fill="F2F2F2" w:themeFill="background1" w:themeFillShade="F2"/>
          </w:tcPr>
          <w:p w14:paraId="6EFF2D39" w14:textId="77777777" w:rsidR="00C70204" w:rsidRPr="00BA09D4" w:rsidRDefault="00C70204" w:rsidP="00CF2815">
            <w:pPr>
              <w:rPr>
                <w:b/>
              </w:rPr>
            </w:pPr>
            <w:r>
              <w:rPr>
                <w:b/>
              </w:rPr>
              <w:t xml:space="preserve">How will the knowledge gained at the development opportunity benefit your organization more broadly? </w:t>
            </w:r>
            <w:r w:rsidRPr="000E30E4">
              <w:rPr>
                <w:bCs/>
              </w:rPr>
              <w:t>[max. 300 words]</w:t>
            </w:r>
          </w:p>
        </w:tc>
      </w:tr>
      <w:tr w:rsidR="00C70204" w14:paraId="2C60D3AB" w14:textId="77777777" w:rsidTr="00CF2815">
        <w:tc>
          <w:tcPr>
            <w:tcW w:w="5000" w:type="pct"/>
          </w:tcPr>
          <w:p w14:paraId="3DA2C667" w14:textId="77777777" w:rsidR="00C70204" w:rsidRDefault="00C70204" w:rsidP="00CF2815"/>
          <w:p w14:paraId="28A22101" w14:textId="77777777" w:rsidR="00C70204" w:rsidRDefault="00C70204" w:rsidP="00CF2815"/>
          <w:p w14:paraId="6ED8F70E" w14:textId="77777777" w:rsidR="00C70204" w:rsidRDefault="00C70204" w:rsidP="00CF2815"/>
          <w:p w14:paraId="148AD02C" w14:textId="77777777" w:rsidR="00C70204" w:rsidRPr="00A46F07" w:rsidRDefault="00C70204" w:rsidP="00CF2815"/>
        </w:tc>
      </w:tr>
    </w:tbl>
    <w:p w14:paraId="19A51CFE" w14:textId="77777777" w:rsidR="00C70204" w:rsidRDefault="00C70204" w:rsidP="00C70204">
      <w:pPr>
        <w:pStyle w:val="ListParagraph"/>
        <w:numPr>
          <w:ilvl w:val="0"/>
          <w:numId w:val="17"/>
        </w:numPr>
        <w:rPr>
          <w:b/>
          <w:color w:val="007C6F"/>
          <w:sz w:val="22"/>
        </w:rPr>
      </w:pPr>
      <w:r>
        <w:rPr>
          <w:b/>
          <w:color w:val="007C6F"/>
          <w:sz w:val="22"/>
        </w:rPr>
        <w:lastRenderedPageBreak/>
        <w:t xml:space="preserve">Declaration </w:t>
      </w:r>
    </w:p>
    <w:p w14:paraId="6E55F5E4" w14:textId="77777777" w:rsidR="00C70204" w:rsidRPr="00343F93" w:rsidRDefault="00C70204" w:rsidP="00C70204">
      <w:pPr>
        <w:pStyle w:val="ListParagraph"/>
        <w:ind w:left="360"/>
        <w:rPr>
          <w:b/>
          <w:color w:val="007C6F"/>
          <w:sz w:val="22"/>
        </w:rPr>
      </w:pPr>
    </w:p>
    <w:tbl>
      <w:tblPr>
        <w:tblStyle w:val="TableGrid"/>
        <w:tblW w:w="5000" w:type="pct"/>
        <w:tblLook w:val="04A0" w:firstRow="1" w:lastRow="0" w:firstColumn="1" w:lastColumn="0" w:noHBand="0" w:noVBand="1"/>
      </w:tblPr>
      <w:tblGrid>
        <w:gridCol w:w="1630"/>
        <w:gridCol w:w="7337"/>
        <w:gridCol w:w="769"/>
      </w:tblGrid>
      <w:tr w:rsidR="00C70204" w14:paraId="4ADA9B0D" w14:textId="77777777" w:rsidTr="00CF2815">
        <w:tc>
          <w:tcPr>
            <w:tcW w:w="4605" w:type="pct"/>
            <w:gridSpan w:val="2"/>
            <w:shd w:val="clear" w:color="auto" w:fill="F2F2F2" w:themeFill="background1" w:themeFillShade="F2"/>
          </w:tcPr>
          <w:p w14:paraId="72C71FD0" w14:textId="77777777" w:rsidR="00C70204" w:rsidRPr="00136747" w:rsidRDefault="00C70204" w:rsidP="00CF2815">
            <w:pPr>
              <w:rPr>
                <w:b/>
              </w:rPr>
            </w:pPr>
            <w:r w:rsidRPr="00136747">
              <w:rPr>
                <w:b/>
              </w:rPr>
              <w:t xml:space="preserve">I agree to the terms and conditions of the </w:t>
            </w:r>
            <w:r>
              <w:rPr>
                <w:b/>
              </w:rPr>
              <w:t>grant</w:t>
            </w:r>
            <w:r w:rsidRPr="00136747">
              <w:rPr>
                <w:b/>
              </w:rPr>
              <w:t xml:space="preserve"> as laid out in the call for applications</w:t>
            </w:r>
            <w:r>
              <w:rPr>
                <w:b/>
              </w:rPr>
              <w:t xml:space="preserve">, and I confirm I will report on the impact which this opportunity has had on my work </w:t>
            </w:r>
            <w:r w:rsidRPr="00136747">
              <w:rPr>
                <w:b/>
              </w:rPr>
              <w:t>(please tick)</w:t>
            </w:r>
          </w:p>
        </w:tc>
        <w:tc>
          <w:tcPr>
            <w:tcW w:w="395" w:type="pct"/>
          </w:tcPr>
          <w:p w14:paraId="5C1C75A8" w14:textId="77777777" w:rsidR="00C70204" w:rsidRPr="00136747" w:rsidRDefault="00C70204" w:rsidP="00CF2815">
            <w:pPr>
              <w:rPr>
                <w:sz w:val="24"/>
                <w:szCs w:val="24"/>
              </w:rPr>
            </w:pPr>
          </w:p>
        </w:tc>
      </w:tr>
      <w:tr w:rsidR="00C70204" w14:paraId="43B54EDD" w14:textId="77777777" w:rsidTr="00CF2815">
        <w:tc>
          <w:tcPr>
            <w:tcW w:w="837" w:type="pct"/>
            <w:shd w:val="clear" w:color="auto" w:fill="F2F2F2" w:themeFill="background1" w:themeFillShade="F2"/>
          </w:tcPr>
          <w:p w14:paraId="3F7B2694" w14:textId="77777777" w:rsidR="00C70204" w:rsidRPr="00136747" w:rsidRDefault="00C70204" w:rsidP="00CF2815">
            <w:pPr>
              <w:rPr>
                <w:b/>
              </w:rPr>
            </w:pPr>
            <w:r>
              <w:rPr>
                <w:b/>
              </w:rPr>
              <w:t>Date Completed</w:t>
            </w:r>
          </w:p>
        </w:tc>
        <w:tc>
          <w:tcPr>
            <w:tcW w:w="4163" w:type="pct"/>
            <w:gridSpan w:val="2"/>
          </w:tcPr>
          <w:p w14:paraId="7283C1F8" w14:textId="77777777" w:rsidR="00C70204" w:rsidRPr="00136747" w:rsidRDefault="00C70204" w:rsidP="00CF2815">
            <w:pPr>
              <w:rPr>
                <w:sz w:val="24"/>
                <w:szCs w:val="24"/>
              </w:rPr>
            </w:pPr>
          </w:p>
        </w:tc>
      </w:tr>
    </w:tbl>
    <w:p w14:paraId="1C7262AF" w14:textId="77777777" w:rsidR="00176C50" w:rsidRPr="00C70204" w:rsidRDefault="00176C50" w:rsidP="00C70204">
      <w:pPr>
        <w:spacing w:before="120" w:beforeAutospacing="0" w:after="120"/>
        <w:rPr>
          <w:b/>
        </w:rPr>
      </w:pPr>
    </w:p>
    <w:sectPr w:rsidR="00176C50" w:rsidRPr="00C70204" w:rsidSect="0080429A">
      <w:headerReference w:type="default" r:id="rId25"/>
      <w:footerReference w:type="default" r:id="rId26"/>
      <w:headerReference w:type="first" r:id="rId27"/>
      <w:pgSz w:w="11906" w:h="16838"/>
      <w:pgMar w:top="1440" w:right="1080" w:bottom="1440" w:left="108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279035F" w14:textId="77777777" w:rsidR="0080429A" w:rsidRDefault="0080429A" w:rsidP="006C54DE">
      <w:r>
        <w:separator/>
      </w:r>
    </w:p>
  </w:endnote>
  <w:endnote w:type="continuationSeparator" w:id="0">
    <w:p w14:paraId="2C3680FA" w14:textId="77777777" w:rsidR="0080429A" w:rsidRDefault="0080429A" w:rsidP="006C54D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2886BE8" w14:textId="77777777" w:rsidR="00D63208" w:rsidRPr="00505217" w:rsidRDefault="00D63208" w:rsidP="00505217">
    <w:pPr>
      <w:pStyle w:val="Footer"/>
      <w:jc w:val="right"/>
      <w:rPr>
        <w:sz w:val="16"/>
        <w:szCs w:val="16"/>
      </w:rPr>
    </w:pPr>
    <w:r w:rsidRPr="00505217">
      <w:rPr>
        <w:sz w:val="16"/>
        <w:szCs w:val="16"/>
      </w:rPr>
      <w:t>www.dpconline.or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DAE6B5C" w14:textId="77777777" w:rsidR="0080429A" w:rsidRDefault="0080429A" w:rsidP="006C54DE">
      <w:r>
        <w:separator/>
      </w:r>
    </w:p>
  </w:footnote>
  <w:footnote w:type="continuationSeparator" w:id="0">
    <w:p w14:paraId="1026532B" w14:textId="77777777" w:rsidR="0080429A" w:rsidRDefault="0080429A" w:rsidP="006C54D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79AB79A" w14:textId="0B01819E" w:rsidR="00D63208" w:rsidRDefault="0016417C" w:rsidP="006C54DE">
    <w:pPr>
      <w:pStyle w:val="Header"/>
      <w:jc w:val="right"/>
    </w:pPr>
    <w:r>
      <w:rPr>
        <w:noProof/>
        <w:lang w:eastAsia="en-GB"/>
      </w:rPr>
      <w:drawing>
        <wp:inline distT="0" distB="0" distL="0" distR="0" wp14:anchorId="7EC6D0D9" wp14:editId="2C4723DF">
          <wp:extent cx="1828800" cy="387985"/>
          <wp:effectExtent l="19050" t="0" r="0" b="0"/>
          <wp:docPr id="3"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
                  <a:srcRect/>
                  <a:stretch>
                    <a:fillRect/>
                  </a:stretch>
                </pic:blipFill>
                <pic:spPr bwMode="auto">
                  <a:xfrm>
                    <a:off x="0" y="0"/>
                    <a:ext cx="1828800" cy="387985"/>
                  </a:xfrm>
                  <a:prstGeom prst="rect">
                    <a:avLst/>
                  </a:prstGeom>
                  <a:noFill/>
                  <a:ln w="9525">
                    <a:noFill/>
                    <a:miter lim="800000"/>
                    <a:headEnd/>
                    <a:tailEnd/>
                  </a:ln>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9546774" w14:textId="77777777" w:rsidR="00D63208" w:rsidRDefault="00D63208" w:rsidP="006C54DE">
    <w:pPr>
      <w:pStyle w:val="Header"/>
      <w:jc w:val="right"/>
    </w:pPr>
    <w:r>
      <w:rPr>
        <w:noProof/>
        <w:lang w:eastAsia="en-GB"/>
      </w:rPr>
      <w:drawing>
        <wp:inline distT="0" distB="0" distL="0" distR="0" wp14:anchorId="60666EEA" wp14:editId="54B9F06E">
          <wp:extent cx="1828800" cy="387985"/>
          <wp:effectExtent l="19050" t="0" r="0" b="0"/>
          <wp:docPr id="2"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
                  <a:srcRect/>
                  <a:stretch>
                    <a:fillRect/>
                  </a:stretch>
                </pic:blipFill>
                <pic:spPr bwMode="auto">
                  <a:xfrm>
                    <a:off x="0" y="0"/>
                    <a:ext cx="1828800" cy="387985"/>
                  </a:xfrm>
                  <a:prstGeom prst="rect">
                    <a:avLst/>
                  </a:prstGeom>
                  <a:noFill/>
                  <a:ln w="9525">
                    <a:noFill/>
                    <a:miter lim="800000"/>
                    <a:headEnd/>
                    <a:tailEnd/>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957BFF"/>
    <w:multiLevelType w:val="hybridMultilevel"/>
    <w:tmpl w:val="0768A0F2"/>
    <w:lvl w:ilvl="0" w:tplc="08090001">
      <w:start w:val="1"/>
      <w:numFmt w:val="bullet"/>
      <w:lvlText w:val=""/>
      <w:lvlJc w:val="left"/>
      <w:pPr>
        <w:ind w:left="765" w:hanging="360"/>
      </w:pPr>
      <w:rPr>
        <w:rFonts w:ascii="Symbol" w:hAnsi="Symbol" w:hint="default"/>
      </w:rPr>
    </w:lvl>
    <w:lvl w:ilvl="1" w:tplc="08090003" w:tentative="1">
      <w:start w:val="1"/>
      <w:numFmt w:val="bullet"/>
      <w:lvlText w:val="o"/>
      <w:lvlJc w:val="left"/>
      <w:pPr>
        <w:ind w:left="1485" w:hanging="360"/>
      </w:pPr>
      <w:rPr>
        <w:rFonts w:ascii="Courier New" w:hAnsi="Courier New" w:cs="Courier New" w:hint="default"/>
      </w:rPr>
    </w:lvl>
    <w:lvl w:ilvl="2" w:tplc="08090005" w:tentative="1">
      <w:start w:val="1"/>
      <w:numFmt w:val="bullet"/>
      <w:lvlText w:val=""/>
      <w:lvlJc w:val="left"/>
      <w:pPr>
        <w:ind w:left="2205" w:hanging="360"/>
      </w:pPr>
      <w:rPr>
        <w:rFonts w:ascii="Wingdings" w:hAnsi="Wingdings" w:hint="default"/>
      </w:rPr>
    </w:lvl>
    <w:lvl w:ilvl="3" w:tplc="08090001" w:tentative="1">
      <w:start w:val="1"/>
      <w:numFmt w:val="bullet"/>
      <w:lvlText w:val=""/>
      <w:lvlJc w:val="left"/>
      <w:pPr>
        <w:ind w:left="2925" w:hanging="360"/>
      </w:pPr>
      <w:rPr>
        <w:rFonts w:ascii="Symbol" w:hAnsi="Symbol" w:hint="default"/>
      </w:rPr>
    </w:lvl>
    <w:lvl w:ilvl="4" w:tplc="08090003" w:tentative="1">
      <w:start w:val="1"/>
      <w:numFmt w:val="bullet"/>
      <w:lvlText w:val="o"/>
      <w:lvlJc w:val="left"/>
      <w:pPr>
        <w:ind w:left="3645" w:hanging="360"/>
      </w:pPr>
      <w:rPr>
        <w:rFonts w:ascii="Courier New" w:hAnsi="Courier New" w:cs="Courier New" w:hint="default"/>
      </w:rPr>
    </w:lvl>
    <w:lvl w:ilvl="5" w:tplc="08090005" w:tentative="1">
      <w:start w:val="1"/>
      <w:numFmt w:val="bullet"/>
      <w:lvlText w:val=""/>
      <w:lvlJc w:val="left"/>
      <w:pPr>
        <w:ind w:left="4365" w:hanging="360"/>
      </w:pPr>
      <w:rPr>
        <w:rFonts w:ascii="Wingdings" w:hAnsi="Wingdings" w:hint="default"/>
      </w:rPr>
    </w:lvl>
    <w:lvl w:ilvl="6" w:tplc="08090001" w:tentative="1">
      <w:start w:val="1"/>
      <w:numFmt w:val="bullet"/>
      <w:lvlText w:val=""/>
      <w:lvlJc w:val="left"/>
      <w:pPr>
        <w:ind w:left="5085" w:hanging="360"/>
      </w:pPr>
      <w:rPr>
        <w:rFonts w:ascii="Symbol" w:hAnsi="Symbol" w:hint="default"/>
      </w:rPr>
    </w:lvl>
    <w:lvl w:ilvl="7" w:tplc="08090003" w:tentative="1">
      <w:start w:val="1"/>
      <w:numFmt w:val="bullet"/>
      <w:lvlText w:val="o"/>
      <w:lvlJc w:val="left"/>
      <w:pPr>
        <w:ind w:left="5805" w:hanging="360"/>
      </w:pPr>
      <w:rPr>
        <w:rFonts w:ascii="Courier New" w:hAnsi="Courier New" w:cs="Courier New" w:hint="default"/>
      </w:rPr>
    </w:lvl>
    <w:lvl w:ilvl="8" w:tplc="08090005" w:tentative="1">
      <w:start w:val="1"/>
      <w:numFmt w:val="bullet"/>
      <w:lvlText w:val=""/>
      <w:lvlJc w:val="left"/>
      <w:pPr>
        <w:ind w:left="6525" w:hanging="360"/>
      </w:pPr>
      <w:rPr>
        <w:rFonts w:ascii="Wingdings" w:hAnsi="Wingdings" w:hint="default"/>
      </w:rPr>
    </w:lvl>
  </w:abstractNum>
  <w:abstractNum w:abstractNumId="1" w15:restartNumberingAfterBreak="0">
    <w:nsid w:val="01F07889"/>
    <w:multiLevelType w:val="hybridMultilevel"/>
    <w:tmpl w:val="F27C36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2C74C9A"/>
    <w:multiLevelType w:val="hybridMultilevel"/>
    <w:tmpl w:val="74AEB4E4"/>
    <w:lvl w:ilvl="0" w:tplc="2F38E91A">
      <w:start w:val="1"/>
      <w:numFmt w:val="decimal"/>
      <w:pStyle w:val="DPCheading1"/>
      <w:lvlText w:val="%1."/>
      <w:lvlJc w:val="left"/>
      <w:pPr>
        <w:ind w:left="720" w:hanging="360"/>
      </w:pPr>
      <w:rPr>
        <w:rFonts w:cs="Times New Roman" w:hint="default"/>
        <w:b/>
      </w:rPr>
    </w:lvl>
    <w:lvl w:ilvl="1" w:tplc="08090019" w:tentative="1">
      <w:start w:val="1"/>
      <w:numFmt w:val="lowerLetter"/>
      <w:lvlText w:val="%2."/>
      <w:lvlJc w:val="left"/>
      <w:pPr>
        <w:ind w:left="1440" w:hanging="360"/>
      </w:pPr>
      <w:rPr>
        <w:rFonts w:cs="Times New Roman"/>
      </w:rPr>
    </w:lvl>
    <w:lvl w:ilvl="2" w:tplc="0809001B" w:tentative="1">
      <w:start w:val="1"/>
      <w:numFmt w:val="lowerRoman"/>
      <w:lvlText w:val="%3."/>
      <w:lvlJc w:val="right"/>
      <w:pPr>
        <w:ind w:left="2160" w:hanging="180"/>
      </w:pPr>
      <w:rPr>
        <w:rFonts w:cs="Times New Roman"/>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abstractNum w:abstractNumId="3" w15:restartNumberingAfterBreak="0">
    <w:nsid w:val="1FFF4160"/>
    <w:multiLevelType w:val="hybridMultilevel"/>
    <w:tmpl w:val="5F7EFDC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5DE7D49"/>
    <w:multiLevelType w:val="hybridMultilevel"/>
    <w:tmpl w:val="6CA696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94B513B"/>
    <w:multiLevelType w:val="hybridMultilevel"/>
    <w:tmpl w:val="020279A8"/>
    <w:lvl w:ilvl="0" w:tplc="B9208018">
      <w:start w:val="1"/>
      <w:numFmt w:val="bullet"/>
      <w:lvlText w:val=""/>
      <w:lvlJc w:val="left"/>
      <w:pPr>
        <w:ind w:left="720" w:hanging="360"/>
      </w:pPr>
      <w:rPr>
        <w:rFonts w:ascii="Symbol" w:hAnsi="Symbol" w:hint="default"/>
        <w:color w:val="auto"/>
        <w:sz w:val="22"/>
        <w:szCs w:val="22"/>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C4F7D99"/>
    <w:multiLevelType w:val="hybridMultilevel"/>
    <w:tmpl w:val="0CC66452"/>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7" w15:restartNumberingAfterBreak="0">
    <w:nsid w:val="34D17405"/>
    <w:multiLevelType w:val="hybridMultilevel"/>
    <w:tmpl w:val="847E3F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71B476A"/>
    <w:multiLevelType w:val="hybridMultilevel"/>
    <w:tmpl w:val="C4AC7B7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3A37512"/>
    <w:multiLevelType w:val="hybridMultilevel"/>
    <w:tmpl w:val="2F3436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D1D09A1"/>
    <w:multiLevelType w:val="hybridMultilevel"/>
    <w:tmpl w:val="9F4828EC"/>
    <w:lvl w:ilvl="0" w:tplc="39DC3DF6">
      <w:start w:val="1"/>
      <w:numFmt w:val="decimal"/>
      <w:lvlText w:val="%1."/>
      <w:lvlJc w:val="left"/>
      <w:pPr>
        <w:ind w:left="360" w:hanging="360"/>
      </w:pPr>
      <w:rPr>
        <w:rFonts w:hint="default"/>
        <w:b/>
        <w:color w:val="007C6F"/>
        <w:sz w:val="22"/>
        <w:szCs w:val="22"/>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1" w15:restartNumberingAfterBreak="0">
    <w:nsid w:val="512841A1"/>
    <w:multiLevelType w:val="hybridMultilevel"/>
    <w:tmpl w:val="0C624E42"/>
    <w:lvl w:ilvl="0" w:tplc="08090001">
      <w:start w:val="1"/>
      <w:numFmt w:val="bullet"/>
      <w:lvlText w:val=""/>
      <w:lvlJc w:val="left"/>
      <w:pPr>
        <w:ind w:left="770" w:hanging="360"/>
      </w:pPr>
      <w:rPr>
        <w:rFonts w:ascii="Symbol" w:hAnsi="Symbol" w:hint="default"/>
      </w:rPr>
    </w:lvl>
    <w:lvl w:ilvl="1" w:tplc="08090003" w:tentative="1">
      <w:start w:val="1"/>
      <w:numFmt w:val="bullet"/>
      <w:lvlText w:val="o"/>
      <w:lvlJc w:val="left"/>
      <w:pPr>
        <w:ind w:left="1490" w:hanging="360"/>
      </w:pPr>
      <w:rPr>
        <w:rFonts w:ascii="Courier New" w:hAnsi="Courier New" w:cs="Courier New" w:hint="default"/>
      </w:rPr>
    </w:lvl>
    <w:lvl w:ilvl="2" w:tplc="08090005" w:tentative="1">
      <w:start w:val="1"/>
      <w:numFmt w:val="bullet"/>
      <w:lvlText w:val=""/>
      <w:lvlJc w:val="left"/>
      <w:pPr>
        <w:ind w:left="2210" w:hanging="360"/>
      </w:pPr>
      <w:rPr>
        <w:rFonts w:ascii="Wingdings" w:hAnsi="Wingdings" w:hint="default"/>
      </w:rPr>
    </w:lvl>
    <w:lvl w:ilvl="3" w:tplc="08090001" w:tentative="1">
      <w:start w:val="1"/>
      <w:numFmt w:val="bullet"/>
      <w:lvlText w:val=""/>
      <w:lvlJc w:val="left"/>
      <w:pPr>
        <w:ind w:left="2930" w:hanging="360"/>
      </w:pPr>
      <w:rPr>
        <w:rFonts w:ascii="Symbol" w:hAnsi="Symbol" w:hint="default"/>
      </w:rPr>
    </w:lvl>
    <w:lvl w:ilvl="4" w:tplc="08090003" w:tentative="1">
      <w:start w:val="1"/>
      <w:numFmt w:val="bullet"/>
      <w:lvlText w:val="o"/>
      <w:lvlJc w:val="left"/>
      <w:pPr>
        <w:ind w:left="3650" w:hanging="360"/>
      </w:pPr>
      <w:rPr>
        <w:rFonts w:ascii="Courier New" w:hAnsi="Courier New" w:cs="Courier New" w:hint="default"/>
      </w:rPr>
    </w:lvl>
    <w:lvl w:ilvl="5" w:tplc="08090005" w:tentative="1">
      <w:start w:val="1"/>
      <w:numFmt w:val="bullet"/>
      <w:lvlText w:val=""/>
      <w:lvlJc w:val="left"/>
      <w:pPr>
        <w:ind w:left="4370" w:hanging="360"/>
      </w:pPr>
      <w:rPr>
        <w:rFonts w:ascii="Wingdings" w:hAnsi="Wingdings" w:hint="default"/>
      </w:rPr>
    </w:lvl>
    <w:lvl w:ilvl="6" w:tplc="08090001" w:tentative="1">
      <w:start w:val="1"/>
      <w:numFmt w:val="bullet"/>
      <w:lvlText w:val=""/>
      <w:lvlJc w:val="left"/>
      <w:pPr>
        <w:ind w:left="5090" w:hanging="360"/>
      </w:pPr>
      <w:rPr>
        <w:rFonts w:ascii="Symbol" w:hAnsi="Symbol" w:hint="default"/>
      </w:rPr>
    </w:lvl>
    <w:lvl w:ilvl="7" w:tplc="08090003" w:tentative="1">
      <w:start w:val="1"/>
      <w:numFmt w:val="bullet"/>
      <w:lvlText w:val="o"/>
      <w:lvlJc w:val="left"/>
      <w:pPr>
        <w:ind w:left="5810" w:hanging="360"/>
      </w:pPr>
      <w:rPr>
        <w:rFonts w:ascii="Courier New" w:hAnsi="Courier New" w:cs="Courier New" w:hint="default"/>
      </w:rPr>
    </w:lvl>
    <w:lvl w:ilvl="8" w:tplc="08090005" w:tentative="1">
      <w:start w:val="1"/>
      <w:numFmt w:val="bullet"/>
      <w:lvlText w:val=""/>
      <w:lvlJc w:val="left"/>
      <w:pPr>
        <w:ind w:left="6530" w:hanging="360"/>
      </w:pPr>
      <w:rPr>
        <w:rFonts w:ascii="Wingdings" w:hAnsi="Wingdings" w:hint="default"/>
      </w:rPr>
    </w:lvl>
  </w:abstractNum>
  <w:abstractNum w:abstractNumId="12" w15:restartNumberingAfterBreak="0">
    <w:nsid w:val="564D095A"/>
    <w:multiLevelType w:val="hybridMultilevel"/>
    <w:tmpl w:val="C44E99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E320073"/>
    <w:multiLevelType w:val="hybridMultilevel"/>
    <w:tmpl w:val="AFAAAB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1344E53"/>
    <w:multiLevelType w:val="hybridMultilevel"/>
    <w:tmpl w:val="018E0D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634474AD"/>
    <w:multiLevelType w:val="hybridMultilevel"/>
    <w:tmpl w:val="E62486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B015105"/>
    <w:multiLevelType w:val="hybridMultilevel"/>
    <w:tmpl w:val="E62486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6DCD2107"/>
    <w:multiLevelType w:val="hybridMultilevel"/>
    <w:tmpl w:val="A57C2088"/>
    <w:lvl w:ilvl="0" w:tplc="0809000F">
      <w:start w:val="1"/>
      <w:numFmt w:val="decimal"/>
      <w:lvlText w:val="%1."/>
      <w:lvlJc w:val="left"/>
      <w:pPr>
        <w:ind w:left="363" w:hanging="360"/>
      </w:pPr>
      <w:rPr>
        <w:rFonts w:hint="default"/>
      </w:rPr>
    </w:lvl>
    <w:lvl w:ilvl="1" w:tplc="08090003" w:tentative="1">
      <w:start w:val="1"/>
      <w:numFmt w:val="bullet"/>
      <w:lvlText w:val="o"/>
      <w:lvlJc w:val="left"/>
      <w:pPr>
        <w:ind w:left="1083" w:hanging="360"/>
      </w:pPr>
      <w:rPr>
        <w:rFonts w:ascii="Courier New" w:hAnsi="Courier New" w:cs="Courier New" w:hint="default"/>
      </w:rPr>
    </w:lvl>
    <w:lvl w:ilvl="2" w:tplc="08090005" w:tentative="1">
      <w:start w:val="1"/>
      <w:numFmt w:val="bullet"/>
      <w:lvlText w:val=""/>
      <w:lvlJc w:val="left"/>
      <w:pPr>
        <w:ind w:left="1803" w:hanging="360"/>
      </w:pPr>
      <w:rPr>
        <w:rFonts w:ascii="Wingdings" w:hAnsi="Wingdings" w:hint="default"/>
      </w:rPr>
    </w:lvl>
    <w:lvl w:ilvl="3" w:tplc="08090001" w:tentative="1">
      <w:start w:val="1"/>
      <w:numFmt w:val="bullet"/>
      <w:lvlText w:val=""/>
      <w:lvlJc w:val="left"/>
      <w:pPr>
        <w:ind w:left="2523" w:hanging="360"/>
      </w:pPr>
      <w:rPr>
        <w:rFonts w:ascii="Symbol" w:hAnsi="Symbol" w:hint="default"/>
      </w:rPr>
    </w:lvl>
    <w:lvl w:ilvl="4" w:tplc="08090003" w:tentative="1">
      <w:start w:val="1"/>
      <w:numFmt w:val="bullet"/>
      <w:lvlText w:val="o"/>
      <w:lvlJc w:val="left"/>
      <w:pPr>
        <w:ind w:left="3243" w:hanging="360"/>
      </w:pPr>
      <w:rPr>
        <w:rFonts w:ascii="Courier New" w:hAnsi="Courier New" w:cs="Courier New" w:hint="default"/>
      </w:rPr>
    </w:lvl>
    <w:lvl w:ilvl="5" w:tplc="08090005" w:tentative="1">
      <w:start w:val="1"/>
      <w:numFmt w:val="bullet"/>
      <w:lvlText w:val=""/>
      <w:lvlJc w:val="left"/>
      <w:pPr>
        <w:ind w:left="3963" w:hanging="360"/>
      </w:pPr>
      <w:rPr>
        <w:rFonts w:ascii="Wingdings" w:hAnsi="Wingdings" w:hint="default"/>
      </w:rPr>
    </w:lvl>
    <w:lvl w:ilvl="6" w:tplc="08090001" w:tentative="1">
      <w:start w:val="1"/>
      <w:numFmt w:val="bullet"/>
      <w:lvlText w:val=""/>
      <w:lvlJc w:val="left"/>
      <w:pPr>
        <w:ind w:left="4683" w:hanging="360"/>
      </w:pPr>
      <w:rPr>
        <w:rFonts w:ascii="Symbol" w:hAnsi="Symbol" w:hint="default"/>
      </w:rPr>
    </w:lvl>
    <w:lvl w:ilvl="7" w:tplc="08090003" w:tentative="1">
      <w:start w:val="1"/>
      <w:numFmt w:val="bullet"/>
      <w:lvlText w:val="o"/>
      <w:lvlJc w:val="left"/>
      <w:pPr>
        <w:ind w:left="5403" w:hanging="360"/>
      </w:pPr>
      <w:rPr>
        <w:rFonts w:ascii="Courier New" w:hAnsi="Courier New" w:cs="Courier New" w:hint="default"/>
      </w:rPr>
    </w:lvl>
    <w:lvl w:ilvl="8" w:tplc="08090005" w:tentative="1">
      <w:start w:val="1"/>
      <w:numFmt w:val="bullet"/>
      <w:lvlText w:val=""/>
      <w:lvlJc w:val="left"/>
      <w:pPr>
        <w:ind w:left="6123" w:hanging="360"/>
      </w:pPr>
      <w:rPr>
        <w:rFonts w:ascii="Wingdings" w:hAnsi="Wingdings" w:hint="default"/>
      </w:rPr>
    </w:lvl>
  </w:abstractNum>
  <w:abstractNum w:abstractNumId="18" w15:restartNumberingAfterBreak="0">
    <w:nsid w:val="722E0E71"/>
    <w:multiLevelType w:val="hybridMultilevel"/>
    <w:tmpl w:val="7228E02A"/>
    <w:lvl w:ilvl="0" w:tplc="4202AFD6">
      <w:start w:val="1"/>
      <w:numFmt w:val="bullet"/>
      <w:lvlText w:val=""/>
      <w:lvlJc w:val="left"/>
      <w:pPr>
        <w:ind w:left="720" w:hanging="360"/>
      </w:pPr>
      <w:rPr>
        <w:rFonts w:ascii="Symbol" w:hAnsi="Symbol" w:hint="default"/>
        <w:color w:val="auto"/>
        <w:sz w:val="20"/>
        <w:szCs w:val="20"/>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7B843BC0"/>
    <w:multiLevelType w:val="hybridMultilevel"/>
    <w:tmpl w:val="7D744A0C"/>
    <w:lvl w:ilvl="0" w:tplc="FB1ABA1C">
      <w:start w:val="4"/>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16cid:durableId="554660890">
    <w:abstractNumId w:val="2"/>
  </w:num>
  <w:num w:numId="2" w16cid:durableId="736561202">
    <w:abstractNumId w:val="1"/>
  </w:num>
  <w:num w:numId="3" w16cid:durableId="1463844398">
    <w:abstractNumId w:val="4"/>
  </w:num>
  <w:num w:numId="4" w16cid:durableId="1759986350">
    <w:abstractNumId w:val="2"/>
  </w:num>
  <w:num w:numId="5" w16cid:durableId="205459094">
    <w:abstractNumId w:val="2"/>
  </w:num>
  <w:num w:numId="6" w16cid:durableId="1969583584">
    <w:abstractNumId w:val="2"/>
  </w:num>
  <w:num w:numId="7" w16cid:durableId="534389472">
    <w:abstractNumId w:val="2"/>
  </w:num>
  <w:num w:numId="8" w16cid:durableId="1226797036">
    <w:abstractNumId w:val="3"/>
  </w:num>
  <w:num w:numId="9" w16cid:durableId="339087964">
    <w:abstractNumId w:val="5"/>
  </w:num>
  <w:num w:numId="10" w16cid:durableId="256525242">
    <w:abstractNumId w:val="18"/>
  </w:num>
  <w:num w:numId="11" w16cid:durableId="191890218">
    <w:abstractNumId w:val="12"/>
  </w:num>
  <w:num w:numId="12" w16cid:durableId="1189418036">
    <w:abstractNumId w:val="15"/>
  </w:num>
  <w:num w:numId="13" w16cid:durableId="2118787076">
    <w:abstractNumId w:val="16"/>
  </w:num>
  <w:num w:numId="14" w16cid:durableId="1009211420">
    <w:abstractNumId w:val="17"/>
  </w:num>
  <w:num w:numId="15" w16cid:durableId="6638753">
    <w:abstractNumId w:val="8"/>
  </w:num>
  <w:num w:numId="16" w16cid:durableId="2137139284">
    <w:abstractNumId w:val="10"/>
  </w:num>
  <w:num w:numId="17" w16cid:durableId="581257305">
    <w:abstractNumId w:val="19"/>
  </w:num>
  <w:num w:numId="18" w16cid:durableId="717507513">
    <w:abstractNumId w:val="13"/>
  </w:num>
  <w:num w:numId="19" w16cid:durableId="733741126">
    <w:abstractNumId w:val="9"/>
  </w:num>
  <w:num w:numId="20" w16cid:durableId="7105488">
    <w:abstractNumId w:val="7"/>
  </w:num>
  <w:num w:numId="21" w16cid:durableId="850291148">
    <w:abstractNumId w:val="14"/>
  </w:num>
  <w:num w:numId="22" w16cid:durableId="1690981225">
    <w:abstractNumId w:val="0"/>
  </w:num>
  <w:num w:numId="23" w16cid:durableId="372968635">
    <w:abstractNumId w:val="6"/>
  </w:num>
  <w:num w:numId="24" w16cid:durableId="56033648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QwNDczNTc1MTEwtDBW0lEKTi0uzszPAykwNKoFAPHgbvItAAAA"/>
  </w:docVars>
  <w:rsids>
    <w:rsidRoot w:val="00761001"/>
    <w:rsid w:val="00001216"/>
    <w:rsid w:val="00003239"/>
    <w:rsid w:val="00006F19"/>
    <w:rsid w:val="00010108"/>
    <w:rsid w:val="00012AFF"/>
    <w:rsid w:val="000157D1"/>
    <w:rsid w:val="0002084D"/>
    <w:rsid w:val="00022072"/>
    <w:rsid w:val="00023A44"/>
    <w:rsid w:val="00030F9C"/>
    <w:rsid w:val="00032423"/>
    <w:rsid w:val="00032563"/>
    <w:rsid w:val="000408AE"/>
    <w:rsid w:val="000436F0"/>
    <w:rsid w:val="00044E9B"/>
    <w:rsid w:val="00051530"/>
    <w:rsid w:val="0005797C"/>
    <w:rsid w:val="0006189D"/>
    <w:rsid w:val="000636EE"/>
    <w:rsid w:val="0006556B"/>
    <w:rsid w:val="00067166"/>
    <w:rsid w:val="0007296A"/>
    <w:rsid w:val="00073CFA"/>
    <w:rsid w:val="00074750"/>
    <w:rsid w:val="000827D8"/>
    <w:rsid w:val="000839C5"/>
    <w:rsid w:val="00083CB7"/>
    <w:rsid w:val="00087565"/>
    <w:rsid w:val="00087C49"/>
    <w:rsid w:val="00092044"/>
    <w:rsid w:val="0009536F"/>
    <w:rsid w:val="000A0C48"/>
    <w:rsid w:val="000A3E38"/>
    <w:rsid w:val="000A5E0E"/>
    <w:rsid w:val="000A660D"/>
    <w:rsid w:val="000B0D7D"/>
    <w:rsid w:val="000B15DD"/>
    <w:rsid w:val="000B5D83"/>
    <w:rsid w:val="000B69EB"/>
    <w:rsid w:val="000C0DB0"/>
    <w:rsid w:val="000C2E31"/>
    <w:rsid w:val="000C370F"/>
    <w:rsid w:val="000C4357"/>
    <w:rsid w:val="000C55A5"/>
    <w:rsid w:val="000C58E4"/>
    <w:rsid w:val="000C6623"/>
    <w:rsid w:val="000E12F0"/>
    <w:rsid w:val="000E5FC2"/>
    <w:rsid w:val="000F006E"/>
    <w:rsid w:val="000F46D3"/>
    <w:rsid w:val="001071B6"/>
    <w:rsid w:val="00110C78"/>
    <w:rsid w:val="00112018"/>
    <w:rsid w:val="00114797"/>
    <w:rsid w:val="00123E63"/>
    <w:rsid w:val="001242BC"/>
    <w:rsid w:val="00127693"/>
    <w:rsid w:val="001322D4"/>
    <w:rsid w:val="00135052"/>
    <w:rsid w:val="00136747"/>
    <w:rsid w:val="00140B33"/>
    <w:rsid w:val="00142331"/>
    <w:rsid w:val="001426F4"/>
    <w:rsid w:val="00145BDD"/>
    <w:rsid w:val="00147C96"/>
    <w:rsid w:val="00156F37"/>
    <w:rsid w:val="00157F7A"/>
    <w:rsid w:val="00162BC8"/>
    <w:rsid w:val="0016417C"/>
    <w:rsid w:val="001678BF"/>
    <w:rsid w:val="00167F65"/>
    <w:rsid w:val="001750CD"/>
    <w:rsid w:val="0017537D"/>
    <w:rsid w:val="00176C50"/>
    <w:rsid w:val="001808E8"/>
    <w:rsid w:val="00190F7F"/>
    <w:rsid w:val="0019168D"/>
    <w:rsid w:val="001A0701"/>
    <w:rsid w:val="001A1BDF"/>
    <w:rsid w:val="001A6621"/>
    <w:rsid w:val="001B11DD"/>
    <w:rsid w:val="001B14F9"/>
    <w:rsid w:val="001B7101"/>
    <w:rsid w:val="001C3D32"/>
    <w:rsid w:val="001D0540"/>
    <w:rsid w:val="001D0FC0"/>
    <w:rsid w:val="001D1F98"/>
    <w:rsid w:val="001D33EC"/>
    <w:rsid w:val="001D472E"/>
    <w:rsid w:val="001D58F5"/>
    <w:rsid w:val="001D5C74"/>
    <w:rsid w:val="001E0437"/>
    <w:rsid w:val="001E23E8"/>
    <w:rsid w:val="001E4363"/>
    <w:rsid w:val="001E515D"/>
    <w:rsid w:val="001F114D"/>
    <w:rsid w:val="001F6A7D"/>
    <w:rsid w:val="00204267"/>
    <w:rsid w:val="00206C58"/>
    <w:rsid w:val="00212530"/>
    <w:rsid w:val="00212A95"/>
    <w:rsid w:val="00214ABB"/>
    <w:rsid w:val="00214BD5"/>
    <w:rsid w:val="0021726B"/>
    <w:rsid w:val="00221CCA"/>
    <w:rsid w:val="00222850"/>
    <w:rsid w:val="00222860"/>
    <w:rsid w:val="002247FD"/>
    <w:rsid w:val="002316B5"/>
    <w:rsid w:val="00234F20"/>
    <w:rsid w:val="00240764"/>
    <w:rsid w:val="002417EB"/>
    <w:rsid w:val="00246184"/>
    <w:rsid w:val="002502D4"/>
    <w:rsid w:val="002529C3"/>
    <w:rsid w:val="00255827"/>
    <w:rsid w:val="002565D1"/>
    <w:rsid w:val="002633CC"/>
    <w:rsid w:val="00263ED4"/>
    <w:rsid w:val="002709A7"/>
    <w:rsid w:val="0027193C"/>
    <w:rsid w:val="00276A32"/>
    <w:rsid w:val="00280848"/>
    <w:rsid w:val="0028182E"/>
    <w:rsid w:val="00281AD8"/>
    <w:rsid w:val="0028243D"/>
    <w:rsid w:val="002918DD"/>
    <w:rsid w:val="002947E9"/>
    <w:rsid w:val="002A0472"/>
    <w:rsid w:val="002A0ECD"/>
    <w:rsid w:val="002B0F43"/>
    <w:rsid w:val="002B1EAC"/>
    <w:rsid w:val="002B42C3"/>
    <w:rsid w:val="002B50AD"/>
    <w:rsid w:val="002B705A"/>
    <w:rsid w:val="002C334C"/>
    <w:rsid w:val="002C572D"/>
    <w:rsid w:val="002C666B"/>
    <w:rsid w:val="002D45B5"/>
    <w:rsid w:val="002D4E1C"/>
    <w:rsid w:val="002D6A6C"/>
    <w:rsid w:val="002D6C21"/>
    <w:rsid w:val="002D7D44"/>
    <w:rsid w:val="002E13B8"/>
    <w:rsid w:val="002F004E"/>
    <w:rsid w:val="002F0287"/>
    <w:rsid w:val="002F1882"/>
    <w:rsid w:val="002F1C51"/>
    <w:rsid w:val="002F25A2"/>
    <w:rsid w:val="002F498A"/>
    <w:rsid w:val="002F57F3"/>
    <w:rsid w:val="002F5C68"/>
    <w:rsid w:val="002F7C73"/>
    <w:rsid w:val="00300B75"/>
    <w:rsid w:val="00302017"/>
    <w:rsid w:val="00304DD2"/>
    <w:rsid w:val="00306A3F"/>
    <w:rsid w:val="00307FF0"/>
    <w:rsid w:val="00315ED7"/>
    <w:rsid w:val="00317364"/>
    <w:rsid w:val="003207CD"/>
    <w:rsid w:val="00321AA7"/>
    <w:rsid w:val="00324772"/>
    <w:rsid w:val="00324B92"/>
    <w:rsid w:val="00325566"/>
    <w:rsid w:val="0032770F"/>
    <w:rsid w:val="00330194"/>
    <w:rsid w:val="00335D2F"/>
    <w:rsid w:val="00342826"/>
    <w:rsid w:val="00343F93"/>
    <w:rsid w:val="003454C7"/>
    <w:rsid w:val="00346175"/>
    <w:rsid w:val="003511D8"/>
    <w:rsid w:val="00354CA1"/>
    <w:rsid w:val="00355F71"/>
    <w:rsid w:val="0035625F"/>
    <w:rsid w:val="003564B6"/>
    <w:rsid w:val="00361320"/>
    <w:rsid w:val="00363E52"/>
    <w:rsid w:val="003749BB"/>
    <w:rsid w:val="00380120"/>
    <w:rsid w:val="00383E50"/>
    <w:rsid w:val="00385A51"/>
    <w:rsid w:val="003905DA"/>
    <w:rsid w:val="003909B9"/>
    <w:rsid w:val="003927BE"/>
    <w:rsid w:val="00393720"/>
    <w:rsid w:val="00397233"/>
    <w:rsid w:val="003A0407"/>
    <w:rsid w:val="003A1C23"/>
    <w:rsid w:val="003A3597"/>
    <w:rsid w:val="003A4422"/>
    <w:rsid w:val="003A4BEF"/>
    <w:rsid w:val="003B47BE"/>
    <w:rsid w:val="003B5403"/>
    <w:rsid w:val="003C0FB9"/>
    <w:rsid w:val="003C3660"/>
    <w:rsid w:val="003C46ED"/>
    <w:rsid w:val="003C67DA"/>
    <w:rsid w:val="003D0F97"/>
    <w:rsid w:val="003E07CC"/>
    <w:rsid w:val="003E2078"/>
    <w:rsid w:val="003E32FA"/>
    <w:rsid w:val="003E48A0"/>
    <w:rsid w:val="003E4F5A"/>
    <w:rsid w:val="003E6395"/>
    <w:rsid w:val="003E77BC"/>
    <w:rsid w:val="003F14ED"/>
    <w:rsid w:val="003F15EE"/>
    <w:rsid w:val="003F3F32"/>
    <w:rsid w:val="003F40ED"/>
    <w:rsid w:val="003F4667"/>
    <w:rsid w:val="003F6AA0"/>
    <w:rsid w:val="003F6D8C"/>
    <w:rsid w:val="00405A4F"/>
    <w:rsid w:val="004111DD"/>
    <w:rsid w:val="00411F90"/>
    <w:rsid w:val="00413380"/>
    <w:rsid w:val="00416342"/>
    <w:rsid w:val="004168BC"/>
    <w:rsid w:val="00425828"/>
    <w:rsid w:val="004258D7"/>
    <w:rsid w:val="00425900"/>
    <w:rsid w:val="00425B4D"/>
    <w:rsid w:val="004301F5"/>
    <w:rsid w:val="00432C68"/>
    <w:rsid w:val="00432EF3"/>
    <w:rsid w:val="004337B8"/>
    <w:rsid w:val="00434639"/>
    <w:rsid w:val="00435375"/>
    <w:rsid w:val="004361BC"/>
    <w:rsid w:val="0043667B"/>
    <w:rsid w:val="00437A1E"/>
    <w:rsid w:val="00437E44"/>
    <w:rsid w:val="00437F69"/>
    <w:rsid w:val="004404D5"/>
    <w:rsid w:val="00445276"/>
    <w:rsid w:val="00445C20"/>
    <w:rsid w:val="00446F59"/>
    <w:rsid w:val="00454225"/>
    <w:rsid w:val="0045440C"/>
    <w:rsid w:val="00464F8A"/>
    <w:rsid w:val="00467FD3"/>
    <w:rsid w:val="00473E2A"/>
    <w:rsid w:val="00480294"/>
    <w:rsid w:val="0048053F"/>
    <w:rsid w:val="004848CD"/>
    <w:rsid w:val="00490D5A"/>
    <w:rsid w:val="00491484"/>
    <w:rsid w:val="0049156D"/>
    <w:rsid w:val="00494D4D"/>
    <w:rsid w:val="00496260"/>
    <w:rsid w:val="004A55D2"/>
    <w:rsid w:val="004A6161"/>
    <w:rsid w:val="004A7A03"/>
    <w:rsid w:val="004B18EF"/>
    <w:rsid w:val="004B2B68"/>
    <w:rsid w:val="004B2DE3"/>
    <w:rsid w:val="004B4C22"/>
    <w:rsid w:val="004B524D"/>
    <w:rsid w:val="004C1BC1"/>
    <w:rsid w:val="004C24A8"/>
    <w:rsid w:val="004C2591"/>
    <w:rsid w:val="004C3E7C"/>
    <w:rsid w:val="004C5691"/>
    <w:rsid w:val="004C7BDF"/>
    <w:rsid w:val="004D5A54"/>
    <w:rsid w:val="004D5A92"/>
    <w:rsid w:val="004D73B0"/>
    <w:rsid w:val="004E0C62"/>
    <w:rsid w:val="004E2D9C"/>
    <w:rsid w:val="004E72FA"/>
    <w:rsid w:val="004F1B7A"/>
    <w:rsid w:val="004F2629"/>
    <w:rsid w:val="004F428B"/>
    <w:rsid w:val="004F7716"/>
    <w:rsid w:val="004F7C68"/>
    <w:rsid w:val="00505217"/>
    <w:rsid w:val="00507A78"/>
    <w:rsid w:val="0051155D"/>
    <w:rsid w:val="00524CEC"/>
    <w:rsid w:val="00524F9D"/>
    <w:rsid w:val="00532473"/>
    <w:rsid w:val="00541A89"/>
    <w:rsid w:val="00555257"/>
    <w:rsid w:val="0055675B"/>
    <w:rsid w:val="00560EAF"/>
    <w:rsid w:val="00563D1E"/>
    <w:rsid w:val="00564B86"/>
    <w:rsid w:val="00564F98"/>
    <w:rsid w:val="00565597"/>
    <w:rsid w:val="0056605E"/>
    <w:rsid w:val="00567ACE"/>
    <w:rsid w:val="00567DE9"/>
    <w:rsid w:val="00567E93"/>
    <w:rsid w:val="00570DD2"/>
    <w:rsid w:val="00571CBB"/>
    <w:rsid w:val="005747CF"/>
    <w:rsid w:val="005756A7"/>
    <w:rsid w:val="00575C5C"/>
    <w:rsid w:val="00584B87"/>
    <w:rsid w:val="00585EFC"/>
    <w:rsid w:val="00593381"/>
    <w:rsid w:val="005940DE"/>
    <w:rsid w:val="005977A4"/>
    <w:rsid w:val="005A0765"/>
    <w:rsid w:val="005A1001"/>
    <w:rsid w:val="005A5DCC"/>
    <w:rsid w:val="005B0427"/>
    <w:rsid w:val="005B09A0"/>
    <w:rsid w:val="005B133F"/>
    <w:rsid w:val="005B6530"/>
    <w:rsid w:val="005B7D45"/>
    <w:rsid w:val="005C51EF"/>
    <w:rsid w:val="005C7F65"/>
    <w:rsid w:val="005D2387"/>
    <w:rsid w:val="005E3B5F"/>
    <w:rsid w:val="005E64BE"/>
    <w:rsid w:val="005E6FD9"/>
    <w:rsid w:val="005E779D"/>
    <w:rsid w:val="005F56F9"/>
    <w:rsid w:val="005F7714"/>
    <w:rsid w:val="005F7C37"/>
    <w:rsid w:val="00601881"/>
    <w:rsid w:val="00601D83"/>
    <w:rsid w:val="00605715"/>
    <w:rsid w:val="00614330"/>
    <w:rsid w:val="00614416"/>
    <w:rsid w:val="00616194"/>
    <w:rsid w:val="00616502"/>
    <w:rsid w:val="00624DBD"/>
    <w:rsid w:val="00625DA2"/>
    <w:rsid w:val="00625F06"/>
    <w:rsid w:val="006275DE"/>
    <w:rsid w:val="00632D03"/>
    <w:rsid w:val="00635036"/>
    <w:rsid w:val="00636D3F"/>
    <w:rsid w:val="00637CAD"/>
    <w:rsid w:val="00643BDA"/>
    <w:rsid w:val="00644D3E"/>
    <w:rsid w:val="006507D7"/>
    <w:rsid w:val="00650F48"/>
    <w:rsid w:val="006524E9"/>
    <w:rsid w:val="00655491"/>
    <w:rsid w:val="00655C00"/>
    <w:rsid w:val="006607E8"/>
    <w:rsid w:val="00662BEC"/>
    <w:rsid w:val="00663056"/>
    <w:rsid w:val="00663BD3"/>
    <w:rsid w:val="00664274"/>
    <w:rsid w:val="00672C54"/>
    <w:rsid w:val="00674395"/>
    <w:rsid w:val="00675479"/>
    <w:rsid w:val="00675F9E"/>
    <w:rsid w:val="006760EE"/>
    <w:rsid w:val="006772E7"/>
    <w:rsid w:val="00695AF9"/>
    <w:rsid w:val="006965A2"/>
    <w:rsid w:val="006A49FC"/>
    <w:rsid w:val="006B096D"/>
    <w:rsid w:val="006B16F6"/>
    <w:rsid w:val="006B2D30"/>
    <w:rsid w:val="006B5170"/>
    <w:rsid w:val="006B5589"/>
    <w:rsid w:val="006B5933"/>
    <w:rsid w:val="006C1AFA"/>
    <w:rsid w:val="006C29A7"/>
    <w:rsid w:val="006C54DE"/>
    <w:rsid w:val="006C7E26"/>
    <w:rsid w:val="006C7FE5"/>
    <w:rsid w:val="006D0451"/>
    <w:rsid w:val="006D098D"/>
    <w:rsid w:val="006D16EE"/>
    <w:rsid w:val="006D3FDD"/>
    <w:rsid w:val="006D48CE"/>
    <w:rsid w:val="006E16DE"/>
    <w:rsid w:val="006E499E"/>
    <w:rsid w:val="006E4BD8"/>
    <w:rsid w:val="006E70F5"/>
    <w:rsid w:val="006F058F"/>
    <w:rsid w:val="006F1C28"/>
    <w:rsid w:val="006F20CE"/>
    <w:rsid w:val="006F3FDE"/>
    <w:rsid w:val="007015C1"/>
    <w:rsid w:val="00707922"/>
    <w:rsid w:val="00707A15"/>
    <w:rsid w:val="00710D22"/>
    <w:rsid w:val="00711FDF"/>
    <w:rsid w:val="00712444"/>
    <w:rsid w:val="0071387A"/>
    <w:rsid w:val="00715A39"/>
    <w:rsid w:val="00721DB6"/>
    <w:rsid w:val="00723555"/>
    <w:rsid w:val="00726E8A"/>
    <w:rsid w:val="00734CB0"/>
    <w:rsid w:val="00742977"/>
    <w:rsid w:val="00742D47"/>
    <w:rsid w:val="00743901"/>
    <w:rsid w:val="00746491"/>
    <w:rsid w:val="00751E18"/>
    <w:rsid w:val="0075221D"/>
    <w:rsid w:val="00754474"/>
    <w:rsid w:val="00761001"/>
    <w:rsid w:val="00762FB1"/>
    <w:rsid w:val="007634E2"/>
    <w:rsid w:val="0076368B"/>
    <w:rsid w:val="00765C97"/>
    <w:rsid w:val="0077124B"/>
    <w:rsid w:val="00771610"/>
    <w:rsid w:val="00773EB3"/>
    <w:rsid w:val="00773EC7"/>
    <w:rsid w:val="00774375"/>
    <w:rsid w:val="00777D41"/>
    <w:rsid w:val="007821AB"/>
    <w:rsid w:val="0078651B"/>
    <w:rsid w:val="00786D81"/>
    <w:rsid w:val="007876FD"/>
    <w:rsid w:val="00790B04"/>
    <w:rsid w:val="00791EA0"/>
    <w:rsid w:val="00796E1C"/>
    <w:rsid w:val="007973C7"/>
    <w:rsid w:val="007A2D1F"/>
    <w:rsid w:val="007B270B"/>
    <w:rsid w:val="007B2A05"/>
    <w:rsid w:val="007B6D93"/>
    <w:rsid w:val="007C0028"/>
    <w:rsid w:val="007C0599"/>
    <w:rsid w:val="007C05C0"/>
    <w:rsid w:val="007C4058"/>
    <w:rsid w:val="007C6164"/>
    <w:rsid w:val="007D1650"/>
    <w:rsid w:val="007D1963"/>
    <w:rsid w:val="007D1F25"/>
    <w:rsid w:val="007D20E5"/>
    <w:rsid w:val="007D44F7"/>
    <w:rsid w:val="007D48BC"/>
    <w:rsid w:val="007D6B0D"/>
    <w:rsid w:val="007E16C6"/>
    <w:rsid w:val="007E4134"/>
    <w:rsid w:val="007E42D7"/>
    <w:rsid w:val="007E5423"/>
    <w:rsid w:val="007F3204"/>
    <w:rsid w:val="007F4029"/>
    <w:rsid w:val="007F676E"/>
    <w:rsid w:val="007F6A2D"/>
    <w:rsid w:val="00801861"/>
    <w:rsid w:val="008033A8"/>
    <w:rsid w:val="0080429A"/>
    <w:rsid w:val="0081132C"/>
    <w:rsid w:val="00813946"/>
    <w:rsid w:val="008148C4"/>
    <w:rsid w:val="008227CA"/>
    <w:rsid w:val="008247E1"/>
    <w:rsid w:val="00824C75"/>
    <w:rsid w:val="00825D39"/>
    <w:rsid w:val="0082788D"/>
    <w:rsid w:val="00834C3A"/>
    <w:rsid w:val="00834F94"/>
    <w:rsid w:val="00840DD8"/>
    <w:rsid w:val="00841227"/>
    <w:rsid w:val="008435F9"/>
    <w:rsid w:val="00844B86"/>
    <w:rsid w:val="00847642"/>
    <w:rsid w:val="008500C6"/>
    <w:rsid w:val="00851969"/>
    <w:rsid w:val="00852E71"/>
    <w:rsid w:val="0086235A"/>
    <w:rsid w:val="008629C6"/>
    <w:rsid w:val="00862B95"/>
    <w:rsid w:val="0086782C"/>
    <w:rsid w:val="00872641"/>
    <w:rsid w:val="008732A9"/>
    <w:rsid w:val="0087416A"/>
    <w:rsid w:val="00875FCB"/>
    <w:rsid w:val="00877A9F"/>
    <w:rsid w:val="00882841"/>
    <w:rsid w:val="00883424"/>
    <w:rsid w:val="00886E25"/>
    <w:rsid w:val="00887AD7"/>
    <w:rsid w:val="00891EDA"/>
    <w:rsid w:val="00891F61"/>
    <w:rsid w:val="008970B6"/>
    <w:rsid w:val="008A1A54"/>
    <w:rsid w:val="008A4506"/>
    <w:rsid w:val="008A7E5F"/>
    <w:rsid w:val="008B3A9A"/>
    <w:rsid w:val="008B68B3"/>
    <w:rsid w:val="008B68FA"/>
    <w:rsid w:val="008B6B10"/>
    <w:rsid w:val="008C182F"/>
    <w:rsid w:val="008C283B"/>
    <w:rsid w:val="008C44D3"/>
    <w:rsid w:val="008C5962"/>
    <w:rsid w:val="008C6CD0"/>
    <w:rsid w:val="008D116D"/>
    <w:rsid w:val="008E0203"/>
    <w:rsid w:val="008E0733"/>
    <w:rsid w:val="008E4962"/>
    <w:rsid w:val="008E4CCC"/>
    <w:rsid w:val="008E56F5"/>
    <w:rsid w:val="008E63BA"/>
    <w:rsid w:val="008F30BE"/>
    <w:rsid w:val="008F4706"/>
    <w:rsid w:val="008F6929"/>
    <w:rsid w:val="008F6FD5"/>
    <w:rsid w:val="009001AE"/>
    <w:rsid w:val="00904792"/>
    <w:rsid w:val="009070C4"/>
    <w:rsid w:val="00911A2B"/>
    <w:rsid w:val="00917B46"/>
    <w:rsid w:val="00921FB9"/>
    <w:rsid w:val="00932239"/>
    <w:rsid w:val="0093494F"/>
    <w:rsid w:val="0093722F"/>
    <w:rsid w:val="00945B27"/>
    <w:rsid w:val="009554F7"/>
    <w:rsid w:val="009559EB"/>
    <w:rsid w:val="00956AE2"/>
    <w:rsid w:val="00957304"/>
    <w:rsid w:val="0096379B"/>
    <w:rsid w:val="009641FD"/>
    <w:rsid w:val="00965252"/>
    <w:rsid w:val="009655B5"/>
    <w:rsid w:val="00965C61"/>
    <w:rsid w:val="00966964"/>
    <w:rsid w:val="00967579"/>
    <w:rsid w:val="0097127E"/>
    <w:rsid w:val="00974EB2"/>
    <w:rsid w:val="00985358"/>
    <w:rsid w:val="00985389"/>
    <w:rsid w:val="00990198"/>
    <w:rsid w:val="00990EA0"/>
    <w:rsid w:val="0099154B"/>
    <w:rsid w:val="00991CD0"/>
    <w:rsid w:val="009A05FA"/>
    <w:rsid w:val="009A0F52"/>
    <w:rsid w:val="009A3919"/>
    <w:rsid w:val="009A717E"/>
    <w:rsid w:val="009B04C7"/>
    <w:rsid w:val="009B0F05"/>
    <w:rsid w:val="009B2C7D"/>
    <w:rsid w:val="009B53BD"/>
    <w:rsid w:val="009B6680"/>
    <w:rsid w:val="009C000B"/>
    <w:rsid w:val="009D0009"/>
    <w:rsid w:val="009D3A66"/>
    <w:rsid w:val="009D7E1A"/>
    <w:rsid w:val="009E3005"/>
    <w:rsid w:val="009E383F"/>
    <w:rsid w:val="009E62E0"/>
    <w:rsid w:val="009F168E"/>
    <w:rsid w:val="00A01225"/>
    <w:rsid w:val="00A057F6"/>
    <w:rsid w:val="00A11BEC"/>
    <w:rsid w:val="00A141FD"/>
    <w:rsid w:val="00A2164A"/>
    <w:rsid w:val="00A23B3F"/>
    <w:rsid w:val="00A26475"/>
    <w:rsid w:val="00A27326"/>
    <w:rsid w:val="00A27850"/>
    <w:rsid w:val="00A30DA1"/>
    <w:rsid w:val="00A31291"/>
    <w:rsid w:val="00A342B5"/>
    <w:rsid w:val="00A35488"/>
    <w:rsid w:val="00A4504F"/>
    <w:rsid w:val="00A45BBB"/>
    <w:rsid w:val="00A46F07"/>
    <w:rsid w:val="00A47579"/>
    <w:rsid w:val="00A51788"/>
    <w:rsid w:val="00A52EAF"/>
    <w:rsid w:val="00A536BF"/>
    <w:rsid w:val="00A56667"/>
    <w:rsid w:val="00A56E72"/>
    <w:rsid w:val="00A6665C"/>
    <w:rsid w:val="00A669FE"/>
    <w:rsid w:val="00A672A6"/>
    <w:rsid w:val="00A7048B"/>
    <w:rsid w:val="00A75213"/>
    <w:rsid w:val="00A807C4"/>
    <w:rsid w:val="00A80FEC"/>
    <w:rsid w:val="00A83386"/>
    <w:rsid w:val="00A84510"/>
    <w:rsid w:val="00A937E8"/>
    <w:rsid w:val="00A94283"/>
    <w:rsid w:val="00A95D8F"/>
    <w:rsid w:val="00A96F37"/>
    <w:rsid w:val="00AA090B"/>
    <w:rsid w:val="00AA5877"/>
    <w:rsid w:val="00AB2989"/>
    <w:rsid w:val="00AB321E"/>
    <w:rsid w:val="00AB763E"/>
    <w:rsid w:val="00AC00B2"/>
    <w:rsid w:val="00AC1527"/>
    <w:rsid w:val="00AC16B9"/>
    <w:rsid w:val="00AC3E10"/>
    <w:rsid w:val="00AC535A"/>
    <w:rsid w:val="00AD1FA6"/>
    <w:rsid w:val="00AD7352"/>
    <w:rsid w:val="00AD78BE"/>
    <w:rsid w:val="00AE36D7"/>
    <w:rsid w:val="00AE6554"/>
    <w:rsid w:val="00AE77C7"/>
    <w:rsid w:val="00AE7A97"/>
    <w:rsid w:val="00AF22DF"/>
    <w:rsid w:val="00AF3F4A"/>
    <w:rsid w:val="00AF7472"/>
    <w:rsid w:val="00AF7566"/>
    <w:rsid w:val="00B04340"/>
    <w:rsid w:val="00B04E9B"/>
    <w:rsid w:val="00B22B05"/>
    <w:rsid w:val="00B2517C"/>
    <w:rsid w:val="00B2781C"/>
    <w:rsid w:val="00B32330"/>
    <w:rsid w:val="00B334B9"/>
    <w:rsid w:val="00B34EFB"/>
    <w:rsid w:val="00B42D09"/>
    <w:rsid w:val="00B43570"/>
    <w:rsid w:val="00B442B9"/>
    <w:rsid w:val="00B47DEF"/>
    <w:rsid w:val="00B50C42"/>
    <w:rsid w:val="00B54503"/>
    <w:rsid w:val="00B558A1"/>
    <w:rsid w:val="00B606DC"/>
    <w:rsid w:val="00B64CF4"/>
    <w:rsid w:val="00B65869"/>
    <w:rsid w:val="00B67D00"/>
    <w:rsid w:val="00B71E06"/>
    <w:rsid w:val="00B72E0D"/>
    <w:rsid w:val="00B73375"/>
    <w:rsid w:val="00B74252"/>
    <w:rsid w:val="00B75D7C"/>
    <w:rsid w:val="00B804EF"/>
    <w:rsid w:val="00B8302B"/>
    <w:rsid w:val="00B85708"/>
    <w:rsid w:val="00B860D5"/>
    <w:rsid w:val="00B954BD"/>
    <w:rsid w:val="00B955CA"/>
    <w:rsid w:val="00B95CB9"/>
    <w:rsid w:val="00BA09D4"/>
    <w:rsid w:val="00BA21AC"/>
    <w:rsid w:val="00BA66DD"/>
    <w:rsid w:val="00BA673A"/>
    <w:rsid w:val="00BA693A"/>
    <w:rsid w:val="00BA6D25"/>
    <w:rsid w:val="00BB14FB"/>
    <w:rsid w:val="00BB6F43"/>
    <w:rsid w:val="00BC52B8"/>
    <w:rsid w:val="00BE23CE"/>
    <w:rsid w:val="00BE3571"/>
    <w:rsid w:val="00BE3F85"/>
    <w:rsid w:val="00BF01EB"/>
    <w:rsid w:val="00BF2556"/>
    <w:rsid w:val="00BF62AB"/>
    <w:rsid w:val="00BF7235"/>
    <w:rsid w:val="00C00025"/>
    <w:rsid w:val="00C035E1"/>
    <w:rsid w:val="00C115A2"/>
    <w:rsid w:val="00C119B4"/>
    <w:rsid w:val="00C12260"/>
    <w:rsid w:val="00C14FE4"/>
    <w:rsid w:val="00C15CBF"/>
    <w:rsid w:val="00C2328D"/>
    <w:rsid w:val="00C27227"/>
    <w:rsid w:val="00C309B2"/>
    <w:rsid w:val="00C31A1C"/>
    <w:rsid w:val="00C33C5F"/>
    <w:rsid w:val="00C34D8A"/>
    <w:rsid w:val="00C52617"/>
    <w:rsid w:val="00C545B3"/>
    <w:rsid w:val="00C62F09"/>
    <w:rsid w:val="00C63517"/>
    <w:rsid w:val="00C654CC"/>
    <w:rsid w:val="00C679B0"/>
    <w:rsid w:val="00C70204"/>
    <w:rsid w:val="00C71E26"/>
    <w:rsid w:val="00C727C2"/>
    <w:rsid w:val="00C72A9B"/>
    <w:rsid w:val="00C72FB1"/>
    <w:rsid w:val="00C76F3B"/>
    <w:rsid w:val="00C77AD3"/>
    <w:rsid w:val="00C82D51"/>
    <w:rsid w:val="00C84350"/>
    <w:rsid w:val="00C91E08"/>
    <w:rsid w:val="00C97D5D"/>
    <w:rsid w:val="00CA0355"/>
    <w:rsid w:val="00CA55F1"/>
    <w:rsid w:val="00CB2F94"/>
    <w:rsid w:val="00CB309E"/>
    <w:rsid w:val="00CB3A74"/>
    <w:rsid w:val="00CB4558"/>
    <w:rsid w:val="00CB4789"/>
    <w:rsid w:val="00CB5BC0"/>
    <w:rsid w:val="00CC4829"/>
    <w:rsid w:val="00CC497F"/>
    <w:rsid w:val="00CC64EC"/>
    <w:rsid w:val="00CC720A"/>
    <w:rsid w:val="00CD7927"/>
    <w:rsid w:val="00CF00E6"/>
    <w:rsid w:val="00CF3BBF"/>
    <w:rsid w:val="00CF537F"/>
    <w:rsid w:val="00CF5DD1"/>
    <w:rsid w:val="00D05BD5"/>
    <w:rsid w:val="00D1353A"/>
    <w:rsid w:val="00D14161"/>
    <w:rsid w:val="00D205A5"/>
    <w:rsid w:val="00D23210"/>
    <w:rsid w:val="00D26695"/>
    <w:rsid w:val="00D30051"/>
    <w:rsid w:val="00D310D5"/>
    <w:rsid w:val="00D35C4C"/>
    <w:rsid w:val="00D36D6F"/>
    <w:rsid w:val="00D37258"/>
    <w:rsid w:val="00D41491"/>
    <w:rsid w:val="00D47E51"/>
    <w:rsid w:val="00D52A6C"/>
    <w:rsid w:val="00D52D61"/>
    <w:rsid w:val="00D54E38"/>
    <w:rsid w:val="00D55C2C"/>
    <w:rsid w:val="00D56B60"/>
    <w:rsid w:val="00D56D67"/>
    <w:rsid w:val="00D578BF"/>
    <w:rsid w:val="00D57A54"/>
    <w:rsid w:val="00D57CF9"/>
    <w:rsid w:val="00D6273C"/>
    <w:rsid w:val="00D63208"/>
    <w:rsid w:val="00D66097"/>
    <w:rsid w:val="00D666A9"/>
    <w:rsid w:val="00D67457"/>
    <w:rsid w:val="00D725A6"/>
    <w:rsid w:val="00D73128"/>
    <w:rsid w:val="00D7502C"/>
    <w:rsid w:val="00D862E2"/>
    <w:rsid w:val="00D87559"/>
    <w:rsid w:val="00D875F1"/>
    <w:rsid w:val="00D91517"/>
    <w:rsid w:val="00D917FC"/>
    <w:rsid w:val="00D929C9"/>
    <w:rsid w:val="00D93222"/>
    <w:rsid w:val="00D94F8D"/>
    <w:rsid w:val="00D97042"/>
    <w:rsid w:val="00DA275C"/>
    <w:rsid w:val="00DA2C1F"/>
    <w:rsid w:val="00DA5331"/>
    <w:rsid w:val="00DA78CC"/>
    <w:rsid w:val="00DA78D1"/>
    <w:rsid w:val="00DB3A14"/>
    <w:rsid w:val="00DB5167"/>
    <w:rsid w:val="00DC08D5"/>
    <w:rsid w:val="00DC316F"/>
    <w:rsid w:val="00DC325B"/>
    <w:rsid w:val="00DC3C6B"/>
    <w:rsid w:val="00DC5D85"/>
    <w:rsid w:val="00DD382D"/>
    <w:rsid w:val="00DD56D0"/>
    <w:rsid w:val="00DE0213"/>
    <w:rsid w:val="00DE328D"/>
    <w:rsid w:val="00DE5B99"/>
    <w:rsid w:val="00DE63CF"/>
    <w:rsid w:val="00DE6FCF"/>
    <w:rsid w:val="00DE7AAE"/>
    <w:rsid w:val="00DF5EC1"/>
    <w:rsid w:val="00DF7324"/>
    <w:rsid w:val="00E01018"/>
    <w:rsid w:val="00E021F3"/>
    <w:rsid w:val="00E033E4"/>
    <w:rsid w:val="00E03CD8"/>
    <w:rsid w:val="00E04469"/>
    <w:rsid w:val="00E061CF"/>
    <w:rsid w:val="00E1097B"/>
    <w:rsid w:val="00E16FB3"/>
    <w:rsid w:val="00E20071"/>
    <w:rsid w:val="00E20431"/>
    <w:rsid w:val="00E204E0"/>
    <w:rsid w:val="00E22BE9"/>
    <w:rsid w:val="00E24A47"/>
    <w:rsid w:val="00E2712B"/>
    <w:rsid w:val="00E274E9"/>
    <w:rsid w:val="00E33023"/>
    <w:rsid w:val="00E334B4"/>
    <w:rsid w:val="00E3459D"/>
    <w:rsid w:val="00E34C80"/>
    <w:rsid w:val="00E37DD8"/>
    <w:rsid w:val="00E41416"/>
    <w:rsid w:val="00E42AE4"/>
    <w:rsid w:val="00E436E5"/>
    <w:rsid w:val="00E46644"/>
    <w:rsid w:val="00E5091A"/>
    <w:rsid w:val="00E5178F"/>
    <w:rsid w:val="00E5600A"/>
    <w:rsid w:val="00E56A57"/>
    <w:rsid w:val="00E57B37"/>
    <w:rsid w:val="00E60F57"/>
    <w:rsid w:val="00E62511"/>
    <w:rsid w:val="00E67003"/>
    <w:rsid w:val="00E717A4"/>
    <w:rsid w:val="00E753F9"/>
    <w:rsid w:val="00E77424"/>
    <w:rsid w:val="00E77A5C"/>
    <w:rsid w:val="00E819A7"/>
    <w:rsid w:val="00E84221"/>
    <w:rsid w:val="00E85822"/>
    <w:rsid w:val="00E96602"/>
    <w:rsid w:val="00EA111F"/>
    <w:rsid w:val="00EB1C88"/>
    <w:rsid w:val="00EB24A6"/>
    <w:rsid w:val="00EB702C"/>
    <w:rsid w:val="00EB7AE1"/>
    <w:rsid w:val="00EC3312"/>
    <w:rsid w:val="00EC438D"/>
    <w:rsid w:val="00EC5506"/>
    <w:rsid w:val="00EC7C60"/>
    <w:rsid w:val="00ED3944"/>
    <w:rsid w:val="00ED4D21"/>
    <w:rsid w:val="00ED7A11"/>
    <w:rsid w:val="00EE1FFF"/>
    <w:rsid w:val="00EE25AE"/>
    <w:rsid w:val="00EF4A9A"/>
    <w:rsid w:val="00EF6140"/>
    <w:rsid w:val="00F01239"/>
    <w:rsid w:val="00F0487D"/>
    <w:rsid w:val="00F064E3"/>
    <w:rsid w:val="00F114BB"/>
    <w:rsid w:val="00F12240"/>
    <w:rsid w:val="00F12BCE"/>
    <w:rsid w:val="00F16F99"/>
    <w:rsid w:val="00F17067"/>
    <w:rsid w:val="00F201D4"/>
    <w:rsid w:val="00F34049"/>
    <w:rsid w:val="00F4193F"/>
    <w:rsid w:val="00F43B3A"/>
    <w:rsid w:val="00F43F0A"/>
    <w:rsid w:val="00F53930"/>
    <w:rsid w:val="00F545A6"/>
    <w:rsid w:val="00F55252"/>
    <w:rsid w:val="00F56C61"/>
    <w:rsid w:val="00F62643"/>
    <w:rsid w:val="00F6470A"/>
    <w:rsid w:val="00F70D12"/>
    <w:rsid w:val="00F71477"/>
    <w:rsid w:val="00F717AA"/>
    <w:rsid w:val="00F720A0"/>
    <w:rsid w:val="00F73AC9"/>
    <w:rsid w:val="00F8007A"/>
    <w:rsid w:val="00F810F2"/>
    <w:rsid w:val="00F85F5C"/>
    <w:rsid w:val="00F86AAD"/>
    <w:rsid w:val="00F906A1"/>
    <w:rsid w:val="00F9142F"/>
    <w:rsid w:val="00F97BCC"/>
    <w:rsid w:val="00FA0063"/>
    <w:rsid w:val="00FA1D8B"/>
    <w:rsid w:val="00FA2EE9"/>
    <w:rsid w:val="00FA46C8"/>
    <w:rsid w:val="00FA5924"/>
    <w:rsid w:val="00FA5F68"/>
    <w:rsid w:val="00FB4AB7"/>
    <w:rsid w:val="00FB6789"/>
    <w:rsid w:val="00FC71A8"/>
    <w:rsid w:val="00FD071B"/>
    <w:rsid w:val="00FD7DC4"/>
    <w:rsid w:val="00FE5EE4"/>
    <w:rsid w:val="00FE6732"/>
    <w:rsid w:val="00FE67DF"/>
    <w:rsid w:val="00FF37A1"/>
    <w:rsid w:val="00FF5995"/>
    <w:rsid w:val="00FF6A8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F404F33"/>
  <w15:docId w15:val="{C3298A6C-9FDF-4735-A445-5D8FDED674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Times New Roman"/>
        <w:lang w:val="en-GB" w:eastAsia="en-GB" w:bidi="ar-SA"/>
      </w:rPr>
    </w:rPrDefault>
    <w:pPrDefault/>
  </w:docDefaults>
  <w:latentStyles w:defLockedState="0" w:defUIPriority="0" w:defSemiHidden="0" w:defUnhideWhenUsed="0" w:defQFormat="0" w:count="376">
    <w:lsdException w:name="Normal" w:locked="1" w:qFormat="1"/>
    <w:lsdException w:name="heading 1" w:locked="1" w:qFormat="1"/>
    <w:lsdException w:name="heading 2" w:locked="1" w:semiHidden="1" w:unhideWhenUsed="1" w:qFormat="1"/>
    <w:lsdException w:name="heading 3" w:locked="1" w:semiHidden="1" w:unhideWhenUsed="1" w:qFormat="1"/>
    <w:lsdException w:name="heading 4" w:locked="1" w:semiHidden="1" w:unhideWhenUs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nhideWhenUsed="1"/>
    <w:lsdException w:name="toc 2" w:locked="1" w:semiHidden="1" w:unhideWhenUsed="1"/>
    <w:lsdException w:name="toc 3" w:locked="1" w:semiHidden="1" w:unhideWhenUsed="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locked="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locked="1" w:qFormat="1"/>
    <w:lsdException w:name="Emphasis" w:lock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37E44"/>
    <w:pPr>
      <w:spacing w:before="100" w:beforeAutospacing="1"/>
    </w:pPr>
    <w:rPr>
      <w:szCs w:val="22"/>
      <w:lang w:eastAsia="en-US"/>
    </w:rPr>
  </w:style>
  <w:style w:type="paragraph" w:styleId="Heading1">
    <w:name w:val="heading 1"/>
    <w:basedOn w:val="Normal"/>
    <w:next w:val="Normal"/>
    <w:link w:val="Heading1Char"/>
    <w:qFormat/>
    <w:locked/>
    <w:rsid w:val="0009536F"/>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qFormat/>
    <w:rsid w:val="006C7E26"/>
    <w:rPr>
      <w:rFonts w:cs="Times New Roman"/>
      <w:b/>
      <w:bCs/>
    </w:rPr>
  </w:style>
  <w:style w:type="paragraph" w:styleId="ListParagraph">
    <w:name w:val="List Paragraph"/>
    <w:basedOn w:val="Normal"/>
    <w:link w:val="ListParagraphChar"/>
    <w:qFormat/>
    <w:rsid w:val="006C7E26"/>
    <w:pPr>
      <w:ind w:left="720"/>
      <w:contextualSpacing/>
    </w:pPr>
  </w:style>
  <w:style w:type="paragraph" w:customStyle="1" w:styleId="Default">
    <w:name w:val="Default"/>
    <w:rsid w:val="009001AE"/>
    <w:pPr>
      <w:autoSpaceDE w:val="0"/>
      <w:autoSpaceDN w:val="0"/>
      <w:adjustRightInd w:val="0"/>
    </w:pPr>
    <w:rPr>
      <w:rFonts w:ascii="Times New Roman" w:hAnsi="Times New Roman"/>
      <w:color w:val="000000"/>
      <w:sz w:val="24"/>
      <w:szCs w:val="24"/>
      <w:lang w:eastAsia="en-US"/>
    </w:rPr>
  </w:style>
  <w:style w:type="paragraph" w:customStyle="1" w:styleId="DPCheading1">
    <w:name w:val="DPC heading 1"/>
    <w:basedOn w:val="ListParagraph"/>
    <w:link w:val="DPCheading1Char"/>
    <w:rsid w:val="00355F71"/>
    <w:pPr>
      <w:numPr>
        <w:numId w:val="1"/>
      </w:numPr>
      <w:spacing w:before="120"/>
      <w:ind w:left="714" w:hanging="357"/>
    </w:pPr>
    <w:rPr>
      <w:rFonts w:cs="Arial"/>
      <w:color w:val="007C6F"/>
      <w:szCs w:val="20"/>
    </w:rPr>
  </w:style>
  <w:style w:type="table" w:styleId="TableGrid">
    <w:name w:val="Table Grid"/>
    <w:basedOn w:val="TableNormal"/>
    <w:rsid w:val="002F498A"/>
    <w:rPr>
      <w:lang w:val="en-US"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ListParagraphChar">
    <w:name w:val="List Paragraph Char"/>
    <w:basedOn w:val="DefaultParagraphFont"/>
    <w:link w:val="ListParagraph"/>
    <w:locked/>
    <w:rsid w:val="009A717E"/>
    <w:rPr>
      <w:rFonts w:cs="Times New Roman"/>
    </w:rPr>
  </w:style>
  <w:style w:type="character" w:customStyle="1" w:styleId="DPCheading1Char">
    <w:name w:val="DPC heading 1 Char"/>
    <w:basedOn w:val="ListParagraphChar"/>
    <w:link w:val="DPCheading1"/>
    <w:locked/>
    <w:rsid w:val="00355F71"/>
    <w:rPr>
      <w:rFonts w:cs="Arial"/>
      <w:color w:val="007C6F"/>
      <w:sz w:val="20"/>
      <w:szCs w:val="20"/>
    </w:rPr>
  </w:style>
  <w:style w:type="paragraph" w:styleId="Header">
    <w:name w:val="header"/>
    <w:basedOn w:val="Normal"/>
    <w:link w:val="HeaderChar"/>
    <w:semiHidden/>
    <w:rsid w:val="006C54DE"/>
    <w:pPr>
      <w:tabs>
        <w:tab w:val="center" w:pos="4513"/>
        <w:tab w:val="right" w:pos="9026"/>
      </w:tabs>
    </w:pPr>
  </w:style>
  <w:style w:type="character" w:customStyle="1" w:styleId="HeaderChar">
    <w:name w:val="Header Char"/>
    <w:basedOn w:val="DefaultParagraphFont"/>
    <w:link w:val="Header"/>
    <w:semiHidden/>
    <w:locked/>
    <w:rsid w:val="006C54DE"/>
    <w:rPr>
      <w:rFonts w:cs="Times New Roman"/>
    </w:rPr>
  </w:style>
  <w:style w:type="paragraph" w:styleId="Footer">
    <w:name w:val="footer"/>
    <w:basedOn w:val="Normal"/>
    <w:link w:val="FooterChar"/>
    <w:semiHidden/>
    <w:rsid w:val="006C54DE"/>
    <w:pPr>
      <w:tabs>
        <w:tab w:val="center" w:pos="4513"/>
        <w:tab w:val="right" w:pos="9026"/>
      </w:tabs>
    </w:pPr>
  </w:style>
  <w:style w:type="character" w:customStyle="1" w:styleId="FooterChar">
    <w:name w:val="Footer Char"/>
    <w:basedOn w:val="DefaultParagraphFont"/>
    <w:link w:val="Footer"/>
    <w:semiHidden/>
    <w:locked/>
    <w:rsid w:val="006C54DE"/>
    <w:rPr>
      <w:rFonts w:cs="Times New Roman"/>
    </w:rPr>
  </w:style>
  <w:style w:type="paragraph" w:styleId="BalloonText">
    <w:name w:val="Balloon Text"/>
    <w:basedOn w:val="Normal"/>
    <w:link w:val="BalloonTextChar"/>
    <w:semiHidden/>
    <w:rsid w:val="006C54DE"/>
    <w:rPr>
      <w:rFonts w:ascii="Tahoma" w:hAnsi="Tahoma" w:cs="Tahoma"/>
      <w:sz w:val="16"/>
      <w:szCs w:val="16"/>
    </w:rPr>
  </w:style>
  <w:style w:type="character" w:customStyle="1" w:styleId="BalloonTextChar">
    <w:name w:val="Balloon Text Char"/>
    <w:basedOn w:val="DefaultParagraphFont"/>
    <w:link w:val="BalloonText"/>
    <w:semiHidden/>
    <w:locked/>
    <w:rsid w:val="006C54DE"/>
    <w:rPr>
      <w:rFonts w:ascii="Tahoma" w:hAnsi="Tahoma" w:cs="Tahoma"/>
      <w:sz w:val="16"/>
      <w:szCs w:val="16"/>
    </w:rPr>
  </w:style>
  <w:style w:type="character" w:styleId="CommentReference">
    <w:name w:val="annotation reference"/>
    <w:basedOn w:val="DefaultParagraphFont"/>
    <w:semiHidden/>
    <w:rsid w:val="007821AB"/>
    <w:rPr>
      <w:rFonts w:cs="Times New Roman"/>
      <w:sz w:val="16"/>
      <w:szCs w:val="16"/>
    </w:rPr>
  </w:style>
  <w:style w:type="paragraph" w:styleId="CommentText">
    <w:name w:val="annotation text"/>
    <w:basedOn w:val="Normal"/>
    <w:link w:val="CommentTextChar"/>
    <w:semiHidden/>
    <w:rsid w:val="007821AB"/>
    <w:rPr>
      <w:szCs w:val="20"/>
    </w:rPr>
  </w:style>
  <w:style w:type="character" w:customStyle="1" w:styleId="CommentTextChar">
    <w:name w:val="Comment Text Char"/>
    <w:basedOn w:val="DefaultParagraphFont"/>
    <w:link w:val="CommentText"/>
    <w:semiHidden/>
    <w:locked/>
    <w:rsid w:val="000F46D3"/>
    <w:rPr>
      <w:rFonts w:cs="Times New Roman"/>
      <w:sz w:val="20"/>
      <w:szCs w:val="20"/>
      <w:lang w:eastAsia="en-US"/>
    </w:rPr>
  </w:style>
  <w:style w:type="paragraph" w:styleId="CommentSubject">
    <w:name w:val="annotation subject"/>
    <w:basedOn w:val="CommentText"/>
    <w:next w:val="CommentText"/>
    <w:link w:val="CommentSubjectChar"/>
    <w:semiHidden/>
    <w:rsid w:val="007821AB"/>
    <w:rPr>
      <w:b/>
      <w:bCs/>
    </w:rPr>
  </w:style>
  <w:style w:type="character" w:customStyle="1" w:styleId="CommentSubjectChar">
    <w:name w:val="Comment Subject Char"/>
    <w:basedOn w:val="CommentTextChar"/>
    <w:link w:val="CommentSubject"/>
    <w:semiHidden/>
    <w:locked/>
    <w:rsid w:val="000F46D3"/>
    <w:rPr>
      <w:rFonts w:cs="Times New Roman"/>
      <w:b/>
      <w:bCs/>
      <w:sz w:val="20"/>
      <w:szCs w:val="20"/>
      <w:lang w:eastAsia="en-US"/>
    </w:rPr>
  </w:style>
  <w:style w:type="paragraph" w:styleId="FootnoteText">
    <w:name w:val="footnote text"/>
    <w:basedOn w:val="Normal"/>
    <w:link w:val="FootnoteTextChar"/>
    <w:semiHidden/>
    <w:rsid w:val="00D929C9"/>
    <w:rPr>
      <w:szCs w:val="20"/>
    </w:rPr>
  </w:style>
  <w:style w:type="character" w:customStyle="1" w:styleId="FootnoteTextChar">
    <w:name w:val="Footnote Text Char"/>
    <w:basedOn w:val="DefaultParagraphFont"/>
    <w:link w:val="FootnoteText"/>
    <w:semiHidden/>
    <w:locked/>
    <w:rsid w:val="00D929C9"/>
    <w:rPr>
      <w:rFonts w:cs="Times New Roman"/>
      <w:sz w:val="20"/>
      <w:szCs w:val="20"/>
      <w:lang w:eastAsia="en-US"/>
    </w:rPr>
  </w:style>
  <w:style w:type="character" w:styleId="FootnoteReference">
    <w:name w:val="footnote reference"/>
    <w:basedOn w:val="DefaultParagraphFont"/>
    <w:semiHidden/>
    <w:rsid w:val="00D929C9"/>
    <w:rPr>
      <w:rFonts w:cs="Times New Roman"/>
      <w:vertAlign w:val="superscript"/>
    </w:rPr>
  </w:style>
  <w:style w:type="character" w:styleId="Hyperlink">
    <w:name w:val="Hyperlink"/>
    <w:basedOn w:val="DefaultParagraphFont"/>
    <w:uiPriority w:val="99"/>
    <w:unhideWhenUsed/>
    <w:rsid w:val="006F3FDE"/>
    <w:rPr>
      <w:color w:val="0000FF"/>
      <w:u w:val="single"/>
    </w:rPr>
  </w:style>
  <w:style w:type="character" w:customStyle="1" w:styleId="Heading1Char">
    <w:name w:val="Heading 1 Char"/>
    <w:basedOn w:val="DefaultParagraphFont"/>
    <w:link w:val="Heading1"/>
    <w:rsid w:val="0009536F"/>
    <w:rPr>
      <w:rFonts w:asciiTheme="majorHAnsi" w:eastAsiaTheme="majorEastAsia" w:hAnsiTheme="majorHAnsi" w:cstheme="majorBidi"/>
      <w:b/>
      <w:bCs/>
      <w:color w:val="365F91" w:themeColor="accent1" w:themeShade="BF"/>
      <w:sz w:val="28"/>
      <w:szCs w:val="28"/>
      <w:lang w:eastAsia="en-US"/>
    </w:rPr>
  </w:style>
  <w:style w:type="paragraph" w:styleId="Quote">
    <w:name w:val="Quote"/>
    <w:basedOn w:val="Normal"/>
    <w:next w:val="Normal"/>
    <w:link w:val="QuoteChar"/>
    <w:uiPriority w:val="29"/>
    <w:qFormat/>
    <w:rsid w:val="00EA111F"/>
    <w:rPr>
      <w:i/>
      <w:iCs/>
      <w:color w:val="000000" w:themeColor="text1"/>
    </w:rPr>
  </w:style>
  <w:style w:type="character" w:customStyle="1" w:styleId="QuoteChar">
    <w:name w:val="Quote Char"/>
    <w:basedOn w:val="DefaultParagraphFont"/>
    <w:link w:val="Quote"/>
    <w:uiPriority w:val="29"/>
    <w:rsid w:val="00EA111F"/>
    <w:rPr>
      <w:i/>
      <w:iCs/>
      <w:color w:val="000000" w:themeColor="text1"/>
      <w:szCs w:val="22"/>
      <w:lang w:eastAsia="en-US"/>
    </w:rPr>
  </w:style>
  <w:style w:type="character" w:styleId="UnresolvedMention">
    <w:name w:val="Unresolved Mention"/>
    <w:basedOn w:val="DefaultParagraphFont"/>
    <w:uiPriority w:val="99"/>
    <w:semiHidden/>
    <w:unhideWhenUsed/>
    <w:rsid w:val="005A0765"/>
    <w:rPr>
      <w:color w:val="605E5C"/>
      <w:shd w:val="clear" w:color="auto" w:fill="E1DFDD"/>
    </w:rPr>
  </w:style>
  <w:style w:type="character" w:styleId="FollowedHyperlink">
    <w:name w:val="FollowedHyperlink"/>
    <w:basedOn w:val="DefaultParagraphFont"/>
    <w:semiHidden/>
    <w:unhideWhenUsed/>
    <w:rsid w:val="0028243D"/>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25917420">
      <w:bodyDiv w:val="1"/>
      <w:marLeft w:val="0"/>
      <w:marRight w:val="0"/>
      <w:marTop w:val="0"/>
      <w:marBottom w:val="0"/>
      <w:divBdr>
        <w:top w:val="none" w:sz="0" w:space="0" w:color="auto"/>
        <w:left w:val="none" w:sz="0" w:space="0" w:color="auto"/>
        <w:bottom w:val="none" w:sz="0" w:space="0" w:color="auto"/>
        <w:right w:val="none" w:sz="0" w:space="0" w:color="auto"/>
      </w:divBdr>
    </w:div>
    <w:div w:id="19228376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mediaarea.net/NoTimeToWait8" TargetMode="External"/><Relationship Id="rId18" Type="http://schemas.openxmlformats.org/officeDocument/2006/relationships/hyperlink" Target="mailto:amy.currie@dpconline.org" TargetMode="External"/><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hyperlink" Target="https://www.dpconline.org/about/commercial-supporters" TargetMode="External"/><Relationship Id="rId7" Type="http://schemas.openxmlformats.org/officeDocument/2006/relationships/settings" Target="settings.xml"/><Relationship Id="rId12" Type="http://schemas.openxmlformats.org/officeDocument/2006/relationships/hyperlink" Target="https://bit.ly/nttw8proposals" TargetMode="External"/><Relationship Id="rId17" Type="http://schemas.openxmlformats.org/officeDocument/2006/relationships/hyperlink" Target="https://www.dpconline.org/about/join-us" TargetMode="External"/><Relationship Id="rId25"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www.dpconline.org/about/members" TargetMode="External"/><Relationship Id="rId20" Type="http://schemas.openxmlformats.org/officeDocument/2006/relationships/hyperlink" Target="mailto:amy.currie@dpconline.org"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mediaarea.net/NoTimeToWait8" TargetMode="External"/><Relationship Id="rId24" Type="http://schemas.openxmlformats.org/officeDocument/2006/relationships/hyperlink" Target="https://www.dpconline.org/digipres/prof-development/cdfund/cdf-guidelines" TargetMode="External"/><Relationship Id="rId5" Type="http://schemas.openxmlformats.org/officeDocument/2006/relationships/numbering" Target="numbering.xml"/><Relationship Id="rId15" Type="http://schemas.openxmlformats.org/officeDocument/2006/relationships/hyperlink" Target="https://twitter.com/hashtag/nttw8" TargetMode="External"/><Relationship Id="rId23" Type="http://schemas.openxmlformats.org/officeDocument/2006/relationships/hyperlink" Target="https://www.timeanddate.com/worldclock/fixedtime.html?msg=DPC+Grant+Deadline+-+No+Time+To+Wait+8&amp;iso=20240604T07&amp;p1=1440" TargetMode="External"/><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www.timeanddate.com/worldclock/fixedtime.html?msg=DPC+Grant+Deadline+-+No+Time+To+Wait+8&amp;iso=20240604T07&amp;p1=1440"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twitter.com/nttwconf" TargetMode="External"/><Relationship Id="rId22" Type="http://schemas.openxmlformats.org/officeDocument/2006/relationships/hyperlink" Target="mailto:amy.currie@dpconline.org" TargetMode="External"/><Relationship Id="rId27"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749A12ADEB0E794F9A53CB1E6BDEBEF9" ma:contentTypeVersion="2" ma:contentTypeDescription="Create a new document." ma:contentTypeScope="" ma:versionID="7983560228525d04e20844e66bd1922d">
  <xsd:schema xmlns:xsd="http://www.w3.org/2001/XMLSchema" xmlns:xs="http://www.w3.org/2001/XMLSchema" xmlns:p="http://schemas.microsoft.com/office/2006/metadata/properties" xmlns:ns2="e3cce8e0-2e05-4967-9afc-6d8fd6e34cbf" targetNamespace="http://schemas.microsoft.com/office/2006/metadata/properties" ma:root="true" ma:fieldsID="5bed088e7bede50c134824f3be36690c" ns2:_="">
    <xsd:import namespace="e3cce8e0-2e05-4967-9afc-6d8fd6e34cbf"/>
    <xsd:element name="properties">
      <xsd:complexType>
        <xsd:sequence>
          <xsd:element name="documentManagement">
            <xsd:complexType>
              <xsd:all>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3cce8e0-2e05-4967-9afc-6d8fd6e34cbf"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3CC6A62-A09B-406D-B166-4DCEA3D83642}">
  <ds:schemaRefs>
    <ds:schemaRef ds:uri="http://schemas.microsoft.com/sharepoint/v3/contenttype/forms"/>
  </ds:schemaRefs>
</ds:datastoreItem>
</file>

<file path=customXml/itemProps2.xml><?xml version="1.0" encoding="utf-8"?>
<ds:datastoreItem xmlns:ds="http://schemas.openxmlformats.org/officeDocument/2006/customXml" ds:itemID="{7609E199-2CE7-4DB6-B780-C3A250024E5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3cce8e0-2e05-4967-9afc-6d8fd6e34cb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89189FD-28FB-446A-8872-353639866F4F}">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42B80F85-24B6-4C0B-96D6-FB825C091A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5</Pages>
  <Words>1617</Words>
  <Characters>8704</Characters>
  <Application>Microsoft Office Word</Application>
  <DocSecurity>0</DocSecurity>
  <Lines>193</Lines>
  <Paragraphs>9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2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William;amy.currie@dpconline.org</dc:creator>
  <cp:lastModifiedBy>Amy Currie</cp:lastModifiedBy>
  <cp:revision>8</cp:revision>
  <cp:lastPrinted>2020-02-19T11:20:00Z</cp:lastPrinted>
  <dcterms:created xsi:type="dcterms:W3CDTF">2024-05-08T08:32:00Z</dcterms:created>
  <dcterms:modified xsi:type="dcterms:W3CDTF">2024-05-08T12: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ntativeReviewCycleID">
    <vt:i4>886524286</vt:i4>
  </property>
  <property fmtid="{D5CDD505-2E9C-101B-9397-08002B2CF9AE}" pid="3" name="_ReviewCycleID">
    <vt:i4>886524286</vt:i4>
  </property>
  <property fmtid="{D5CDD505-2E9C-101B-9397-08002B2CF9AE}" pid="4" name="_NewReviewCycle">
    <vt:lpwstr/>
  </property>
  <property fmtid="{D5CDD505-2E9C-101B-9397-08002B2CF9AE}" pid="5" name="_EmailEntryID">
    <vt:lpwstr>00000000E431E72EED0F704AB0652FB363672C8207004F54435C225E364D95A719044435714E000005EB53FF00004F54435C225E364D95A719044435714E00001989537B0000</vt:lpwstr>
  </property>
  <property fmtid="{D5CDD505-2E9C-101B-9397-08002B2CF9AE}" pid="6" name="_EmailStoreID0">
    <vt:lpwstr>0000000038A1BB1005E5101AA1BB08002B2A56C20000454D534D44422E444C4C00000000000000001B55FA20AA6611CD9BC800AA002FC45A0C00000057494E584245554B3031002F6F3D486F7374696E672F6F753D45786368616E67652041646D696E6973747261746976652047726F7570202846594449424F48463233535</vt:lpwstr>
  </property>
  <property fmtid="{D5CDD505-2E9C-101B-9397-08002B2CF9AE}" pid="7" name="_EmailStoreID1">
    <vt:lpwstr>0444C54292F636E3D526563697069656E74732F636E3D6532373732363034353500</vt:lpwstr>
  </property>
  <property fmtid="{D5CDD505-2E9C-101B-9397-08002B2CF9AE}" pid="8" name="_ReviewingToolsShownOnce">
    <vt:lpwstr/>
  </property>
  <property fmtid="{D5CDD505-2E9C-101B-9397-08002B2CF9AE}" pid="9" name="ContentTypeId">
    <vt:lpwstr>0x010100749A12ADEB0E794F9A53CB1E6BDEBEF9</vt:lpwstr>
  </property>
  <property fmtid="{D5CDD505-2E9C-101B-9397-08002B2CF9AE}" pid="10" name="GrammarlyDocumentId">
    <vt:lpwstr>cfaea8df32ed991975593098908a90115612efb6a8cc354f181fadd62a750731</vt:lpwstr>
  </property>
</Properties>
</file>